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A180E" w14:textId="2E6C72B2" w:rsidR="00654E63" w:rsidRDefault="00BF4F78">
      <w:r w:rsidRPr="00F60D75">
        <w:rPr>
          <w:rFonts w:ascii="Calibri" w:hAnsi="Calibri"/>
          <w:noProof/>
          <w:sz w:val="22"/>
          <w:szCs w:val="22"/>
        </w:rPr>
        <mc:AlternateContent>
          <mc:Choice Requires="wps">
            <w:drawing>
              <wp:anchor distT="0" distB="0" distL="114300" distR="114300" simplePos="0" relativeHeight="251661312" behindDoc="0" locked="0" layoutInCell="1" allowOverlap="1" wp14:anchorId="32380E06" wp14:editId="228DAC90">
                <wp:simplePos x="0" y="0"/>
                <wp:positionH relativeFrom="column">
                  <wp:posOffset>1071880</wp:posOffset>
                </wp:positionH>
                <wp:positionV relativeFrom="paragraph">
                  <wp:posOffset>-160020</wp:posOffset>
                </wp:positionV>
                <wp:extent cx="3886200" cy="1143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143000"/>
                        </a:xfrm>
                        <a:prstGeom prst="rect">
                          <a:avLst/>
                        </a:prstGeom>
                        <a:noFill/>
                        <a:ln>
                          <a:noFill/>
                        </a:ln>
                        <a:extLst/>
                      </wps:spPr>
                      <wps:txbx>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wps:txbx>
                      <wps:bodyPr rot="0" vert="horz" wrap="square" lIns="77724" tIns="38862" rIns="77724" bIns="3886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80E06" id="_x0000_t202" coordsize="21600,21600" o:spt="202" path="m,l,21600r21600,l21600,xe">
                <v:stroke joinstyle="miter"/>
                <v:path gradientshapeok="t" o:connecttype="rect"/>
              </v:shapetype>
              <v:shape id="Text Box 2" o:spid="_x0000_s1026" type="#_x0000_t202" style="position:absolute;margin-left:84.4pt;margin-top:-12.6pt;width:306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" filled="f" stroked="f">
                <v:textbox inset="6.12pt,3.06pt,6.12pt,3.06pt">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v:textbox>
              </v:shape>
            </w:pict>
          </mc:Fallback>
        </mc:AlternateContent>
      </w:r>
      <w:r w:rsidR="004F46B2" w:rsidRPr="00BF4F78">
        <w:rPr>
          <w:rFonts w:ascii="Calibri" w:hAnsi="Calibri"/>
          <w:noProof/>
          <w:color w:val="663300"/>
          <w:sz w:val="22"/>
          <w:szCs w:val="22"/>
        </w:rPr>
        <mc:AlternateContent>
          <mc:Choice Requires="wps">
            <w:drawing>
              <wp:anchor distT="0" distB="0" distL="114300" distR="114300" simplePos="0" relativeHeight="251659264" behindDoc="1" locked="0" layoutInCell="1" allowOverlap="1" wp14:anchorId="74BA8000" wp14:editId="01A0F915">
                <wp:simplePos x="0" y="0"/>
                <wp:positionH relativeFrom="column">
                  <wp:posOffset>-588010</wp:posOffset>
                </wp:positionH>
                <wp:positionV relativeFrom="paragraph">
                  <wp:posOffset>-391160</wp:posOffset>
                </wp:positionV>
                <wp:extent cx="7190105" cy="1828800"/>
                <wp:effectExtent l="19050" t="19050" r="10795" b="19050"/>
                <wp:wrapNone/>
                <wp:docPr id="4" name="Rectangle 4"/>
                <wp:cNvGraphicFramePr/>
                <a:graphic xmlns:a="http://schemas.openxmlformats.org/drawingml/2006/main">
                  <a:graphicData uri="http://schemas.microsoft.com/office/word/2010/wordprocessingShape">
                    <wps:wsp>
                      <wps:cNvSpPr/>
                      <wps:spPr>
                        <a:xfrm>
                          <a:off x="0" y="0"/>
                          <a:ext cx="7190105" cy="1828800"/>
                        </a:xfrm>
                        <a:prstGeom prst="rect">
                          <a:avLst/>
                        </a:prstGeom>
                        <a:solidFill>
                          <a:schemeClr val="bg1"/>
                        </a:solidFill>
                        <a:ln w="38100" cmpd="sng">
                          <a:solidFill>
                            <a:srgbClr val="6633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B8DEA" id="Rectangle 4" o:spid="_x0000_s1026" style="position:absolute;margin-left:-46.3pt;margin-top:-30.8pt;width:566.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" fillcolor="white [3212]" strokecolor="#630" strokeweight="3pt">
                <v:stroke dashstyle="3 1"/>
              </v:rect>
            </w:pict>
          </mc:Fallback>
        </mc:AlternateContent>
      </w:r>
      <w:r w:rsidR="004F46B2">
        <w:rPr>
          <w:rFonts w:ascii="Calibri" w:hAnsi="Calibri"/>
          <w:noProof/>
        </w:rPr>
        <w:drawing>
          <wp:anchor distT="0" distB="0" distL="114300" distR="114300" simplePos="0" relativeHeight="251665408" behindDoc="1" locked="0" layoutInCell="1" allowOverlap="1" wp14:anchorId="38F7113E" wp14:editId="795D5255">
            <wp:simplePos x="0" y="0"/>
            <wp:positionH relativeFrom="column">
              <wp:posOffset>-405765</wp:posOffset>
            </wp:positionH>
            <wp:positionV relativeFrom="paragraph">
              <wp:posOffset>43815</wp:posOffset>
            </wp:positionV>
            <wp:extent cx="1593850" cy="1171575"/>
            <wp:effectExtent l="0" t="0" r="6350" b="0"/>
            <wp:wrapNone/>
            <wp:docPr id="6" name="Picture 6"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46B2">
        <w:rPr>
          <w:rFonts w:ascii="Calibri" w:hAnsi="Calibri"/>
          <w:noProof/>
        </w:rPr>
        <w:drawing>
          <wp:anchor distT="0" distB="0" distL="114300" distR="114300" simplePos="0" relativeHeight="251667456" behindDoc="1" locked="0" layoutInCell="1" allowOverlap="1" wp14:anchorId="0C2C8CC7" wp14:editId="2421788D">
            <wp:simplePos x="0" y="0"/>
            <wp:positionH relativeFrom="column">
              <wp:posOffset>4852035</wp:posOffset>
            </wp:positionH>
            <wp:positionV relativeFrom="paragraph">
              <wp:posOffset>44450</wp:posOffset>
            </wp:positionV>
            <wp:extent cx="1593850" cy="1171575"/>
            <wp:effectExtent l="0" t="0" r="6350" b="0"/>
            <wp:wrapNone/>
            <wp:docPr id="2" name="Picture 2"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69ACBA" w14:textId="77777777" w:rsidR="00654E63" w:rsidRPr="00654E63" w:rsidRDefault="00654E63" w:rsidP="00654E63"/>
    <w:p w14:paraId="641414AA" w14:textId="77777777" w:rsidR="00654E63" w:rsidRPr="00654E63" w:rsidRDefault="00654E63" w:rsidP="00654E63"/>
    <w:p w14:paraId="7169A754" w14:textId="77777777" w:rsidR="00654E63" w:rsidRPr="00654E63" w:rsidRDefault="00654E63" w:rsidP="00654E63"/>
    <w:p w14:paraId="7D453F18" w14:textId="77777777" w:rsidR="00654E63" w:rsidRPr="00654E63" w:rsidRDefault="00654E63" w:rsidP="00654E63"/>
    <w:p w14:paraId="6492660A" w14:textId="77777777" w:rsidR="00654E63" w:rsidRPr="00654E63" w:rsidRDefault="004F46B2" w:rsidP="00654E63">
      <w:r w:rsidRPr="00F60D75">
        <w:rPr>
          <w:rFonts w:ascii="Calibri" w:hAnsi="Calibri"/>
          <w:noProof/>
          <w:sz w:val="22"/>
          <w:szCs w:val="22"/>
        </w:rPr>
        <mc:AlternateContent>
          <mc:Choice Requires="wps">
            <w:drawing>
              <wp:anchor distT="0" distB="0" distL="114300" distR="114300" simplePos="0" relativeHeight="251663360" behindDoc="0" locked="0" layoutInCell="1" allowOverlap="1" wp14:anchorId="331A6CED" wp14:editId="17D18050">
                <wp:simplePos x="0" y="0"/>
                <wp:positionH relativeFrom="column">
                  <wp:posOffset>1299845</wp:posOffset>
                </wp:positionH>
                <wp:positionV relativeFrom="paragraph">
                  <wp:posOffset>107315</wp:posOffset>
                </wp:positionV>
                <wp:extent cx="35433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433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A6CED" id="Text Box 3" o:spid="_x0000_s1027" type="#_x0000_t202" style="position:absolute;margin-left:102.35pt;margin-top:8.45pt;width:27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" filled="f" stroked="f">
                <v:textbo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v:textbox>
                <w10:wrap type="square"/>
              </v:shape>
            </w:pict>
          </mc:Fallback>
        </mc:AlternateContent>
      </w:r>
    </w:p>
    <w:p w14:paraId="5F61843E" w14:textId="77777777" w:rsidR="00654E63" w:rsidRPr="00654E63" w:rsidRDefault="00654E63" w:rsidP="00654E63"/>
    <w:p w14:paraId="3B1B2CF8" w14:textId="77777777" w:rsidR="00654E63" w:rsidRPr="00654E63" w:rsidRDefault="00654E63" w:rsidP="00654E63"/>
    <w:p w14:paraId="1C98F5E5" w14:textId="77777777" w:rsidR="00654E63" w:rsidRPr="00654E63" w:rsidRDefault="00654E63" w:rsidP="00654E63"/>
    <w:p w14:paraId="737D1231" w14:textId="134D4F06" w:rsidR="00193DE0" w:rsidRPr="000E13E0" w:rsidRDefault="00BB23C1" w:rsidP="00193DE0">
      <w:pPr>
        <w:jc w:val="center"/>
        <w:rPr>
          <w:szCs w:val="24"/>
        </w:rPr>
      </w:pPr>
      <w:r w:rsidRPr="000E13E0">
        <w:rPr>
          <w:b/>
          <w:bCs/>
          <w:color w:val="000000"/>
          <w:sz w:val="32"/>
          <w:szCs w:val="32"/>
          <w:u w:val="single"/>
        </w:rPr>
        <w:t xml:space="preserve">January </w:t>
      </w:r>
      <w:r w:rsidR="00561451">
        <w:rPr>
          <w:b/>
          <w:bCs/>
          <w:color w:val="000000"/>
          <w:sz w:val="32"/>
          <w:szCs w:val="32"/>
          <w:u w:val="single"/>
        </w:rPr>
        <w:t>30</w:t>
      </w:r>
      <w:r w:rsidR="00561451" w:rsidRPr="00561451">
        <w:rPr>
          <w:b/>
          <w:bCs/>
          <w:color w:val="000000"/>
          <w:sz w:val="32"/>
          <w:szCs w:val="32"/>
          <w:u w:val="single"/>
          <w:vertAlign w:val="superscript"/>
        </w:rPr>
        <w:t>th</w:t>
      </w:r>
      <w:r w:rsidR="00193DE0" w:rsidRPr="000E13E0">
        <w:rPr>
          <w:b/>
          <w:bCs/>
          <w:color w:val="000000"/>
          <w:sz w:val="32"/>
          <w:szCs w:val="32"/>
          <w:u w:val="single"/>
        </w:rPr>
        <w:t>, 201</w:t>
      </w:r>
      <w:r w:rsidRPr="000E13E0">
        <w:rPr>
          <w:b/>
          <w:bCs/>
          <w:color w:val="000000"/>
          <w:sz w:val="32"/>
          <w:szCs w:val="32"/>
          <w:u w:val="single"/>
        </w:rPr>
        <w:t>9</w:t>
      </w:r>
    </w:p>
    <w:p w14:paraId="202FDB7D" w14:textId="77777777" w:rsidR="00193DE0" w:rsidRPr="000E13E0" w:rsidRDefault="00193DE0" w:rsidP="00193DE0">
      <w:pPr>
        <w:rPr>
          <w:szCs w:val="24"/>
        </w:rPr>
      </w:pPr>
    </w:p>
    <w:p w14:paraId="6703FD49" w14:textId="039E0BC1" w:rsidR="00193DE0" w:rsidRPr="00F25801" w:rsidRDefault="00193DE0" w:rsidP="00193DE0">
      <w:pPr>
        <w:numPr>
          <w:ilvl w:val="0"/>
          <w:numId w:val="1"/>
        </w:numPr>
        <w:textAlignment w:val="baseline"/>
        <w:rPr>
          <w:color w:val="000000"/>
          <w:sz w:val="20"/>
        </w:rPr>
      </w:pPr>
      <w:r w:rsidRPr="000E13E0">
        <w:rPr>
          <w:b/>
          <w:bCs/>
          <w:color w:val="000000"/>
          <w:sz w:val="32"/>
          <w:szCs w:val="32"/>
        </w:rPr>
        <w:t>Call to order: 5:00</w:t>
      </w:r>
      <w:r w:rsidR="00593DBC">
        <w:rPr>
          <w:b/>
          <w:bCs/>
          <w:color w:val="000000"/>
          <w:sz w:val="32"/>
          <w:szCs w:val="32"/>
        </w:rPr>
        <w:t>PM</w:t>
      </w:r>
    </w:p>
    <w:p w14:paraId="238C5F16" w14:textId="77777777" w:rsidR="00F25801" w:rsidRPr="000E13E0" w:rsidRDefault="00F25801" w:rsidP="00F25801">
      <w:pPr>
        <w:ind w:left="720"/>
        <w:textAlignment w:val="baseline"/>
        <w:rPr>
          <w:color w:val="000000"/>
          <w:sz w:val="20"/>
        </w:rPr>
      </w:pPr>
    </w:p>
    <w:p w14:paraId="3558F3E9" w14:textId="77777777" w:rsidR="005874B6" w:rsidRPr="005874B6" w:rsidRDefault="00193DE0" w:rsidP="005874B6">
      <w:pPr>
        <w:numPr>
          <w:ilvl w:val="1"/>
          <w:numId w:val="2"/>
        </w:numPr>
        <w:textAlignment w:val="baseline"/>
        <w:rPr>
          <w:color w:val="000000"/>
          <w:szCs w:val="24"/>
        </w:rPr>
      </w:pPr>
      <w:r w:rsidRPr="00F25801">
        <w:rPr>
          <w:color w:val="000000"/>
          <w:szCs w:val="24"/>
          <w:u w:val="single"/>
        </w:rPr>
        <w:t>Members in attendance:</w:t>
      </w:r>
      <w:r w:rsidRPr="00F25801">
        <w:rPr>
          <w:color w:val="000000"/>
          <w:szCs w:val="24"/>
        </w:rPr>
        <w:t xml:space="preserve"> </w:t>
      </w:r>
      <w:r w:rsidR="005874B6" w:rsidRPr="005874B6">
        <w:rPr>
          <w:color w:val="000000"/>
          <w:szCs w:val="24"/>
        </w:rPr>
        <w:t>Clara Miller, Josephine Profy, William Gray, Amanda Sacek, Cameron Burleson, Brian Koppy, TZ Leiser, Mitchell</w:t>
      </w:r>
    </w:p>
    <w:p w14:paraId="012D9508" w14:textId="5F3D6093" w:rsidR="005874B6" w:rsidRPr="005874B6" w:rsidRDefault="005874B6" w:rsidP="005874B6">
      <w:pPr>
        <w:numPr>
          <w:ilvl w:val="1"/>
          <w:numId w:val="2"/>
        </w:numPr>
        <w:textAlignment w:val="baseline"/>
        <w:rPr>
          <w:color w:val="000000"/>
          <w:szCs w:val="24"/>
        </w:rPr>
      </w:pPr>
      <w:r w:rsidRPr="005874B6">
        <w:rPr>
          <w:color w:val="000000"/>
          <w:szCs w:val="24"/>
        </w:rPr>
        <w:t>Zieglganberger, Corwin Carroll, James Bradley, Austin Rutherford</w:t>
      </w:r>
    </w:p>
    <w:p w14:paraId="4C9F3195" w14:textId="705844B0" w:rsidR="005874B6" w:rsidRDefault="00193DE0" w:rsidP="005874B6">
      <w:pPr>
        <w:numPr>
          <w:ilvl w:val="1"/>
          <w:numId w:val="2"/>
        </w:numPr>
        <w:textAlignment w:val="baseline"/>
        <w:rPr>
          <w:color w:val="000000"/>
          <w:szCs w:val="24"/>
        </w:rPr>
      </w:pPr>
      <w:r w:rsidRPr="00F25801">
        <w:rPr>
          <w:color w:val="000000"/>
          <w:szCs w:val="24"/>
          <w:u w:val="single"/>
        </w:rPr>
        <w:t>Faculty in attendance:</w:t>
      </w:r>
      <w:r w:rsidRPr="00F25801">
        <w:rPr>
          <w:color w:val="000000"/>
          <w:szCs w:val="24"/>
        </w:rPr>
        <w:t xml:space="preserve"> </w:t>
      </w:r>
      <w:r w:rsidR="00E02FB4" w:rsidRPr="00F25801">
        <w:rPr>
          <w:color w:val="000000"/>
          <w:szCs w:val="24"/>
        </w:rPr>
        <w:t>Mitch McClaran</w:t>
      </w:r>
      <w:bookmarkStart w:id="0" w:name="_Hlk536726442"/>
    </w:p>
    <w:p w14:paraId="12C51275" w14:textId="13F22C6E" w:rsidR="000E13E0" w:rsidRPr="005874B6" w:rsidRDefault="009F7D0C" w:rsidP="005874B6">
      <w:pPr>
        <w:numPr>
          <w:ilvl w:val="1"/>
          <w:numId w:val="2"/>
        </w:numPr>
        <w:textAlignment w:val="baseline"/>
        <w:rPr>
          <w:color w:val="000000"/>
          <w:szCs w:val="24"/>
        </w:rPr>
      </w:pPr>
      <w:r w:rsidRPr="005874B6">
        <w:rPr>
          <w:color w:val="000000"/>
          <w:szCs w:val="24"/>
          <w:u w:val="single"/>
        </w:rPr>
        <w:t>Graduates:</w:t>
      </w:r>
      <w:r w:rsidRPr="005874B6">
        <w:rPr>
          <w:color w:val="000000"/>
          <w:szCs w:val="24"/>
        </w:rPr>
        <w:t xml:space="preserve"> Josephine Profy, Trevor, Clara Miller</w:t>
      </w:r>
      <w:r w:rsidR="000E13E0" w:rsidRPr="005874B6">
        <w:rPr>
          <w:color w:val="000000"/>
          <w:szCs w:val="24"/>
        </w:rPr>
        <w:t>, Jodi Poole</w:t>
      </w:r>
    </w:p>
    <w:bookmarkEnd w:id="0"/>
    <w:p w14:paraId="5EF137FF" w14:textId="36E88DB4" w:rsidR="000E13E0" w:rsidRPr="00F25801" w:rsidRDefault="000E13E0" w:rsidP="00204171">
      <w:pPr>
        <w:numPr>
          <w:ilvl w:val="1"/>
          <w:numId w:val="15"/>
        </w:numPr>
        <w:textAlignment w:val="baseline"/>
        <w:rPr>
          <w:b/>
          <w:color w:val="000000"/>
          <w:szCs w:val="24"/>
        </w:rPr>
      </w:pPr>
      <w:r w:rsidRPr="00F25801">
        <w:rPr>
          <w:b/>
          <w:color w:val="000000"/>
          <w:szCs w:val="24"/>
        </w:rPr>
        <w:t xml:space="preserve">If you are a graduating member this year and you don’t see you name on the above list, please email us as soon as possible. This way you can receive your congratulatory gift from Tierra Seca. </w:t>
      </w:r>
    </w:p>
    <w:p w14:paraId="4C538B85" w14:textId="64A93B1E" w:rsidR="00F25801" w:rsidRDefault="00193DE0" w:rsidP="00227FC4">
      <w:pPr>
        <w:numPr>
          <w:ilvl w:val="0"/>
          <w:numId w:val="3"/>
        </w:numPr>
        <w:textAlignment w:val="baseline"/>
        <w:rPr>
          <w:color w:val="000000"/>
          <w:sz w:val="20"/>
        </w:rPr>
      </w:pPr>
      <w:r w:rsidRPr="000E13E0">
        <w:rPr>
          <w:b/>
          <w:bCs/>
          <w:color w:val="000000"/>
          <w:sz w:val="32"/>
          <w:szCs w:val="32"/>
        </w:rPr>
        <w:t>Introductions</w:t>
      </w:r>
    </w:p>
    <w:p w14:paraId="4B4DCD95" w14:textId="02D4A540" w:rsidR="00227FC4" w:rsidRDefault="00227FC4" w:rsidP="00227FC4">
      <w:pPr>
        <w:ind w:left="720"/>
        <w:textAlignment w:val="baseline"/>
        <w:rPr>
          <w:color w:val="000000"/>
          <w:sz w:val="20"/>
        </w:rPr>
      </w:pPr>
    </w:p>
    <w:p w14:paraId="32D42CBE" w14:textId="77777777" w:rsidR="00227FC4" w:rsidRPr="00227FC4" w:rsidRDefault="00227FC4" w:rsidP="00227FC4">
      <w:pPr>
        <w:ind w:left="720"/>
        <w:textAlignment w:val="baseline"/>
        <w:rPr>
          <w:color w:val="000000"/>
          <w:sz w:val="20"/>
        </w:rPr>
      </w:pPr>
    </w:p>
    <w:p w14:paraId="1A989CE8" w14:textId="77777777" w:rsidR="00193DE0" w:rsidRPr="000E13E0" w:rsidRDefault="00193DE0" w:rsidP="00193DE0">
      <w:pPr>
        <w:numPr>
          <w:ilvl w:val="0"/>
          <w:numId w:val="4"/>
        </w:numPr>
        <w:textAlignment w:val="baseline"/>
        <w:rPr>
          <w:color w:val="000000"/>
          <w:sz w:val="20"/>
        </w:rPr>
      </w:pPr>
      <w:r w:rsidRPr="000E13E0">
        <w:rPr>
          <w:b/>
          <w:bCs/>
          <w:color w:val="000000"/>
          <w:sz w:val="32"/>
          <w:szCs w:val="32"/>
        </w:rPr>
        <w:t>President’s Report</w:t>
      </w:r>
    </w:p>
    <w:p w14:paraId="6BC8422D" w14:textId="77777777" w:rsidR="00193DE0" w:rsidRPr="000E13E0" w:rsidRDefault="00193DE0" w:rsidP="00193DE0">
      <w:pPr>
        <w:rPr>
          <w:szCs w:val="24"/>
        </w:rPr>
      </w:pPr>
    </w:p>
    <w:p w14:paraId="3F2CC519" w14:textId="263803BF" w:rsidR="00BB23C1" w:rsidRPr="00F25801" w:rsidRDefault="00E02FB4" w:rsidP="00204171">
      <w:pPr>
        <w:numPr>
          <w:ilvl w:val="0"/>
          <w:numId w:val="16"/>
        </w:numPr>
        <w:textAlignment w:val="baseline"/>
        <w:rPr>
          <w:color w:val="000000"/>
          <w:szCs w:val="24"/>
        </w:rPr>
      </w:pPr>
      <w:r w:rsidRPr="00F25801">
        <w:rPr>
          <w:color w:val="000000"/>
          <w:szCs w:val="24"/>
          <w:u w:val="single"/>
        </w:rPr>
        <w:t>Spring</w:t>
      </w:r>
      <w:r w:rsidR="00193DE0" w:rsidRPr="00F25801">
        <w:rPr>
          <w:color w:val="000000"/>
          <w:szCs w:val="24"/>
          <w:u w:val="single"/>
        </w:rPr>
        <w:t xml:space="preserve"> Meeting Schedule</w:t>
      </w:r>
      <w:r w:rsidR="00193DE0" w:rsidRPr="00F25801">
        <w:rPr>
          <w:color w:val="000000"/>
          <w:szCs w:val="24"/>
        </w:rPr>
        <w:t xml:space="preserve"> ~ Biweekly meetings on </w:t>
      </w:r>
      <w:r w:rsidR="00BB23C1" w:rsidRPr="00F25801">
        <w:rPr>
          <w:color w:val="000000"/>
          <w:szCs w:val="24"/>
        </w:rPr>
        <w:t>Wednesd</w:t>
      </w:r>
      <w:r w:rsidR="00193DE0" w:rsidRPr="00F25801">
        <w:rPr>
          <w:color w:val="000000"/>
          <w:szCs w:val="24"/>
        </w:rPr>
        <w:t>ays at 5</w:t>
      </w:r>
      <w:r w:rsidR="008B6109">
        <w:rPr>
          <w:color w:val="000000"/>
          <w:szCs w:val="24"/>
        </w:rPr>
        <w:t>:00PM</w:t>
      </w:r>
      <w:r w:rsidR="00193DE0" w:rsidRPr="00F25801">
        <w:rPr>
          <w:color w:val="000000"/>
          <w:szCs w:val="24"/>
        </w:rPr>
        <w:t xml:space="preserve">   </w:t>
      </w:r>
    </w:p>
    <w:p w14:paraId="1443F110" w14:textId="7E77C874" w:rsidR="00BB23C1" w:rsidRPr="005874B6" w:rsidRDefault="00BB23C1" w:rsidP="00204171">
      <w:pPr>
        <w:numPr>
          <w:ilvl w:val="0"/>
          <w:numId w:val="17"/>
        </w:numPr>
        <w:textAlignment w:val="baseline"/>
        <w:rPr>
          <w:strike/>
          <w:color w:val="000000"/>
          <w:szCs w:val="24"/>
        </w:rPr>
      </w:pPr>
      <w:r w:rsidRPr="005874B6">
        <w:rPr>
          <w:strike/>
          <w:color w:val="000000"/>
          <w:szCs w:val="24"/>
        </w:rPr>
        <w:t>January 16, 2019- Spring Semester Introductory Meeting</w:t>
      </w:r>
    </w:p>
    <w:p w14:paraId="564CE4D2" w14:textId="15F5EBE4" w:rsidR="00BB23C1" w:rsidRPr="005874B6" w:rsidRDefault="00BB23C1" w:rsidP="00204171">
      <w:pPr>
        <w:numPr>
          <w:ilvl w:val="0"/>
          <w:numId w:val="17"/>
        </w:numPr>
        <w:textAlignment w:val="baseline"/>
        <w:rPr>
          <w:strike/>
          <w:color w:val="000000"/>
          <w:szCs w:val="24"/>
        </w:rPr>
      </w:pPr>
      <w:r w:rsidRPr="005874B6">
        <w:rPr>
          <w:strike/>
          <w:color w:val="000000"/>
          <w:szCs w:val="24"/>
        </w:rPr>
        <w:t xml:space="preserve">January 30, 2019- </w:t>
      </w:r>
      <w:r w:rsidR="005874B6" w:rsidRPr="005874B6">
        <w:rPr>
          <w:strike/>
          <w:color w:val="000000"/>
          <w:szCs w:val="24"/>
        </w:rPr>
        <w:t>2019 SRM Meeting Logistics</w:t>
      </w:r>
    </w:p>
    <w:p w14:paraId="0C2176F5" w14:textId="1B50804B" w:rsidR="00BB23C1" w:rsidRPr="00F25801" w:rsidRDefault="00BB23C1" w:rsidP="00204171">
      <w:pPr>
        <w:numPr>
          <w:ilvl w:val="0"/>
          <w:numId w:val="17"/>
        </w:numPr>
        <w:textAlignment w:val="baseline"/>
        <w:rPr>
          <w:color w:val="000000"/>
          <w:szCs w:val="24"/>
        </w:rPr>
      </w:pPr>
      <w:r w:rsidRPr="00F25801">
        <w:rPr>
          <w:color w:val="000000"/>
          <w:szCs w:val="24"/>
        </w:rPr>
        <w:t>February 27, 2019- TBD</w:t>
      </w:r>
    </w:p>
    <w:p w14:paraId="12A5A3CE" w14:textId="714F2F51" w:rsidR="00BB23C1" w:rsidRPr="00F25801" w:rsidRDefault="00BB23C1" w:rsidP="00204171">
      <w:pPr>
        <w:numPr>
          <w:ilvl w:val="0"/>
          <w:numId w:val="17"/>
        </w:numPr>
        <w:textAlignment w:val="baseline"/>
        <w:rPr>
          <w:color w:val="000000"/>
          <w:szCs w:val="24"/>
        </w:rPr>
      </w:pPr>
      <w:r w:rsidRPr="00F25801">
        <w:rPr>
          <w:color w:val="000000"/>
          <w:szCs w:val="24"/>
        </w:rPr>
        <w:t>March 13, 2019- TBD</w:t>
      </w:r>
    </w:p>
    <w:p w14:paraId="0946AFBD" w14:textId="26AC3801" w:rsidR="00BB23C1" w:rsidRPr="00F25801" w:rsidRDefault="00BB23C1" w:rsidP="00204171">
      <w:pPr>
        <w:numPr>
          <w:ilvl w:val="0"/>
          <w:numId w:val="17"/>
        </w:numPr>
        <w:textAlignment w:val="baseline"/>
        <w:rPr>
          <w:color w:val="000000"/>
          <w:szCs w:val="24"/>
        </w:rPr>
      </w:pPr>
      <w:r w:rsidRPr="00F25801">
        <w:rPr>
          <w:color w:val="000000"/>
          <w:szCs w:val="24"/>
        </w:rPr>
        <w:t>March 27, 2019- TBD</w:t>
      </w:r>
    </w:p>
    <w:p w14:paraId="4505BA8B" w14:textId="1E1D37EE" w:rsidR="00BB23C1" w:rsidRPr="00F25801" w:rsidRDefault="00BB23C1" w:rsidP="00204171">
      <w:pPr>
        <w:numPr>
          <w:ilvl w:val="0"/>
          <w:numId w:val="17"/>
        </w:numPr>
        <w:textAlignment w:val="baseline"/>
        <w:rPr>
          <w:color w:val="000000"/>
          <w:szCs w:val="24"/>
        </w:rPr>
      </w:pPr>
      <w:r w:rsidRPr="00F25801">
        <w:rPr>
          <w:color w:val="000000"/>
          <w:szCs w:val="24"/>
        </w:rPr>
        <w:t>April 10, 2019- TBD</w:t>
      </w:r>
    </w:p>
    <w:p w14:paraId="543B570C" w14:textId="4818907D" w:rsidR="00A82FBF" w:rsidRDefault="00BB23C1" w:rsidP="00204171">
      <w:pPr>
        <w:numPr>
          <w:ilvl w:val="0"/>
          <w:numId w:val="17"/>
        </w:numPr>
        <w:textAlignment w:val="baseline"/>
        <w:rPr>
          <w:szCs w:val="24"/>
        </w:rPr>
      </w:pPr>
      <w:r w:rsidRPr="00F25801">
        <w:rPr>
          <w:color w:val="000000"/>
          <w:szCs w:val="24"/>
        </w:rPr>
        <w:t>April 24, 2019- TB</w:t>
      </w:r>
      <w:r w:rsidR="00A82FBF">
        <w:rPr>
          <w:szCs w:val="24"/>
        </w:rPr>
        <w:t>D</w:t>
      </w:r>
    </w:p>
    <w:p w14:paraId="716BED44" w14:textId="77777777" w:rsidR="00A82FBF" w:rsidRPr="00A82FBF" w:rsidRDefault="00A82FBF" w:rsidP="00A82FBF">
      <w:pPr>
        <w:ind w:left="2160"/>
        <w:textAlignment w:val="baseline"/>
        <w:rPr>
          <w:szCs w:val="24"/>
        </w:rPr>
      </w:pPr>
    </w:p>
    <w:p w14:paraId="05EB6E17" w14:textId="14F42CE2" w:rsidR="004E5A8E" w:rsidRPr="00F25801" w:rsidRDefault="00193DE0" w:rsidP="00204171">
      <w:pPr>
        <w:numPr>
          <w:ilvl w:val="0"/>
          <w:numId w:val="5"/>
        </w:numPr>
        <w:textAlignment w:val="baseline"/>
        <w:rPr>
          <w:b/>
          <w:bCs/>
          <w:color w:val="000000"/>
          <w:sz w:val="20"/>
        </w:rPr>
      </w:pPr>
      <w:r w:rsidRPr="000E13E0">
        <w:rPr>
          <w:b/>
          <w:bCs/>
          <w:color w:val="000000"/>
          <w:sz w:val="32"/>
          <w:szCs w:val="32"/>
        </w:rPr>
        <w:t>Past Events Report</w:t>
      </w:r>
    </w:p>
    <w:p w14:paraId="766A9478" w14:textId="77777777" w:rsidR="00F25801" w:rsidRPr="000E13E0" w:rsidRDefault="00F25801" w:rsidP="00F25801">
      <w:pPr>
        <w:ind w:left="720"/>
        <w:textAlignment w:val="baseline"/>
        <w:rPr>
          <w:b/>
          <w:bCs/>
          <w:color w:val="000000"/>
          <w:sz w:val="20"/>
        </w:rPr>
      </w:pPr>
    </w:p>
    <w:p w14:paraId="66CE6BA8" w14:textId="77777777" w:rsidR="005874B6" w:rsidRPr="00824970" w:rsidRDefault="005874B6" w:rsidP="00204171">
      <w:pPr>
        <w:numPr>
          <w:ilvl w:val="1"/>
          <w:numId w:val="5"/>
        </w:numPr>
        <w:textAlignment w:val="baseline"/>
        <w:rPr>
          <w:b/>
          <w:bCs/>
          <w:color w:val="000000"/>
          <w:sz w:val="20"/>
        </w:rPr>
      </w:pPr>
      <w:r w:rsidRPr="00824970">
        <w:rPr>
          <w:b/>
          <w:bCs/>
          <w:color w:val="000000"/>
          <w:sz w:val="28"/>
          <w:szCs w:val="28"/>
        </w:rPr>
        <w:t>CLUB FAIR: January 31</w:t>
      </w:r>
      <w:r w:rsidRPr="00824970">
        <w:rPr>
          <w:b/>
          <w:bCs/>
          <w:color w:val="000000"/>
          <w:sz w:val="28"/>
          <w:szCs w:val="28"/>
          <w:vertAlign w:val="superscript"/>
        </w:rPr>
        <w:t>st</w:t>
      </w:r>
      <w:r>
        <w:rPr>
          <w:b/>
          <w:bCs/>
          <w:color w:val="000000"/>
          <w:sz w:val="28"/>
          <w:szCs w:val="28"/>
        </w:rPr>
        <w:t xml:space="preserve"> </w:t>
      </w:r>
    </w:p>
    <w:p w14:paraId="33F4586E" w14:textId="12CA98E7" w:rsidR="00193DE0" w:rsidRPr="005874B6" w:rsidRDefault="00193DE0" w:rsidP="005874B6">
      <w:pPr>
        <w:ind w:left="1440" w:firstLine="360"/>
        <w:textAlignment w:val="baseline"/>
        <w:rPr>
          <w:bCs/>
          <w:color w:val="000000"/>
          <w:szCs w:val="28"/>
        </w:rPr>
      </w:pPr>
    </w:p>
    <w:p w14:paraId="7CA73805" w14:textId="1409F21E" w:rsidR="00BB23C1" w:rsidRPr="005874B6" w:rsidRDefault="00193DE0" w:rsidP="00204171">
      <w:pPr>
        <w:numPr>
          <w:ilvl w:val="0"/>
          <w:numId w:val="6"/>
        </w:numPr>
        <w:textAlignment w:val="baseline"/>
        <w:rPr>
          <w:color w:val="000000"/>
          <w:sz w:val="20"/>
        </w:rPr>
      </w:pPr>
      <w:r w:rsidRPr="000E13E0">
        <w:rPr>
          <w:b/>
          <w:bCs/>
          <w:color w:val="000000"/>
          <w:sz w:val="32"/>
          <w:szCs w:val="32"/>
        </w:rPr>
        <w:t>Upcoming Events Report</w:t>
      </w:r>
    </w:p>
    <w:p w14:paraId="5C9A285C" w14:textId="77777777" w:rsidR="005874B6" w:rsidRPr="000E13E0" w:rsidRDefault="005874B6" w:rsidP="005874B6">
      <w:pPr>
        <w:ind w:left="720"/>
        <w:textAlignment w:val="baseline"/>
        <w:rPr>
          <w:color w:val="000000"/>
          <w:sz w:val="20"/>
        </w:rPr>
      </w:pPr>
    </w:p>
    <w:p w14:paraId="778E5F29" w14:textId="77777777" w:rsidR="005874B6" w:rsidRPr="000E13E0" w:rsidRDefault="005874B6" w:rsidP="00204171">
      <w:pPr>
        <w:numPr>
          <w:ilvl w:val="1"/>
          <w:numId w:val="6"/>
        </w:numPr>
        <w:textAlignment w:val="baseline"/>
        <w:rPr>
          <w:b/>
          <w:bCs/>
          <w:color w:val="000000"/>
          <w:sz w:val="28"/>
          <w:szCs w:val="28"/>
        </w:rPr>
      </w:pPr>
      <w:r w:rsidRPr="000E13E0">
        <w:rPr>
          <w:b/>
          <w:bCs/>
          <w:color w:val="000000"/>
          <w:sz w:val="28"/>
          <w:szCs w:val="28"/>
        </w:rPr>
        <w:t>Russian Thistle Pull (FUNDRAISER</w:t>
      </w:r>
      <w:bookmarkStart w:id="1" w:name="_Hlk536726672"/>
      <w:r w:rsidRPr="000E13E0">
        <w:rPr>
          <w:b/>
          <w:bCs/>
          <w:color w:val="000000"/>
          <w:sz w:val="28"/>
          <w:szCs w:val="28"/>
        </w:rPr>
        <w:t>)</w:t>
      </w:r>
      <w:r>
        <w:rPr>
          <w:b/>
          <w:bCs/>
          <w:color w:val="000000"/>
          <w:sz w:val="28"/>
          <w:szCs w:val="28"/>
        </w:rPr>
        <w:t>:</w:t>
      </w:r>
      <w:r w:rsidRPr="000E13E0">
        <w:rPr>
          <w:b/>
          <w:bCs/>
          <w:color w:val="000000"/>
          <w:sz w:val="28"/>
          <w:szCs w:val="28"/>
        </w:rPr>
        <w:t xml:space="preserve"> February 2</w:t>
      </w:r>
      <w:r w:rsidRPr="000E13E0">
        <w:rPr>
          <w:b/>
          <w:bCs/>
          <w:color w:val="000000"/>
          <w:sz w:val="28"/>
          <w:szCs w:val="28"/>
          <w:vertAlign w:val="superscript"/>
        </w:rPr>
        <w:t>nd</w:t>
      </w:r>
      <w:r w:rsidRPr="000E13E0">
        <w:rPr>
          <w:b/>
          <w:bCs/>
          <w:color w:val="000000"/>
          <w:sz w:val="28"/>
          <w:szCs w:val="28"/>
        </w:rPr>
        <w:t xml:space="preserve"> </w:t>
      </w:r>
      <w:bookmarkEnd w:id="1"/>
    </w:p>
    <w:p w14:paraId="2BE58D80" w14:textId="77777777" w:rsidR="005874B6" w:rsidRPr="000E13E0" w:rsidRDefault="005874B6" w:rsidP="005874B6">
      <w:pPr>
        <w:pStyle w:val="ListParagraph"/>
        <w:ind w:left="1080" w:firstLine="720"/>
        <w:textAlignment w:val="baseline"/>
        <w:rPr>
          <w:bCs/>
          <w:color w:val="000000"/>
          <w:szCs w:val="28"/>
        </w:rPr>
      </w:pPr>
      <w:r w:rsidRPr="000E13E0">
        <w:rPr>
          <w:b/>
          <w:bCs/>
          <w:color w:val="000000"/>
          <w:szCs w:val="28"/>
        </w:rPr>
        <w:t>-</w:t>
      </w:r>
      <w:r w:rsidRPr="000E13E0">
        <w:rPr>
          <w:bCs/>
          <w:color w:val="000000"/>
          <w:szCs w:val="28"/>
        </w:rPr>
        <w:t>What: We will be getting $200 to help pull Russian thistle</w:t>
      </w:r>
      <w:r>
        <w:rPr>
          <w:bCs/>
          <w:color w:val="000000"/>
          <w:szCs w:val="28"/>
        </w:rPr>
        <w:t>.</w:t>
      </w:r>
    </w:p>
    <w:p w14:paraId="2DB5A56C" w14:textId="77777777" w:rsidR="005874B6" w:rsidRPr="000E13E0" w:rsidRDefault="005874B6" w:rsidP="005874B6">
      <w:pPr>
        <w:ind w:left="1800"/>
        <w:textAlignment w:val="baseline"/>
        <w:rPr>
          <w:bCs/>
          <w:color w:val="000000"/>
          <w:szCs w:val="28"/>
        </w:rPr>
      </w:pPr>
      <w:bookmarkStart w:id="2" w:name="_Hlk536726920"/>
      <w:r w:rsidRPr="000E13E0">
        <w:rPr>
          <w:b/>
          <w:bCs/>
          <w:color w:val="000000"/>
          <w:szCs w:val="28"/>
        </w:rPr>
        <w:t>-</w:t>
      </w:r>
      <w:r w:rsidRPr="000E13E0">
        <w:rPr>
          <w:bCs/>
          <w:color w:val="000000"/>
          <w:szCs w:val="28"/>
        </w:rPr>
        <w:t xml:space="preserve">Where Benson, AZ </w:t>
      </w:r>
    </w:p>
    <w:p w14:paraId="207226AB" w14:textId="7E2CE9EA" w:rsidR="005874B6" w:rsidRDefault="005874B6" w:rsidP="005874B6">
      <w:pPr>
        <w:ind w:left="1800"/>
        <w:textAlignment w:val="baseline"/>
        <w:rPr>
          <w:bCs/>
          <w:color w:val="000000"/>
          <w:szCs w:val="28"/>
        </w:rPr>
      </w:pPr>
      <w:r w:rsidRPr="000E13E0">
        <w:rPr>
          <w:b/>
          <w:bCs/>
          <w:color w:val="000000"/>
          <w:szCs w:val="28"/>
        </w:rPr>
        <w:t>-</w:t>
      </w:r>
      <w:r w:rsidRPr="000E13E0">
        <w:rPr>
          <w:bCs/>
          <w:color w:val="000000"/>
          <w:szCs w:val="28"/>
        </w:rPr>
        <w:t>When: 9</w:t>
      </w:r>
      <w:r>
        <w:rPr>
          <w:bCs/>
          <w:color w:val="000000"/>
          <w:szCs w:val="28"/>
        </w:rPr>
        <w:t>am</w:t>
      </w:r>
      <w:r w:rsidRPr="000E13E0">
        <w:rPr>
          <w:bCs/>
          <w:color w:val="000000"/>
          <w:szCs w:val="28"/>
        </w:rPr>
        <w:t>-12pm</w:t>
      </w:r>
    </w:p>
    <w:p w14:paraId="6DA38CA7" w14:textId="42099ACF" w:rsidR="005874B6" w:rsidRPr="00483742" w:rsidRDefault="00227FC4" w:rsidP="005874B6">
      <w:pPr>
        <w:ind w:left="1800"/>
        <w:textAlignment w:val="baseline"/>
        <w:rPr>
          <w:bCs/>
          <w:color w:val="000000"/>
          <w:szCs w:val="28"/>
        </w:rPr>
      </w:pPr>
      <w:r>
        <w:rPr>
          <w:b/>
          <w:bCs/>
          <w:color w:val="000000"/>
          <w:szCs w:val="28"/>
        </w:rPr>
        <w:lastRenderedPageBreak/>
        <w:t>*</w:t>
      </w:r>
      <w:r w:rsidR="005874B6" w:rsidRPr="00483742">
        <w:rPr>
          <w:bCs/>
          <w:color w:val="000000"/>
          <w:szCs w:val="28"/>
        </w:rPr>
        <w:t xml:space="preserve">Meet on the </w:t>
      </w:r>
      <w:r w:rsidR="005874B6" w:rsidRPr="00483742">
        <w:rPr>
          <w:b/>
          <w:bCs/>
          <w:color w:val="000000"/>
          <w:szCs w:val="28"/>
        </w:rPr>
        <w:t>North side</w:t>
      </w:r>
      <w:r w:rsidR="005874B6" w:rsidRPr="00483742">
        <w:rPr>
          <w:bCs/>
          <w:color w:val="000000"/>
          <w:szCs w:val="28"/>
        </w:rPr>
        <w:t xml:space="preserve"> of </w:t>
      </w:r>
      <w:r w:rsidR="005874B6" w:rsidRPr="00483742">
        <w:rPr>
          <w:b/>
          <w:bCs/>
          <w:color w:val="000000"/>
          <w:szCs w:val="28"/>
        </w:rPr>
        <w:t>ENR2</w:t>
      </w:r>
      <w:r w:rsidR="005874B6" w:rsidRPr="00483742">
        <w:rPr>
          <w:bCs/>
          <w:color w:val="000000"/>
          <w:szCs w:val="28"/>
        </w:rPr>
        <w:t xml:space="preserve"> at </w:t>
      </w:r>
      <w:r w:rsidR="005874B6" w:rsidRPr="00483742">
        <w:rPr>
          <w:b/>
          <w:bCs/>
          <w:color w:val="000000"/>
          <w:szCs w:val="28"/>
        </w:rPr>
        <w:t>8:00AM</w:t>
      </w:r>
      <w:r w:rsidR="005874B6" w:rsidRPr="00483742">
        <w:rPr>
          <w:bCs/>
          <w:color w:val="000000"/>
          <w:szCs w:val="28"/>
        </w:rPr>
        <w:t xml:space="preserve"> and we will leave from there.</w:t>
      </w:r>
    </w:p>
    <w:bookmarkEnd w:id="2"/>
    <w:p w14:paraId="42C4D41B" w14:textId="77777777" w:rsidR="005874B6" w:rsidRPr="000E13E0" w:rsidRDefault="005874B6" w:rsidP="005874B6">
      <w:pPr>
        <w:ind w:left="1800"/>
        <w:textAlignment w:val="baseline"/>
        <w:rPr>
          <w:bCs/>
          <w:color w:val="000000"/>
          <w:szCs w:val="28"/>
        </w:rPr>
      </w:pPr>
      <w:r w:rsidRPr="000E13E0">
        <w:rPr>
          <w:bCs/>
          <w:color w:val="000000"/>
          <w:szCs w:val="28"/>
        </w:rPr>
        <w:t xml:space="preserve">-Who: Amanda Sacek, Josephine Profy, Cameron Burleson, Austin Gonzales, Mitchell Zieglgansberger, Corwin Carroll, Brandon Mayor, Mike </w:t>
      </w:r>
      <w:proofErr w:type="spellStart"/>
      <w:r w:rsidRPr="000E13E0">
        <w:rPr>
          <w:bCs/>
          <w:color w:val="000000"/>
          <w:szCs w:val="28"/>
        </w:rPr>
        <w:t>Wessinger</w:t>
      </w:r>
      <w:proofErr w:type="spellEnd"/>
      <w:r w:rsidRPr="000E13E0">
        <w:rPr>
          <w:bCs/>
          <w:color w:val="000000"/>
          <w:szCs w:val="28"/>
        </w:rPr>
        <w:t>, William Gray, Mitch McClaran, TZ Leiser</w:t>
      </w:r>
    </w:p>
    <w:p w14:paraId="2BF5EC00" w14:textId="77777777" w:rsidR="001827E5" w:rsidRPr="000E13E0" w:rsidRDefault="001827E5" w:rsidP="00BB23C1">
      <w:pPr>
        <w:ind w:left="1800"/>
        <w:textAlignment w:val="baseline"/>
        <w:rPr>
          <w:bCs/>
          <w:color w:val="000000"/>
          <w:szCs w:val="28"/>
        </w:rPr>
      </w:pPr>
    </w:p>
    <w:p w14:paraId="30DF6015" w14:textId="5F233A24" w:rsidR="00BB23C1" w:rsidRPr="000E13E0" w:rsidRDefault="00A3303B" w:rsidP="00204171">
      <w:pPr>
        <w:numPr>
          <w:ilvl w:val="0"/>
          <w:numId w:val="7"/>
        </w:numPr>
        <w:ind w:left="1800"/>
        <w:textAlignment w:val="baseline"/>
        <w:rPr>
          <w:b/>
          <w:bCs/>
          <w:color w:val="000000"/>
          <w:sz w:val="28"/>
          <w:szCs w:val="28"/>
        </w:rPr>
      </w:pPr>
      <w:r w:rsidRPr="000E13E0">
        <w:rPr>
          <w:b/>
          <w:bCs/>
          <w:color w:val="000000"/>
          <w:sz w:val="28"/>
          <w:szCs w:val="28"/>
        </w:rPr>
        <w:t xml:space="preserve">2019 annual SRM Conference: </w:t>
      </w:r>
      <w:r w:rsidR="005874B6">
        <w:rPr>
          <w:b/>
          <w:bCs/>
          <w:color w:val="000000"/>
          <w:sz w:val="28"/>
          <w:szCs w:val="28"/>
        </w:rPr>
        <w:t>February</w:t>
      </w:r>
      <w:r w:rsidRPr="000E13E0">
        <w:rPr>
          <w:b/>
          <w:bCs/>
          <w:color w:val="000000"/>
          <w:sz w:val="28"/>
          <w:szCs w:val="28"/>
        </w:rPr>
        <w:t xml:space="preserve"> 9</w:t>
      </w:r>
      <w:r w:rsidR="007D3067" w:rsidRPr="000E13E0">
        <w:rPr>
          <w:b/>
          <w:bCs/>
          <w:color w:val="000000"/>
          <w:sz w:val="28"/>
          <w:szCs w:val="28"/>
          <w:vertAlign w:val="superscript"/>
        </w:rPr>
        <w:t>th</w:t>
      </w:r>
      <w:r w:rsidRPr="000E13E0">
        <w:rPr>
          <w:b/>
          <w:bCs/>
          <w:color w:val="000000"/>
          <w:sz w:val="28"/>
          <w:szCs w:val="28"/>
        </w:rPr>
        <w:t>-1</w:t>
      </w:r>
      <w:r w:rsidR="007D3067" w:rsidRPr="000E13E0">
        <w:rPr>
          <w:b/>
          <w:bCs/>
          <w:color w:val="000000"/>
          <w:sz w:val="28"/>
          <w:szCs w:val="28"/>
        </w:rPr>
        <w:t>4</w:t>
      </w:r>
      <w:r w:rsidR="007D3067" w:rsidRPr="000E13E0">
        <w:rPr>
          <w:b/>
          <w:bCs/>
          <w:color w:val="000000"/>
          <w:sz w:val="28"/>
          <w:szCs w:val="28"/>
          <w:vertAlign w:val="superscript"/>
        </w:rPr>
        <w:t>th</w:t>
      </w:r>
    </w:p>
    <w:p w14:paraId="328D02C7" w14:textId="5FF7256E" w:rsidR="00406E47" w:rsidRPr="00227FC4" w:rsidRDefault="00A3303B" w:rsidP="00406E47">
      <w:pPr>
        <w:ind w:left="1800"/>
        <w:textAlignment w:val="baseline"/>
        <w:rPr>
          <w:bCs/>
          <w:color w:val="000000"/>
          <w:szCs w:val="24"/>
        </w:rPr>
      </w:pPr>
      <w:bookmarkStart w:id="3" w:name="_Hlk536726748"/>
      <w:r w:rsidRPr="00227FC4">
        <w:rPr>
          <w:b/>
          <w:bCs/>
          <w:color w:val="000000"/>
          <w:szCs w:val="24"/>
        </w:rPr>
        <w:t>-</w:t>
      </w:r>
      <w:r w:rsidR="00406E47" w:rsidRPr="00227FC4">
        <w:rPr>
          <w:bCs/>
          <w:color w:val="000000"/>
          <w:szCs w:val="24"/>
        </w:rPr>
        <w:t xml:space="preserve">What: Some members of Tierra Seca will be attending the SRM conference to compete in the URME and Plant ID competitions. There will be </w:t>
      </w:r>
      <w:r w:rsidR="00A82FBF" w:rsidRPr="00227FC4">
        <w:rPr>
          <w:b/>
          <w:bCs/>
          <w:color w:val="000000"/>
          <w:szCs w:val="24"/>
        </w:rPr>
        <w:t>NO</w:t>
      </w:r>
      <w:r w:rsidR="00406E47" w:rsidRPr="00227FC4">
        <w:rPr>
          <w:bCs/>
          <w:color w:val="000000"/>
          <w:szCs w:val="24"/>
        </w:rPr>
        <w:t xml:space="preserve"> Tierra Seca meeting this week.</w:t>
      </w:r>
    </w:p>
    <w:p w14:paraId="04A010BB" w14:textId="5F7CF9A5" w:rsidR="00A3303B" w:rsidRPr="00227FC4" w:rsidRDefault="00406E47" w:rsidP="00A3303B">
      <w:pPr>
        <w:ind w:left="1800"/>
        <w:textAlignment w:val="baseline"/>
        <w:rPr>
          <w:bCs/>
          <w:color w:val="000000"/>
          <w:szCs w:val="24"/>
        </w:rPr>
      </w:pPr>
      <w:bookmarkStart w:id="4" w:name="_Hlk536726781"/>
      <w:bookmarkEnd w:id="3"/>
      <w:r w:rsidRPr="00227FC4">
        <w:rPr>
          <w:bCs/>
          <w:color w:val="000000"/>
          <w:szCs w:val="24"/>
        </w:rPr>
        <w:t>-</w:t>
      </w:r>
      <w:r w:rsidR="00A3303B" w:rsidRPr="00227FC4">
        <w:rPr>
          <w:bCs/>
          <w:color w:val="000000"/>
          <w:szCs w:val="24"/>
        </w:rPr>
        <w:t>Where: Minneapolis, MN</w:t>
      </w:r>
    </w:p>
    <w:bookmarkEnd w:id="4"/>
    <w:p w14:paraId="66C71FB2" w14:textId="77777777" w:rsidR="001827E5" w:rsidRPr="00227FC4" w:rsidRDefault="001827E5" w:rsidP="001827E5">
      <w:pPr>
        <w:ind w:left="1800"/>
        <w:textAlignment w:val="baseline"/>
        <w:rPr>
          <w:b/>
          <w:bCs/>
          <w:color w:val="000000"/>
          <w:szCs w:val="24"/>
        </w:rPr>
      </w:pPr>
    </w:p>
    <w:p w14:paraId="1C55B67D" w14:textId="77777777" w:rsidR="005874B6" w:rsidRPr="005874B6" w:rsidRDefault="005874B6" w:rsidP="005874B6">
      <w:pPr>
        <w:ind w:left="1800"/>
        <w:textAlignment w:val="baseline"/>
        <w:rPr>
          <w:bCs/>
          <w:color w:val="000000"/>
          <w:szCs w:val="24"/>
        </w:rPr>
      </w:pPr>
      <w:r w:rsidRPr="005874B6">
        <w:rPr>
          <w:b/>
          <w:bCs/>
          <w:color w:val="000000"/>
          <w:szCs w:val="24"/>
        </w:rPr>
        <w:t>-Itinerary</w:t>
      </w:r>
      <w:r w:rsidRPr="005874B6">
        <w:rPr>
          <w:bCs/>
          <w:color w:val="000000"/>
          <w:szCs w:val="24"/>
        </w:rPr>
        <w:t>:</w:t>
      </w:r>
    </w:p>
    <w:p w14:paraId="1F4695CE" w14:textId="64B4C821" w:rsidR="005874B6" w:rsidRPr="005874B6" w:rsidRDefault="005874B6" w:rsidP="005874B6">
      <w:pPr>
        <w:ind w:left="1800"/>
        <w:textAlignment w:val="baseline"/>
        <w:rPr>
          <w:bCs/>
          <w:color w:val="000000"/>
          <w:szCs w:val="24"/>
        </w:rPr>
      </w:pPr>
      <w:r w:rsidRPr="005874B6">
        <w:rPr>
          <w:b/>
          <w:bCs/>
          <w:color w:val="000000"/>
          <w:szCs w:val="24"/>
        </w:rPr>
        <w:t xml:space="preserve">Departure: Saturday </w:t>
      </w:r>
      <w:r w:rsidR="00593DBC" w:rsidRPr="00227FC4">
        <w:rPr>
          <w:b/>
          <w:bCs/>
          <w:color w:val="000000"/>
          <w:szCs w:val="24"/>
        </w:rPr>
        <w:t>February</w:t>
      </w:r>
      <w:r w:rsidRPr="005874B6">
        <w:rPr>
          <w:b/>
          <w:bCs/>
          <w:color w:val="000000"/>
          <w:szCs w:val="24"/>
        </w:rPr>
        <w:t xml:space="preserve"> 9</w:t>
      </w:r>
      <w:r w:rsidR="00593DBC" w:rsidRPr="00227FC4">
        <w:rPr>
          <w:b/>
          <w:bCs/>
          <w:color w:val="000000"/>
          <w:szCs w:val="24"/>
          <w:vertAlign w:val="superscript"/>
        </w:rPr>
        <w:t>th</w:t>
      </w:r>
      <w:r w:rsidR="00593DBC" w:rsidRPr="00227FC4">
        <w:rPr>
          <w:b/>
          <w:bCs/>
          <w:color w:val="000000"/>
          <w:szCs w:val="24"/>
        </w:rPr>
        <w:t xml:space="preserve"> </w:t>
      </w:r>
    </w:p>
    <w:p w14:paraId="71EDC2BF" w14:textId="45C2B378" w:rsidR="005874B6" w:rsidRPr="005874B6" w:rsidRDefault="005874B6" w:rsidP="005874B6">
      <w:pPr>
        <w:ind w:left="1800"/>
        <w:textAlignment w:val="baseline"/>
        <w:rPr>
          <w:bCs/>
          <w:color w:val="000000"/>
          <w:szCs w:val="24"/>
        </w:rPr>
      </w:pPr>
      <w:r w:rsidRPr="005874B6">
        <w:rPr>
          <w:bCs/>
          <w:color w:val="000000"/>
          <w:szCs w:val="24"/>
        </w:rPr>
        <w:t>Depart at 12:15</w:t>
      </w:r>
      <w:r w:rsidR="00593DBC" w:rsidRPr="00227FC4">
        <w:rPr>
          <w:bCs/>
          <w:color w:val="000000"/>
          <w:szCs w:val="24"/>
        </w:rPr>
        <w:t>PM</w:t>
      </w:r>
      <w:r w:rsidRPr="005874B6">
        <w:rPr>
          <w:bCs/>
          <w:color w:val="000000"/>
          <w:szCs w:val="24"/>
        </w:rPr>
        <w:t>, so we need get to the airport by </w:t>
      </w:r>
      <w:r w:rsidRPr="005874B6">
        <w:rPr>
          <w:b/>
          <w:bCs/>
          <w:color w:val="000000"/>
          <w:szCs w:val="24"/>
        </w:rPr>
        <w:t>10:00</w:t>
      </w:r>
      <w:r w:rsidR="00593DBC" w:rsidRPr="00227FC4">
        <w:rPr>
          <w:b/>
          <w:bCs/>
          <w:color w:val="000000"/>
          <w:szCs w:val="24"/>
        </w:rPr>
        <w:t>AM</w:t>
      </w:r>
      <w:r w:rsidRPr="005874B6">
        <w:rPr>
          <w:bCs/>
          <w:color w:val="000000"/>
          <w:szCs w:val="24"/>
        </w:rPr>
        <w:t>.</w:t>
      </w:r>
    </w:p>
    <w:p w14:paraId="4954FB18" w14:textId="7B0D7C82" w:rsidR="005874B6" w:rsidRPr="005874B6" w:rsidRDefault="005874B6" w:rsidP="005874B6">
      <w:pPr>
        <w:ind w:left="1800"/>
        <w:textAlignment w:val="baseline"/>
        <w:rPr>
          <w:bCs/>
          <w:color w:val="000000"/>
          <w:szCs w:val="24"/>
        </w:rPr>
      </w:pPr>
      <w:r w:rsidRPr="005874B6">
        <w:rPr>
          <w:bCs/>
          <w:color w:val="000000"/>
          <w:szCs w:val="24"/>
        </w:rPr>
        <w:t>Layover in Denver at 2:10</w:t>
      </w:r>
      <w:r w:rsidR="00593DBC" w:rsidRPr="00227FC4">
        <w:rPr>
          <w:bCs/>
          <w:color w:val="000000"/>
          <w:szCs w:val="24"/>
        </w:rPr>
        <w:t>PM</w:t>
      </w:r>
      <w:r w:rsidRPr="005874B6">
        <w:rPr>
          <w:bCs/>
          <w:color w:val="000000"/>
          <w:szCs w:val="24"/>
        </w:rPr>
        <w:t xml:space="preserve"> and will be there for 3 hours until we depart from Denver at 5:25</w:t>
      </w:r>
      <w:r w:rsidR="00593DBC" w:rsidRPr="00227FC4">
        <w:rPr>
          <w:bCs/>
          <w:color w:val="000000"/>
          <w:szCs w:val="24"/>
        </w:rPr>
        <w:t>PM</w:t>
      </w:r>
      <w:r w:rsidRPr="005874B6">
        <w:rPr>
          <w:bCs/>
          <w:color w:val="000000"/>
          <w:szCs w:val="24"/>
        </w:rPr>
        <w:t>.</w:t>
      </w:r>
    </w:p>
    <w:p w14:paraId="5C319C29" w14:textId="2A45130C" w:rsidR="005874B6" w:rsidRPr="005874B6" w:rsidRDefault="005874B6" w:rsidP="005874B6">
      <w:pPr>
        <w:ind w:left="1800"/>
        <w:textAlignment w:val="baseline"/>
        <w:rPr>
          <w:bCs/>
          <w:color w:val="000000"/>
          <w:szCs w:val="24"/>
        </w:rPr>
      </w:pPr>
      <w:r w:rsidRPr="005874B6">
        <w:rPr>
          <w:bCs/>
          <w:color w:val="000000"/>
          <w:szCs w:val="24"/>
        </w:rPr>
        <w:t>Arrive in Minneapolis at 8:15</w:t>
      </w:r>
      <w:r w:rsidR="00593DBC" w:rsidRPr="00227FC4">
        <w:rPr>
          <w:bCs/>
          <w:color w:val="000000"/>
          <w:szCs w:val="24"/>
        </w:rPr>
        <w:t>PM</w:t>
      </w:r>
      <w:r w:rsidRPr="005874B6">
        <w:rPr>
          <w:bCs/>
          <w:color w:val="000000"/>
          <w:szCs w:val="24"/>
        </w:rPr>
        <w:t xml:space="preserve"> </w:t>
      </w:r>
      <w:r w:rsidR="00593DBC" w:rsidRPr="00227FC4">
        <w:rPr>
          <w:bCs/>
          <w:color w:val="000000"/>
          <w:szCs w:val="24"/>
        </w:rPr>
        <w:t xml:space="preserve">where we </w:t>
      </w:r>
      <w:r w:rsidRPr="005874B6">
        <w:rPr>
          <w:bCs/>
          <w:color w:val="000000"/>
          <w:szCs w:val="24"/>
        </w:rPr>
        <w:t>will get a taxi to the hotel.</w:t>
      </w:r>
    </w:p>
    <w:p w14:paraId="7640C5EE" w14:textId="77777777" w:rsidR="005874B6" w:rsidRPr="005874B6" w:rsidRDefault="005874B6" w:rsidP="005874B6">
      <w:pPr>
        <w:ind w:left="1800"/>
        <w:textAlignment w:val="baseline"/>
        <w:rPr>
          <w:bCs/>
          <w:color w:val="000000"/>
          <w:szCs w:val="24"/>
        </w:rPr>
      </w:pPr>
    </w:p>
    <w:p w14:paraId="5CE3E7BE" w14:textId="2E3E3BC4" w:rsidR="00593DBC" w:rsidRPr="005874B6" w:rsidRDefault="005874B6" w:rsidP="00593DBC">
      <w:pPr>
        <w:ind w:left="1800"/>
        <w:textAlignment w:val="baseline"/>
        <w:rPr>
          <w:b/>
          <w:bCs/>
          <w:color w:val="000000"/>
          <w:szCs w:val="24"/>
        </w:rPr>
      </w:pPr>
      <w:r w:rsidRPr="005874B6">
        <w:rPr>
          <w:b/>
          <w:bCs/>
          <w:color w:val="000000"/>
          <w:szCs w:val="24"/>
        </w:rPr>
        <w:t xml:space="preserve">Return: Thursday </w:t>
      </w:r>
      <w:r w:rsidR="00593DBC" w:rsidRPr="00227FC4">
        <w:rPr>
          <w:b/>
          <w:bCs/>
          <w:color w:val="000000"/>
          <w:szCs w:val="24"/>
        </w:rPr>
        <w:t>February</w:t>
      </w:r>
      <w:r w:rsidRPr="005874B6">
        <w:rPr>
          <w:b/>
          <w:bCs/>
          <w:color w:val="000000"/>
          <w:szCs w:val="24"/>
        </w:rPr>
        <w:t xml:space="preserve"> 14</w:t>
      </w:r>
      <w:r w:rsidR="00593DBC" w:rsidRPr="00227FC4">
        <w:rPr>
          <w:b/>
          <w:bCs/>
          <w:color w:val="000000"/>
          <w:szCs w:val="24"/>
          <w:vertAlign w:val="superscript"/>
        </w:rPr>
        <w:t>th</w:t>
      </w:r>
    </w:p>
    <w:p w14:paraId="58C38CDE" w14:textId="1A9BB1FF" w:rsidR="005874B6" w:rsidRPr="005874B6" w:rsidRDefault="005874B6" w:rsidP="005874B6">
      <w:pPr>
        <w:ind w:left="1800"/>
        <w:textAlignment w:val="baseline"/>
        <w:rPr>
          <w:bCs/>
          <w:color w:val="000000"/>
          <w:szCs w:val="24"/>
        </w:rPr>
      </w:pPr>
      <w:r w:rsidRPr="005874B6">
        <w:rPr>
          <w:bCs/>
          <w:color w:val="000000"/>
          <w:szCs w:val="24"/>
        </w:rPr>
        <w:t>Depart at 5:05</w:t>
      </w:r>
      <w:r w:rsidR="00593DBC" w:rsidRPr="00227FC4">
        <w:rPr>
          <w:bCs/>
          <w:color w:val="000000"/>
          <w:szCs w:val="24"/>
        </w:rPr>
        <w:t>PM</w:t>
      </w:r>
      <w:r w:rsidRPr="005874B6">
        <w:rPr>
          <w:bCs/>
          <w:color w:val="000000"/>
          <w:szCs w:val="24"/>
        </w:rPr>
        <w:t>, so we need to get to the airport at 3:00</w:t>
      </w:r>
      <w:r w:rsidR="00593DBC" w:rsidRPr="00227FC4">
        <w:rPr>
          <w:bCs/>
          <w:color w:val="000000"/>
          <w:szCs w:val="24"/>
        </w:rPr>
        <w:t>PM</w:t>
      </w:r>
      <w:r w:rsidRPr="005874B6">
        <w:rPr>
          <w:bCs/>
          <w:color w:val="000000"/>
          <w:szCs w:val="24"/>
        </w:rPr>
        <w:t>.</w:t>
      </w:r>
    </w:p>
    <w:p w14:paraId="61000ABF" w14:textId="6DA89F77" w:rsidR="005874B6" w:rsidRPr="005874B6" w:rsidRDefault="005874B6" w:rsidP="005874B6">
      <w:pPr>
        <w:ind w:left="1800"/>
        <w:textAlignment w:val="baseline"/>
        <w:rPr>
          <w:bCs/>
          <w:color w:val="000000"/>
          <w:szCs w:val="24"/>
        </w:rPr>
      </w:pPr>
      <w:r w:rsidRPr="005874B6">
        <w:rPr>
          <w:bCs/>
          <w:color w:val="000000"/>
          <w:szCs w:val="24"/>
        </w:rPr>
        <w:t>Layover in Denver at 6:15</w:t>
      </w:r>
      <w:r w:rsidR="00593DBC" w:rsidRPr="00227FC4">
        <w:rPr>
          <w:bCs/>
          <w:color w:val="000000"/>
          <w:szCs w:val="24"/>
        </w:rPr>
        <w:t>PM</w:t>
      </w:r>
      <w:r w:rsidRPr="005874B6">
        <w:rPr>
          <w:bCs/>
          <w:color w:val="000000"/>
          <w:szCs w:val="24"/>
        </w:rPr>
        <w:t xml:space="preserve"> where we will be there for 3 hours until the plane departs at 9:45</w:t>
      </w:r>
      <w:r w:rsidR="00593DBC" w:rsidRPr="00227FC4">
        <w:rPr>
          <w:bCs/>
          <w:color w:val="000000"/>
          <w:szCs w:val="24"/>
        </w:rPr>
        <w:t>PM</w:t>
      </w:r>
      <w:r w:rsidRPr="005874B6">
        <w:rPr>
          <w:bCs/>
          <w:color w:val="000000"/>
          <w:szCs w:val="24"/>
        </w:rPr>
        <w:t>.</w:t>
      </w:r>
    </w:p>
    <w:p w14:paraId="59A92304" w14:textId="31A454D9" w:rsidR="005874B6" w:rsidRPr="005874B6" w:rsidRDefault="005874B6" w:rsidP="005874B6">
      <w:pPr>
        <w:ind w:left="1800"/>
        <w:textAlignment w:val="baseline"/>
        <w:rPr>
          <w:bCs/>
          <w:color w:val="000000"/>
          <w:szCs w:val="24"/>
        </w:rPr>
      </w:pPr>
      <w:r w:rsidRPr="005874B6">
        <w:rPr>
          <w:bCs/>
          <w:color w:val="000000"/>
          <w:szCs w:val="24"/>
        </w:rPr>
        <w:t>Arrive in Tucson at 11:45</w:t>
      </w:r>
      <w:r w:rsidR="00593DBC" w:rsidRPr="00227FC4">
        <w:rPr>
          <w:bCs/>
          <w:color w:val="000000"/>
          <w:szCs w:val="24"/>
        </w:rPr>
        <w:t>PM</w:t>
      </w:r>
    </w:p>
    <w:p w14:paraId="48B1444B" w14:textId="77777777" w:rsidR="005874B6" w:rsidRPr="005874B6" w:rsidRDefault="005874B6" w:rsidP="005874B6">
      <w:pPr>
        <w:ind w:left="1800"/>
        <w:textAlignment w:val="baseline"/>
        <w:rPr>
          <w:bCs/>
          <w:color w:val="000000"/>
          <w:szCs w:val="24"/>
        </w:rPr>
      </w:pPr>
    </w:p>
    <w:p w14:paraId="5395C40A" w14:textId="77777777" w:rsidR="005874B6" w:rsidRPr="005874B6" w:rsidRDefault="005874B6" w:rsidP="005874B6">
      <w:pPr>
        <w:ind w:left="1800"/>
        <w:textAlignment w:val="baseline"/>
        <w:rPr>
          <w:b/>
          <w:bCs/>
          <w:color w:val="000000"/>
          <w:szCs w:val="24"/>
        </w:rPr>
      </w:pPr>
      <w:r w:rsidRPr="005874B6">
        <w:rPr>
          <w:bCs/>
          <w:color w:val="000000"/>
          <w:szCs w:val="24"/>
        </w:rPr>
        <w:t>-</w:t>
      </w:r>
      <w:r w:rsidRPr="005874B6">
        <w:rPr>
          <w:b/>
          <w:bCs/>
          <w:color w:val="000000"/>
          <w:szCs w:val="24"/>
        </w:rPr>
        <w:t xml:space="preserve">Meeting Program: </w:t>
      </w:r>
      <w:hyperlink r:id="rId7" w:history="1">
        <w:r w:rsidRPr="005874B6">
          <w:rPr>
            <w:rStyle w:val="Hyperlink"/>
            <w:b/>
            <w:bCs/>
            <w:szCs w:val="24"/>
          </w:rPr>
          <w:t>http://annualmeeting.rangelands.org/</w:t>
        </w:r>
      </w:hyperlink>
    </w:p>
    <w:p w14:paraId="3105E0FA" w14:textId="77777777" w:rsidR="005874B6" w:rsidRPr="005874B6" w:rsidRDefault="005874B6" w:rsidP="005874B6">
      <w:pPr>
        <w:ind w:left="1800"/>
        <w:textAlignment w:val="baseline"/>
        <w:rPr>
          <w:bCs/>
          <w:color w:val="000000"/>
          <w:szCs w:val="24"/>
        </w:rPr>
      </w:pPr>
    </w:p>
    <w:p w14:paraId="4994A62B" w14:textId="77777777" w:rsidR="005874B6" w:rsidRPr="005874B6" w:rsidRDefault="005874B6" w:rsidP="005874B6">
      <w:pPr>
        <w:ind w:left="1800"/>
        <w:textAlignment w:val="baseline"/>
        <w:rPr>
          <w:bCs/>
          <w:color w:val="000000"/>
          <w:szCs w:val="24"/>
        </w:rPr>
      </w:pPr>
      <w:r w:rsidRPr="005874B6">
        <w:rPr>
          <w:bCs/>
          <w:color w:val="000000"/>
          <w:szCs w:val="24"/>
        </w:rPr>
        <w:t>-</w:t>
      </w:r>
      <w:r w:rsidRPr="005874B6">
        <w:rPr>
          <w:b/>
          <w:bCs/>
          <w:color w:val="000000"/>
          <w:szCs w:val="24"/>
        </w:rPr>
        <w:t>Conduct:</w:t>
      </w:r>
    </w:p>
    <w:p w14:paraId="66B7A72C" w14:textId="0857CEBE" w:rsidR="005874B6" w:rsidRPr="005874B6" w:rsidRDefault="005874B6" w:rsidP="00593DBC">
      <w:pPr>
        <w:ind w:left="2160"/>
        <w:textAlignment w:val="baseline"/>
        <w:rPr>
          <w:bCs/>
          <w:color w:val="000000"/>
          <w:szCs w:val="24"/>
        </w:rPr>
      </w:pPr>
      <w:r w:rsidRPr="005874B6">
        <w:rPr>
          <w:bCs/>
          <w:color w:val="000000"/>
          <w:szCs w:val="24"/>
        </w:rPr>
        <w:t>-Professionalism: You are representing the U of A and could meet future employers. ALWAYS keep this in the back of your mind.</w:t>
      </w:r>
    </w:p>
    <w:p w14:paraId="2E951DE0" w14:textId="2BA3148F" w:rsidR="005874B6" w:rsidRPr="005874B6" w:rsidRDefault="005874B6" w:rsidP="00593DBC">
      <w:pPr>
        <w:ind w:left="2160"/>
        <w:textAlignment w:val="baseline"/>
        <w:rPr>
          <w:bCs/>
          <w:color w:val="000000"/>
          <w:szCs w:val="24"/>
        </w:rPr>
      </w:pPr>
      <w:r w:rsidRPr="005874B6">
        <w:rPr>
          <w:bCs/>
          <w:color w:val="000000"/>
          <w:szCs w:val="24"/>
        </w:rPr>
        <w:t>-Dress: Nicely and professionally (nice jeans, nice button-up shirts, business casual)</w:t>
      </w:r>
    </w:p>
    <w:p w14:paraId="29A7DA84" w14:textId="77777777" w:rsidR="005874B6" w:rsidRPr="005874B6" w:rsidRDefault="005874B6" w:rsidP="005874B6">
      <w:pPr>
        <w:ind w:left="1800"/>
        <w:textAlignment w:val="baseline"/>
        <w:rPr>
          <w:bCs/>
          <w:color w:val="000000"/>
          <w:szCs w:val="24"/>
        </w:rPr>
      </w:pPr>
      <w:r w:rsidRPr="005874B6">
        <w:rPr>
          <w:bCs/>
          <w:color w:val="000000"/>
          <w:szCs w:val="24"/>
        </w:rPr>
        <w:tab/>
        <w:t xml:space="preserve">-Before competing: </w:t>
      </w:r>
      <w:r w:rsidRPr="005874B6">
        <w:rPr>
          <w:b/>
          <w:bCs/>
          <w:color w:val="000000"/>
          <w:szCs w:val="24"/>
          <w:u w:val="single"/>
        </w:rPr>
        <w:t>NO</w:t>
      </w:r>
      <w:r w:rsidRPr="005874B6">
        <w:rPr>
          <w:bCs/>
          <w:color w:val="000000"/>
          <w:szCs w:val="24"/>
        </w:rPr>
        <w:t xml:space="preserve"> drinking. Celebrate afterwards.</w:t>
      </w:r>
    </w:p>
    <w:p w14:paraId="2776C003" w14:textId="77777777" w:rsidR="005874B6" w:rsidRPr="005874B6" w:rsidRDefault="005874B6" w:rsidP="005874B6">
      <w:pPr>
        <w:ind w:left="1800"/>
        <w:textAlignment w:val="baseline"/>
        <w:rPr>
          <w:bCs/>
          <w:color w:val="000000"/>
          <w:szCs w:val="24"/>
        </w:rPr>
      </w:pPr>
    </w:p>
    <w:p w14:paraId="614A973C" w14:textId="7FC9236B" w:rsidR="00F44CBF" w:rsidRPr="00F44CBF" w:rsidRDefault="005874B6" w:rsidP="00F44CBF">
      <w:pPr>
        <w:ind w:left="1800"/>
        <w:textAlignment w:val="baseline"/>
        <w:rPr>
          <w:b/>
          <w:bCs/>
          <w:color w:val="000000"/>
          <w:szCs w:val="24"/>
        </w:rPr>
      </w:pPr>
      <w:r w:rsidRPr="005874B6">
        <w:rPr>
          <w:bCs/>
          <w:color w:val="000000"/>
          <w:szCs w:val="24"/>
        </w:rPr>
        <w:t>-</w:t>
      </w:r>
      <w:r w:rsidRPr="005874B6">
        <w:rPr>
          <w:b/>
          <w:bCs/>
          <w:color w:val="000000"/>
          <w:szCs w:val="24"/>
        </w:rPr>
        <w:t>Questions??</w:t>
      </w:r>
      <w:r w:rsidR="00F44CBF">
        <w:rPr>
          <w:b/>
          <w:bCs/>
          <w:color w:val="000000"/>
          <w:szCs w:val="24"/>
        </w:rPr>
        <w:t xml:space="preserve"> Just give us a </w:t>
      </w:r>
      <w:proofErr w:type="spellStart"/>
      <w:r w:rsidR="00F44CBF">
        <w:rPr>
          <w:b/>
          <w:bCs/>
          <w:color w:val="000000"/>
          <w:szCs w:val="24"/>
        </w:rPr>
        <w:t>shoutout</w:t>
      </w:r>
      <w:proofErr w:type="spellEnd"/>
      <w:r w:rsidR="00F44CBF">
        <w:rPr>
          <w:b/>
          <w:bCs/>
          <w:color w:val="000000"/>
          <w:szCs w:val="24"/>
        </w:rPr>
        <w:t>!</w:t>
      </w:r>
    </w:p>
    <w:p w14:paraId="606D318F" w14:textId="77777777" w:rsidR="004E5A8E" w:rsidRPr="00227FC4" w:rsidRDefault="004E5A8E" w:rsidP="004E5A8E">
      <w:pPr>
        <w:textAlignment w:val="baseline"/>
        <w:rPr>
          <w:bCs/>
          <w:color w:val="000000"/>
          <w:szCs w:val="24"/>
        </w:rPr>
      </w:pPr>
    </w:p>
    <w:p w14:paraId="4324753A" w14:textId="77777777" w:rsidR="00406E47" w:rsidRPr="000E13E0" w:rsidRDefault="00B66ECB" w:rsidP="00204171">
      <w:pPr>
        <w:numPr>
          <w:ilvl w:val="0"/>
          <w:numId w:val="7"/>
        </w:numPr>
        <w:ind w:left="1800"/>
        <w:textAlignment w:val="baseline"/>
        <w:rPr>
          <w:b/>
          <w:bCs/>
          <w:color w:val="000000"/>
          <w:sz w:val="28"/>
          <w:szCs w:val="28"/>
        </w:rPr>
      </w:pPr>
      <w:r w:rsidRPr="000E13E0">
        <w:rPr>
          <w:b/>
          <w:bCs/>
          <w:color w:val="000000"/>
          <w:sz w:val="28"/>
          <w:szCs w:val="28"/>
        </w:rPr>
        <w:t>UA Fish and Wildlife Club vs. Tierra Seca Kickball Game: February 23</w:t>
      </w:r>
      <w:r w:rsidRPr="000E13E0">
        <w:rPr>
          <w:b/>
          <w:bCs/>
          <w:color w:val="000000"/>
          <w:sz w:val="28"/>
          <w:szCs w:val="28"/>
          <w:vertAlign w:val="superscript"/>
        </w:rPr>
        <w:t>rd</w:t>
      </w:r>
      <w:r w:rsidRPr="000E13E0">
        <w:rPr>
          <w:b/>
          <w:bCs/>
          <w:color w:val="000000"/>
          <w:sz w:val="28"/>
          <w:szCs w:val="28"/>
        </w:rPr>
        <w:t xml:space="preserve"> </w:t>
      </w:r>
    </w:p>
    <w:p w14:paraId="505CF7CE" w14:textId="46322391" w:rsidR="00406E47" w:rsidRPr="000E13E0" w:rsidRDefault="00406E47" w:rsidP="00406E47">
      <w:pPr>
        <w:ind w:left="1800"/>
        <w:textAlignment w:val="baseline"/>
        <w:rPr>
          <w:b/>
          <w:bCs/>
          <w:color w:val="000000"/>
          <w:sz w:val="28"/>
          <w:szCs w:val="28"/>
        </w:rPr>
      </w:pPr>
      <w:r w:rsidRPr="000E13E0">
        <w:rPr>
          <w:bCs/>
          <w:color w:val="000000"/>
          <w:szCs w:val="28"/>
        </w:rPr>
        <w:t>-What: Let’s remain the kickball champions! Feel free to bring snacks and refreshments</w:t>
      </w:r>
      <w:r w:rsidR="00F25801">
        <w:rPr>
          <w:bCs/>
          <w:color w:val="000000"/>
          <w:szCs w:val="28"/>
        </w:rPr>
        <w:t xml:space="preserve">. </w:t>
      </w:r>
    </w:p>
    <w:p w14:paraId="0EF373EF" w14:textId="77777777" w:rsidR="00406E47" w:rsidRPr="000E13E0" w:rsidRDefault="00406E47" w:rsidP="00406E47">
      <w:pPr>
        <w:ind w:left="1800"/>
        <w:textAlignment w:val="baseline"/>
        <w:rPr>
          <w:bCs/>
          <w:color w:val="000000"/>
          <w:szCs w:val="28"/>
        </w:rPr>
      </w:pPr>
      <w:r w:rsidRPr="000E13E0">
        <w:rPr>
          <w:bCs/>
          <w:color w:val="000000"/>
          <w:szCs w:val="28"/>
        </w:rPr>
        <w:t>-Where: Mansfield Park</w:t>
      </w:r>
    </w:p>
    <w:p w14:paraId="2A5E88D6" w14:textId="7DAB6792" w:rsidR="00B66ECB" w:rsidRPr="000E13E0" w:rsidRDefault="00B66ECB" w:rsidP="00B66ECB">
      <w:pPr>
        <w:ind w:left="1800"/>
        <w:textAlignment w:val="baseline"/>
        <w:rPr>
          <w:bCs/>
          <w:color w:val="000000"/>
          <w:szCs w:val="28"/>
        </w:rPr>
      </w:pPr>
      <w:r w:rsidRPr="000E13E0">
        <w:rPr>
          <w:bCs/>
          <w:color w:val="000000"/>
          <w:szCs w:val="28"/>
        </w:rPr>
        <w:t xml:space="preserve">-When: Evening (Time </w:t>
      </w:r>
      <w:r w:rsidR="00F25801" w:rsidRPr="005874B6">
        <w:rPr>
          <w:color w:val="000000"/>
        </w:rPr>
        <w:t>TBD</w:t>
      </w:r>
      <w:r w:rsidRPr="000E13E0">
        <w:rPr>
          <w:bCs/>
          <w:color w:val="000000"/>
          <w:szCs w:val="28"/>
        </w:rPr>
        <w:t>)</w:t>
      </w:r>
    </w:p>
    <w:p w14:paraId="5EE03489" w14:textId="5A4C5664" w:rsidR="009F7D0C" w:rsidRPr="000E13E0" w:rsidRDefault="009F7D0C" w:rsidP="009F7D0C">
      <w:pPr>
        <w:ind w:left="1800"/>
        <w:textAlignment w:val="baseline"/>
        <w:rPr>
          <w:bCs/>
          <w:color w:val="000000"/>
          <w:szCs w:val="28"/>
        </w:rPr>
      </w:pPr>
    </w:p>
    <w:p w14:paraId="3D9B2660" w14:textId="6787A4B2" w:rsidR="009F7D0C" w:rsidRPr="000E13E0" w:rsidRDefault="009F7D0C" w:rsidP="00204171">
      <w:pPr>
        <w:pStyle w:val="ListParagraph"/>
        <w:numPr>
          <w:ilvl w:val="0"/>
          <w:numId w:val="14"/>
        </w:numPr>
        <w:textAlignment w:val="baseline"/>
        <w:rPr>
          <w:bCs/>
          <w:color w:val="000000"/>
          <w:sz w:val="28"/>
          <w:szCs w:val="28"/>
        </w:rPr>
      </w:pPr>
      <w:r w:rsidRPr="000E13E0">
        <w:rPr>
          <w:b/>
          <w:bCs/>
          <w:color w:val="000000"/>
          <w:sz w:val="28"/>
          <w:szCs w:val="28"/>
        </w:rPr>
        <w:t>Baske</w:t>
      </w:r>
      <w:r w:rsidR="00406E47" w:rsidRPr="000E13E0">
        <w:rPr>
          <w:b/>
          <w:bCs/>
          <w:color w:val="000000"/>
          <w:sz w:val="28"/>
          <w:szCs w:val="28"/>
        </w:rPr>
        <w:t>t</w:t>
      </w:r>
      <w:r w:rsidRPr="000E13E0">
        <w:rPr>
          <w:b/>
          <w:bCs/>
          <w:color w:val="000000"/>
          <w:sz w:val="28"/>
          <w:szCs w:val="28"/>
        </w:rPr>
        <w:t xml:space="preserve">ball Parking </w:t>
      </w:r>
      <w:r w:rsidR="00406E47" w:rsidRPr="000E13E0">
        <w:rPr>
          <w:b/>
          <w:bCs/>
          <w:color w:val="000000"/>
          <w:sz w:val="28"/>
          <w:szCs w:val="28"/>
        </w:rPr>
        <w:t>D</w:t>
      </w:r>
      <w:r w:rsidRPr="000E13E0">
        <w:rPr>
          <w:b/>
          <w:bCs/>
          <w:color w:val="000000"/>
          <w:sz w:val="28"/>
          <w:szCs w:val="28"/>
        </w:rPr>
        <w:t>ay</w:t>
      </w:r>
      <w:r w:rsidR="00F25801">
        <w:rPr>
          <w:b/>
          <w:bCs/>
          <w:color w:val="000000"/>
          <w:sz w:val="28"/>
          <w:szCs w:val="28"/>
        </w:rPr>
        <w:t>:</w:t>
      </w:r>
      <w:r w:rsidRPr="000E13E0">
        <w:rPr>
          <w:b/>
          <w:bCs/>
          <w:color w:val="000000"/>
          <w:sz w:val="28"/>
          <w:szCs w:val="28"/>
        </w:rPr>
        <w:t xml:space="preserve"> February 24</w:t>
      </w:r>
      <w:r w:rsidRPr="000E13E0">
        <w:rPr>
          <w:b/>
          <w:bCs/>
          <w:color w:val="000000"/>
          <w:sz w:val="28"/>
          <w:szCs w:val="28"/>
          <w:vertAlign w:val="superscript"/>
        </w:rPr>
        <w:t>th</w:t>
      </w:r>
    </w:p>
    <w:p w14:paraId="50702C97" w14:textId="1D04A98B" w:rsidR="00406E47" w:rsidRPr="000E13E0" w:rsidRDefault="00406E47" w:rsidP="00406E47">
      <w:pPr>
        <w:pStyle w:val="ListParagraph"/>
        <w:ind w:left="1800"/>
        <w:textAlignment w:val="baseline"/>
        <w:rPr>
          <w:bCs/>
          <w:color w:val="000000"/>
          <w:szCs w:val="28"/>
        </w:rPr>
      </w:pPr>
      <w:r w:rsidRPr="000E13E0">
        <w:rPr>
          <w:bCs/>
          <w:color w:val="000000"/>
          <w:szCs w:val="28"/>
        </w:rPr>
        <w:t>-What:</w:t>
      </w:r>
      <w:r w:rsidR="00F25801">
        <w:rPr>
          <w:bCs/>
          <w:color w:val="000000"/>
          <w:szCs w:val="28"/>
        </w:rPr>
        <w:t xml:space="preserve"> </w:t>
      </w:r>
      <w:r w:rsidR="00793FB2">
        <w:rPr>
          <w:color w:val="000000"/>
        </w:rPr>
        <w:t>Help with parking cars, taking tickets, etc. for the U of A basketball game</w:t>
      </w:r>
    </w:p>
    <w:p w14:paraId="49C24BE9" w14:textId="6C0FD00D" w:rsidR="009F7D0C" w:rsidRPr="000E13E0" w:rsidRDefault="00406E47" w:rsidP="009F7D0C">
      <w:pPr>
        <w:ind w:left="1800"/>
        <w:textAlignment w:val="baseline"/>
        <w:rPr>
          <w:bCs/>
          <w:color w:val="000000"/>
          <w:szCs w:val="28"/>
        </w:rPr>
      </w:pPr>
      <w:r w:rsidRPr="000E13E0">
        <w:rPr>
          <w:bCs/>
          <w:color w:val="000000"/>
          <w:szCs w:val="28"/>
        </w:rPr>
        <w:t xml:space="preserve">-When: </w:t>
      </w:r>
      <w:r w:rsidR="00793FB2">
        <w:rPr>
          <w:color w:val="000000"/>
        </w:rPr>
        <w:t>2:00- 6:00PM</w:t>
      </w:r>
    </w:p>
    <w:p w14:paraId="562E7165" w14:textId="32F35549" w:rsidR="00406E47" w:rsidRPr="005874B6" w:rsidRDefault="00406E47" w:rsidP="00406E47">
      <w:pPr>
        <w:ind w:left="1800"/>
        <w:textAlignment w:val="baseline"/>
        <w:rPr>
          <w:bCs/>
          <w:color w:val="000000"/>
          <w:szCs w:val="28"/>
        </w:rPr>
      </w:pPr>
      <w:r w:rsidRPr="000E13E0">
        <w:rPr>
          <w:bCs/>
          <w:color w:val="000000"/>
          <w:szCs w:val="28"/>
        </w:rPr>
        <w:lastRenderedPageBreak/>
        <w:t>-</w:t>
      </w:r>
      <w:r w:rsidRPr="005874B6">
        <w:rPr>
          <w:bCs/>
          <w:color w:val="000000"/>
          <w:szCs w:val="28"/>
        </w:rPr>
        <w:t>Where:</w:t>
      </w:r>
      <w:r w:rsidR="00F25801" w:rsidRPr="005874B6">
        <w:rPr>
          <w:bCs/>
          <w:color w:val="000000"/>
          <w:szCs w:val="28"/>
        </w:rPr>
        <w:t xml:space="preserve"> </w:t>
      </w:r>
      <w:r w:rsidR="00793FB2">
        <w:rPr>
          <w:color w:val="000000"/>
        </w:rPr>
        <w:t>U of A Campus</w:t>
      </w:r>
    </w:p>
    <w:p w14:paraId="6271FE3C" w14:textId="34AB4502" w:rsidR="009F7D0C" w:rsidRDefault="00406E47" w:rsidP="009F7D0C">
      <w:pPr>
        <w:ind w:left="1800"/>
        <w:textAlignment w:val="baseline"/>
        <w:rPr>
          <w:bCs/>
          <w:color w:val="000000"/>
          <w:szCs w:val="28"/>
        </w:rPr>
      </w:pPr>
      <w:r w:rsidRPr="005874B6">
        <w:rPr>
          <w:bCs/>
          <w:color w:val="000000"/>
          <w:szCs w:val="28"/>
        </w:rPr>
        <w:t xml:space="preserve">-Who: </w:t>
      </w:r>
      <w:r w:rsidR="009F7D0C" w:rsidRPr="005874B6">
        <w:rPr>
          <w:bCs/>
          <w:color w:val="000000"/>
          <w:szCs w:val="28"/>
        </w:rPr>
        <w:t>Jos</w:t>
      </w:r>
      <w:r w:rsidRPr="005874B6">
        <w:rPr>
          <w:bCs/>
          <w:color w:val="000000"/>
          <w:szCs w:val="28"/>
        </w:rPr>
        <w:t>ephine</w:t>
      </w:r>
      <w:r w:rsidRPr="000E13E0">
        <w:rPr>
          <w:bCs/>
          <w:color w:val="000000"/>
          <w:szCs w:val="28"/>
        </w:rPr>
        <w:t xml:space="preserve"> Profy,</w:t>
      </w:r>
      <w:r w:rsidR="009F7D0C" w:rsidRPr="000E13E0">
        <w:rPr>
          <w:bCs/>
          <w:color w:val="000000"/>
          <w:szCs w:val="28"/>
        </w:rPr>
        <w:t xml:space="preserve"> </w:t>
      </w:r>
      <w:r w:rsidRPr="000E13E0">
        <w:rPr>
          <w:bCs/>
          <w:color w:val="000000"/>
          <w:szCs w:val="28"/>
        </w:rPr>
        <w:t>Claire Bigelow, C</w:t>
      </w:r>
      <w:r w:rsidR="009F7D0C" w:rsidRPr="000E13E0">
        <w:rPr>
          <w:bCs/>
          <w:color w:val="000000"/>
          <w:szCs w:val="28"/>
        </w:rPr>
        <w:t>orwin</w:t>
      </w:r>
      <w:r w:rsidRPr="000E13E0">
        <w:rPr>
          <w:bCs/>
          <w:color w:val="000000"/>
          <w:szCs w:val="28"/>
        </w:rPr>
        <w:t xml:space="preserve"> Carroll</w:t>
      </w:r>
      <w:r w:rsidR="009F7D0C" w:rsidRPr="000E13E0">
        <w:rPr>
          <w:bCs/>
          <w:color w:val="000000"/>
          <w:szCs w:val="28"/>
        </w:rPr>
        <w:t>, Mitchel</w:t>
      </w:r>
      <w:r w:rsidRPr="000E13E0">
        <w:rPr>
          <w:bCs/>
          <w:color w:val="000000"/>
          <w:szCs w:val="28"/>
        </w:rPr>
        <w:t>l Zieglgansberger</w:t>
      </w:r>
      <w:r w:rsidR="009F7D0C" w:rsidRPr="000E13E0">
        <w:rPr>
          <w:bCs/>
          <w:color w:val="000000"/>
          <w:szCs w:val="28"/>
        </w:rPr>
        <w:t>, Amanda</w:t>
      </w:r>
      <w:r w:rsidRPr="000E13E0">
        <w:rPr>
          <w:bCs/>
          <w:color w:val="000000"/>
          <w:szCs w:val="28"/>
        </w:rPr>
        <w:t xml:space="preserve"> Sacek</w:t>
      </w:r>
      <w:r w:rsidR="009F7D0C" w:rsidRPr="000E13E0">
        <w:rPr>
          <w:bCs/>
          <w:color w:val="000000"/>
          <w:szCs w:val="28"/>
        </w:rPr>
        <w:t>, Austin</w:t>
      </w:r>
      <w:r w:rsidRPr="000E13E0">
        <w:rPr>
          <w:bCs/>
          <w:color w:val="000000"/>
          <w:szCs w:val="28"/>
        </w:rPr>
        <w:t xml:space="preserve"> Gonzales</w:t>
      </w:r>
      <w:r w:rsidR="009F7D0C" w:rsidRPr="000E13E0">
        <w:rPr>
          <w:bCs/>
          <w:color w:val="000000"/>
          <w:szCs w:val="28"/>
        </w:rPr>
        <w:t xml:space="preserve">, </w:t>
      </w:r>
      <w:r w:rsidRPr="000E13E0">
        <w:rPr>
          <w:bCs/>
          <w:color w:val="000000"/>
          <w:szCs w:val="28"/>
        </w:rPr>
        <w:t>T</w:t>
      </w:r>
      <w:r w:rsidR="009F7D0C" w:rsidRPr="000E13E0">
        <w:rPr>
          <w:bCs/>
          <w:color w:val="000000"/>
          <w:szCs w:val="28"/>
        </w:rPr>
        <w:t>revor</w:t>
      </w:r>
      <w:r w:rsidRPr="000E13E0">
        <w:rPr>
          <w:bCs/>
          <w:color w:val="000000"/>
          <w:szCs w:val="28"/>
        </w:rPr>
        <w:t xml:space="preserve"> </w:t>
      </w:r>
      <w:proofErr w:type="spellStart"/>
      <w:r w:rsidRPr="000E13E0">
        <w:rPr>
          <w:bCs/>
          <w:color w:val="000000"/>
          <w:szCs w:val="28"/>
        </w:rPr>
        <w:t>Kerin</w:t>
      </w:r>
      <w:proofErr w:type="spellEnd"/>
      <w:r w:rsidR="009F7D0C" w:rsidRPr="000E13E0">
        <w:rPr>
          <w:bCs/>
          <w:color w:val="000000"/>
          <w:szCs w:val="28"/>
        </w:rPr>
        <w:t>, Cameron</w:t>
      </w:r>
      <w:r w:rsidRPr="000E13E0">
        <w:rPr>
          <w:bCs/>
          <w:color w:val="000000"/>
          <w:szCs w:val="28"/>
        </w:rPr>
        <w:t xml:space="preserve"> Burleson</w:t>
      </w:r>
      <w:r w:rsidR="009F7D0C" w:rsidRPr="000E13E0">
        <w:rPr>
          <w:bCs/>
          <w:color w:val="000000"/>
          <w:szCs w:val="28"/>
        </w:rPr>
        <w:t xml:space="preserve">, </w:t>
      </w:r>
      <w:r w:rsidRPr="000E13E0">
        <w:rPr>
          <w:bCs/>
          <w:color w:val="000000"/>
          <w:szCs w:val="28"/>
        </w:rPr>
        <w:t>B</w:t>
      </w:r>
      <w:r w:rsidR="009F7D0C" w:rsidRPr="000E13E0">
        <w:rPr>
          <w:bCs/>
          <w:color w:val="000000"/>
          <w:szCs w:val="28"/>
        </w:rPr>
        <w:t>randon</w:t>
      </w:r>
      <w:r w:rsidRPr="000E13E0">
        <w:rPr>
          <w:bCs/>
          <w:color w:val="000000"/>
          <w:szCs w:val="28"/>
        </w:rPr>
        <w:t xml:space="preserve"> Mayor</w:t>
      </w:r>
      <w:r w:rsidR="009F7D0C" w:rsidRPr="000E13E0">
        <w:rPr>
          <w:bCs/>
          <w:color w:val="000000"/>
          <w:szCs w:val="28"/>
        </w:rPr>
        <w:t xml:space="preserve">, </w:t>
      </w:r>
      <w:r w:rsidRPr="000E13E0">
        <w:rPr>
          <w:bCs/>
          <w:color w:val="000000"/>
          <w:szCs w:val="28"/>
        </w:rPr>
        <w:t>W</w:t>
      </w:r>
      <w:r w:rsidR="009F7D0C" w:rsidRPr="000E13E0">
        <w:rPr>
          <w:bCs/>
          <w:color w:val="000000"/>
          <w:szCs w:val="28"/>
        </w:rPr>
        <w:t>ill</w:t>
      </w:r>
      <w:r w:rsidRPr="000E13E0">
        <w:rPr>
          <w:bCs/>
          <w:color w:val="000000"/>
          <w:szCs w:val="28"/>
        </w:rPr>
        <w:t>iam Gray</w:t>
      </w:r>
      <w:r w:rsidR="009F7D0C" w:rsidRPr="000E13E0">
        <w:rPr>
          <w:bCs/>
          <w:color w:val="000000"/>
          <w:szCs w:val="28"/>
        </w:rPr>
        <w:t>, TZ</w:t>
      </w:r>
      <w:r w:rsidRPr="000E13E0">
        <w:rPr>
          <w:bCs/>
          <w:color w:val="000000"/>
          <w:szCs w:val="28"/>
        </w:rPr>
        <w:t xml:space="preserve"> Leiser</w:t>
      </w:r>
    </w:p>
    <w:p w14:paraId="298338C4" w14:textId="77777777" w:rsidR="009B788A" w:rsidRPr="000E13E0" w:rsidRDefault="009B788A" w:rsidP="009F7D0C">
      <w:pPr>
        <w:ind w:left="1800"/>
        <w:textAlignment w:val="baseline"/>
        <w:rPr>
          <w:bCs/>
          <w:color w:val="000000"/>
          <w:szCs w:val="28"/>
        </w:rPr>
      </w:pPr>
    </w:p>
    <w:p w14:paraId="510E7750" w14:textId="7244EA5C" w:rsidR="009B788A" w:rsidRDefault="009B788A" w:rsidP="00204171">
      <w:pPr>
        <w:numPr>
          <w:ilvl w:val="0"/>
          <w:numId w:val="7"/>
        </w:numPr>
        <w:ind w:left="1800"/>
        <w:textAlignment w:val="baseline"/>
        <w:rPr>
          <w:b/>
          <w:bCs/>
          <w:color w:val="000000"/>
          <w:sz w:val="28"/>
          <w:szCs w:val="28"/>
        </w:rPr>
      </w:pPr>
      <w:r w:rsidRPr="000E13E0">
        <w:rPr>
          <w:b/>
          <w:bCs/>
          <w:color w:val="000000"/>
          <w:sz w:val="28"/>
          <w:szCs w:val="28"/>
        </w:rPr>
        <w:t xml:space="preserve">FFA Day: March </w:t>
      </w:r>
      <w:r>
        <w:rPr>
          <w:b/>
          <w:bCs/>
          <w:color w:val="000000"/>
          <w:sz w:val="28"/>
          <w:szCs w:val="28"/>
        </w:rPr>
        <w:t>1</w:t>
      </w:r>
      <w:r w:rsidRPr="00F25801">
        <w:rPr>
          <w:b/>
          <w:bCs/>
          <w:color w:val="000000"/>
          <w:sz w:val="28"/>
          <w:szCs w:val="28"/>
          <w:vertAlign w:val="superscript"/>
        </w:rPr>
        <w:t>st</w:t>
      </w:r>
      <w:r>
        <w:rPr>
          <w:b/>
          <w:bCs/>
          <w:color w:val="000000"/>
          <w:sz w:val="28"/>
          <w:szCs w:val="28"/>
        </w:rPr>
        <w:t xml:space="preserve"> </w:t>
      </w:r>
    </w:p>
    <w:p w14:paraId="0115CD19" w14:textId="2963929C" w:rsidR="009B788A" w:rsidRPr="00227FC4" w:rsidRDefault="009B788A" w:rsidP="009B788A">
      <w:pPr>
        <w:ind w:left="1800"/>
        <w:textAlignment w:val="baseline"/>
        <w:rPr>
          <w:color w:val="000000"/>
          <w:szCs w:val="24"/>
        </w:rPr>
      </w:pPr>
      <w:r w:rsidRPr="00227FC4">
        <w:rPr>
          <w:color w:val="000000"/>
          <w:szCs w:val="24"/>
        </w:rPr>
        <w:t>-What: Come out to the Campus Ag Center and help proctor the Plant ID test for the FFA Day competition. This is also a good opportunity to talk to high school students about the range program at the U of A!</w:t>
      </w:r>
    </w:p>
    <w:p w14:paraId="512F3701" w14:textId="77777777" w:rsidR="00227FC4" w:rsidRPr="00227FC4" w:rsidRDefault="009B788A" w:rsidP="009B788A">
      <w:pPr>
        <w:ind w:left="1800"/>
        <w:textAlignment w:val="baseline"/>
        <w:rPr>
          <w:color w:val="000000"/>
          <w:szCs w:val="24"/>
        </w:rPr>
      </w:pPr>
      <w:r w:rsidRPr="00227FC4">
        <w:rPr>
          <w:color w:val="000000"/>
          <w:szCs w:val="24"/>
        </w:rPr>
        <w:t>-When: 7</w:t>
      </w:r>
      <w:r w:rsidR="00593DBC" w:rsidRPr="00227FC4">
        <w:rPr>
          <w:color w:val="000000"/>
          <w:szCs w:val="24"/>
        </w:rPr>
        <w:t>:00AM</w:t>
      </w:r>
      <w:r w:rsidRPr="00227FC4">
        <w:rPr>
          <w:color w:val="000000"/>
          <w:szCs w:val="24"/>
        </w:rPr>
        <w:t>-12</w:t>
      </w:r>
      <w:r w:rsidR="00593DBC" w:rsidRPr="00227FC4">
        <w:rPr>
          <w:color w:val="000000"/>
          <w:szCs w:val="24"/>
        </w:rPr>
        <w:t>:00PM</w:t>
      </w:r>
      <w:r w:rsidRPr="00227FC4">
        <w:rPr>
          <w:color w:val="000000"/>
          <w:szCs w:val="24"/>
        </w:rPr>
        <w:t xml:space="preserve"> </w:t>
      </w:r>
    </w:p>
    <w:p w14:paraId="4D1997B1" w14:textId="02634A12" w:rsidR="009B788A" w:rsidRPr="00227FC4" w:rsidRDefault="009B788A" w:rsidP="009B788A">
      <w:pPr>
        <w:ind w:left="1800"/>
        <w:textAlignment w:val="baseline"/>
        <w:rPr>
          <w:color w:val="000000"/>
          <w:szCs w:val="24"/>
        </w:rPr>
      </w:pPr>
      <w:r w:rsidRPr="00227FC4">
        <w:rPr>
          <w:color w:val="000000"/>
          <w:szCs w:val="24"/>
        </w:rPr>
        <w:t>*</w:t>
      </w:r>
      <w:r w:rsidR="00227FC4" w:rsidRPr="00227FC4">
        <w:rPr>
          <w:color w:val="000000"/>
          <w:szCs w:val="24"/>
        </w:rPr>
        <w:t xml:space="preserve"> </w:t>
      </w:r>
      <w:r w:rsidRPr="00227FC4">
        <w:rPr>
          <w:color w:val="000000"/>
          <w:szCs w:val="24"/>
        </w:rPr>
        <w:t xml:space="preserve">You do not have to stay the whole time! Help is needed the most at the beginning (about </w:t>
      </w:r>
      <w:r w:rsidRPr="00227FC4">
        <w:rPr>
          <w:b/>
          <w:color w:val="000000"/>
          <w:szCs w:val="24"/>
        </w:rPr>
        <w:t>7:00AM – 9:00AM</w:t>
      </w:r>
      <w:r w:rsidRPr="00227FC4">
        <w:rPr>
          <w:color w:val="000000"/>
          <w:szCs w:val="24"/>
        </w:rPr>
        <w:t xml:space="preserve"> and </w:t>
      </w:r>
      <w:r w:rsidRPr="00227FC4">
        <w:rPr>
          <w:b/>
          <w:color w:val="000000"/>
          <w:szCs w:val="24"/>
        </w:rPr>
        <w:t>10:30- noon</w:t>
      </w:r>
      <w:r w:rsidRPr="00227FC4">
        <w:rPr>
          <w:color w:val="000000"/>
          <w:szCs w:val="24"/>
        </w:rPr>
        <w:t>)</w:t>
      </w:r>
    </w:p>
    <w:p w14:paraId="440EDAB0" w14:textId="1EF8E298" w:rsidR="009B788A" w:rsidRPr="00227FC4" w:rsidRDefault="009B788A" w:rsidP="009B788A">
      <w:pPr>
        <w:ind w:left="1080" w:firstLine="720"/>
        <w:textAlignment w:val="baseline"/>
        <w:rPr>
          <w:color w:val="000000"/>
          <w:szCs w:val="24"/>
        </w:rPr>
      </w:pPr>
      <w:r w:rsidRPr="00227FC4">
        <w:rPr>
          <w:color w:val="000000"/>
          <w:szCs w:val="24"/>
        </w:rPr>
        <w:t>-Where: TBD</w:t>
      </w:r>
    </w:p>
    <w:p w14:paraId="08E85C58" w14:textId="018DC931" w:rsidR="009B788A" w:rsidRPr="00227FC4" w:rsidRDefault="009B788A" w:rsidP="009B788A">
      <w:pPr>
        <w:ind w:left="1800"/>
        <w:textAlignment w:val="baseline"/>
        <w:rPr>
          <w:color w:val="000000"/>
          <w:szCs w:val="24"/>
        </w:rPr>
      </w:pPr>
      <w:r w:rsidRPr="00227FC4">
        <w:rPr>
          <w:color w:val="000000"/>
          <w:szCs w:val="24"/>
        </w:rPr>
        <w:t xml:space="preserve">-Who: Trevor </w:t>
      </w:r>
      <w:proofErr w:type="spellStart"/>
      <w:r w:rsidRPr="00227FC4">
        <w:rPr>
          <w:color w:val="000000"/>
          <w:szCs w:val="24"/>
        </w:rPr>
        <w:t>Kerin</w:t>
      </w:r>
      <w:proofErr w:type="spellEnd"/>
      <w:r w:rsidRPr="00227FC4">
        <w:rPr>
          <w:color w:val="000000"/>
          <w:szCs w:val="24"/>
        </w:rPr>
        <w:t xml:space="preserve">, Claire Bigelow, Brandon Mayor, Josephine Profy, Amanda Sacek, Cameron Burleson, TZ </w:t>
      </w:r>
      <w:r w:rsidRPr="00227FC4">
        <w:rPr>
          <w:bCs/>
          <w:color w:val="000000"/>
          <w:szCs w:val="24"/>
        </w:rPr>
        <w:t>Leiser, Clara Miller, Austin Rutherford</w:t>
      </w:r>
    </w:p>
    <w:p w14:paraId="58DFC328" w14:textId="00D29E6D" w:rsidR="009B788A" w:rsidRDefault="009B788A" w:rsidP="009B788A">
      <w:pPr>
        <w:ind w:left="1800"/>
        <w:textAlignment w:val="baseline"/>
        <w:rPr>
          <w:b/>
          <w:bCs/>
          <w:color w:val="000000"/>
          <w:sz w:val="28"/>
          <w:szCs w:val="28"/>
        </w:rPr>
      </w:pPr>
    </w:p>
    <w:p w14:paraId="2B361A1E" w14:textId="77777777" w:rsidR="009B788A" w:rsidRPr="00483742" w:rsidRDefault="009B788A" w:rsidP="00204171">
      <w:pPr>
        <w:numPr>
          <w:ilvl w:val="0"/>
          <w:numId w:val="7"/>
        </w:numPr>
        <w:tabs>
          <w:tab w:val="num" w:pos="0"/>
        </w:tabs>
        <w:ind w:left="1800"/>
        <w:textAlignment w:val="baseline"/>
        <w:rPr>
          <w:b/>
          <w:bCs/>
          <w:color w:val="000000"/>
          <w:sz w:val="28"/>
          <w:szCs w:val="28"/>
        </w:rPr>
      </w:pPr>
      <w:r>
        <w:rPr>
          <w:b/>
          <w:bCs/>
          <w:color w:val="000000"/>
          <w:sz w:val="28"/>
          <w:szCs w:val="28"/>
        </w:rPr>
        <w:t>Wild Horse and Burro Facility Tour</w:t>
      </w:r>
      <w:r w:rsidRPr="00483742">
        <w:rPr>
          <w:b/>
          <w:bCs/>
          <w:color w:val="000000"/>
          <w:sz w:val="28"/>
          <w:szCs w:val="28"/>
        </w:rPr>
        <w:t>: March</w:t>
      </w:r>
      <w:r>
        <w:rPr>
          <w:b/>
          <w:bCs/>
          <w:color w:val="000000"/>
          <w:sz w:val="28"/>
          <w:szCs w:val="28"/>
        </w:rPr>
        <w:t xml:space="preserve"> 22</w:t>
      </w:r>
      <w:r w:rsidRPr="00F45F4B">
        <w:rPr>
          <w:b/>
          <w:bCs/>
          <w:color w:val="000000"/>
          <w:sz w:val="28"/>
          <w:szCs w:val="28"/>
          <w:vertAlign w:val="superscript"/>
        </w:rPr>
        <w:t>nd</w:t>
      </w:r>
      <w:r>
        <w:rPr>
          <w:b/>
          <w:bCs/>
          <w:color w:val="000000"/>
          <w:sz w:val="28"/>
          <w:szCs w:val="28"/>
        </w:rPr>
        <w:t xml:space="preserve"> </w:t>
      </w:r>
      <w:r w:rsidRPr="00483742">
        <w:rPr>
          <w:b/>
          <w:bCs/>
          <w:color w:val="000000"/>
          <w:sz w:val="28"/>
          <w:szCs w:val="28"/>
        </w:rPr>
        <w:t xml:space="preserve"> </w:t>
      </w:r>
    </w:p>
    <w:p w14:paraId="53320556" w14:textId="77777777" w:rsidR="00227FC4" w:rsidRDefault="009B788A" w:rsidP="009B788A">
      <w:pPr>
        <w:ind w:left="1800"/>
        <w:textAlignment w:val="baseline"/>
        <w:rPr>
          <w:color w:val="000000"/>
          <w:szCs w:val="24"/>
        </w:rPr>
      </w:pPr>
      <w:r w:rsidRPr="00483742">
        <w:rPr>
          <w:color w:val="000000"/>
          <w:szCs w:val="24"/>
        </w:rPr>
        <w:t>-</w:t>
      </w:r>
      <w:r>
        <w:rPr>
          <w:color w:val="000000"/>
          <w:szCs w:val="24"/>
        </w:rPr>
        <w:t xml:space="preserve">When: 9:00AM-4:00PM </w:t>
      </w:r>
    </w:p>
    <w:p w14:paraId="4843C58E" w14:textId="1D54E823" w:rsidR="009B788A" w:rsidRDefault="009B788A" w:rsidP="009B788A">
      <w:pPr>
        <w:ind w:left="1800"/>
        <w:textAlignment w:val="baseline"/>
        <w:rPr>
          <w:color w:val="000000"/>
          <w:szCs w:val="24"/>
        </w:rPr>
      </w:pPr>
      <w:r>
        <w:rPr>
          <w:color w:val="000000"/>
          <w:szCs w:val="24"/>
        </w:rPr>
        <w:t>*</w:t>
      </w:r>
      <w:r w:rsidR="00227FC4">
        <w:rPr>
          <w:color w:val="000000"/>
          <w:szCs w:val="24"/>
        </w:rPr>
        <w:t xml:space="preserve"> </w:t>
      </w:r>
      <w:r>
        <w:rPr>
          <w:color w:val="000000"/>
          <w:szCs w:val="24"/>
        </w:rPr>
        <w:t xml:space="preserve">Leave campus at </w:t>
      </w:r>
      <w:r w:rsidRPr="00593DBC">
        <w:rPr>
          <w:b/>
          <w:color w:val="000000"/>
          <w:szCs w:val="24"/>
        </w:rPr>
        <w:t>9:20AM</w:t>
      </w:r>
      <w:r>
        <w:rPr>
          <w:color w:val="000000"/>
          <w:szCs w:val="24"/>
        </w:rPr>
        <w:t>, arrive in Florence at 11:00AM. Tour should take about 3 hours. We will be back to Tucson by 4:00PM</w:t>
      </w:r>
      <w:r w:rsidR="00227FC4">
        <w:rPr>
          <w:color w:val="000000"/>
          <w:szCs w:val="24"/>
        </w:rPr>
        <w:t>.</w:t>
      </w:r>
    </w:p>
    <w:p w14:paraId="1A63F38E" w14:textId="5011FC6C" w:rsidR="00593DBC" w:rsidRDefault="00593DBC" w:rsidP="009B788A">
      <w:pPr>
        <w:ind w:left="1800"/>
        <w:textAlignment w:val="baseline"/>
        <w:rPr>
          <w:color w:val="000000"/>
          <w:szCs w:val="24"/>
        </w:rPr>
      </w:pPr>
      <w:r>
        <w:rPr>
          <w:color w:val="000000"/>
          <w:szCs w:val="24"/>
        </w:rPr>
        <w:t>-Where: Florence, AZ</w:t>
      </w:r>
    </w:p>
    <w:p w14:paraId="6AFEBF9C" w14:textId="77777777" w:rsidR="009B788A" w:rsidRPr="00290C72" w:rsidRDefault="009B788A" w:rsidP="009B788A">
      <w:pPr>
        <w:ind w:left="1800"/>
        <w:textAlignment w:val="baseline"/>
        <w:rPr>
          <w:color w:val="000000"/>
          <w:szCs w:val="24"/>
        </w:rPr>
      </w:pPr>
      <w:r>
        <w:rPr>
          <w:color w:val="000000"/>
          <w:szCs w:val="24"/>
        </w:rPr>
        <w:t>-</w:t>
      </w:r>
      <w:r w:rsidRPr="00290C72">
        <w:rPr>
          <w:b/>
          <w:color w:val="000000"/>
          <w:szCs w:val="24"/>
          <w:u w:val="single"/>
        </w:rPr>
        <w:t>IMPORTANT</w:t>
      </w:r>
      <w:r>
        <w:rPr>
          <w:b/>
          <w:color w:val="000000"/>
          <w:szCs w:val="24"/>
          <w:u w:val="single"/>
        </w:rPr>
        <w:t>*</w:t>
      </w:r>
      <w:r>
        <w:rPr>
          <w:color w:val="000000"/>
          <w:szCs w:val="24"/>
        </w:rPr>
        <w:t xml:space="preserve">: Dress code: </w:t>
      </w:r>
      <w:r w:rsidRPr="00290C72">
        <w:rPr>
          <w:b/>
          <w:color w:val="000000"/>
          <w:szCs w:val="24"/>
          <w:u w:val="single"/>
        </w:rPr>
        <w:t>No</w:t>
      </w:r>
      <w:r>
        <w:rPr>
          <w:color w:val="000000"/>
          <w:szCs w:val="24"/>
        </w:rPr>
        <w:t xml:space="preserve"> shorts, tank tops, jeans or orange clothing. Bring a photo ID of yourself. </w:t>
      </w:r>
    </w:p>
    <w:p w14:paraId="7393BA50" w14:textId="6539A469" w:rsidR="009B788A" w:rsidRPr="009B788A" w:rsidRDefault="009B788A" w:rsidP="009B788A">
      <w:pPr>
        <w:ind w:left="1800"/>
        <w:textAlignment w:val="baseline"/>
        <w:rPr>
          <w:color w:val="000000"/>
          <w:szCs w:val="24"/>
        </w:rPr>
      </w:pPr>
      <w:r w:rsidRPr="009B788A">
        <w:rPr>
          <w:color w:val="000000"/>
          <w:szCs w:val="24"/>
        </w:rPr>
        <w:t xml:space="preserve">-Who: </w:t>
      </w:r>
      <w:r>
        <w:rPr>
          <w:color w:val="000000"/>
          <w:szCs w:val="24"/>
        </w:rPr>
        <w:t xml:space="preserve">Corwin Carroll, Mitchell </w:t>
      </w:r>
      <w:r w:rsidRPr="000E13E0">
        <w:rPr>
          <w:bCs/>
          <w:color w:val="000000"/>
          <w:szCs w:val="28"/>
        </w:rPr>
        <w:t>Zieglgansberger</w:t>
      </w:r>
      <w:r>
        <w:rPr>
          <w:color w:val="000000"/>
          <w:szCs w:val="24"/>
        </w:rPr>
        <w:t>, Brian Koppy, Cameron Burleson, Clara Miller, Josephine Profy, William Gray, James</w:t>
      </w:r>
      <w:r w:rsidR="00593DBC">
        <w:rPr>
          <w:color w:val="000000"/>
          <w:szCs w:val="24"/>
        </w:rPr>
        <w:t xml:space="preserve"> Bradley, Amanda Sacek</w:t>
      </w:r>
      <w:r>
        <w:rPr>
          <w:color w:val="000000"/>
          <w:szCs w:val="24"/>
        </w:rPr>
        <w:t xml:space="preserve"> </w:t>
      </w:r>
    </w:p>
    <w:p w14:paraId="6E17F690" w14:textId="77777777" w:rsidR="00204171" w:rsidRDefault="00204171" w:rsidP="00204171">
      <w:pPr>
        <w:textAlignment w:val="baseline"/>
        <w:rPr>
          <w:b/>
          <w:bCs/>
          <w:color w:val="000000"/>
          <w:sz w:val="28"/>
          <w:szCs w:val="28"/>
        </w:rPr>
      </w:pPr>
    </w:p>
    <w:p w14:paraId="41D55881" w14:textId="66DE02A2" w:rsidR="00204171" w:rsidRDefault="00204171" w:rsidP="00204171">
      <w:pPr>
        <w:numPr>
          <w:ilvl w:val="0"/>
          <w:numId w:val="7"/>
        </w:numPr>
        <w:ind w:left="1800"/>
        <w:textAlignment w:val="baseline"/>
        <w:rPr>
          <w:b/>
          <w:bCs/>
          <w:color w:val="000000"/>
          <w:sz w:val="28"/>
          <w:szCs w:val="28"/>
        </w:rPr>
      </w:pPr>
      <w:r>
        <w:rPr>
          <w:b/>
          <w:bCs/>
          <w:color w:val="000000"/>
          <w:sz w:val="28"/>
          <w:szCs w:val="28"/>
        </w:rPr>
        <w:t>UA Home Baseball game: April 6</w:t>
      </w:r>
      <w:r w:rsidRPr="00204171">
        <w:rPr>
          <w:b/>
          <w:bCs/>
          <w:color w:val="000000"/>
          <w:sz w:val="28"/>
          <w:szCs w:val="28"/>
          <w:vertAlign w:val="superscript"/>
        </w:rPr>
        <w:t>th</w:t>
      </w:r>
      <w:r>
        <w:rPr>
          <w:b/>
          <w:bCs/>
          <w:color w:val="000000"/>
          <w:sz w:val="28"/>
          <w:szCs w:val="28"/>
        </w:rPr>
        <w:t xml:space="preserve"> </w:t>
      </w:r>
    </w:p>
    <w:p w14:paraId="30B12B93" w14:textId="77777777" w:rsidR="00204171" w:rsidRDefault="00204171" w:rsidP="00204171">
      <w:pPr>
        <w:ind w:left="1800"/>
        <w:textAlignment w:val="baseline"/>
        <w:rPr>
          <w:bCs/>
          <w:color w:val="000000"/>
          <w:szCs w:val="28"/>
        </w:rPr>
      </w:pPr>
      <w:r>
        <w:rPr>
          <w:bCs/>
          <w:color w:val="000000"/>
          <w:szCs w:val="28"/>
        </w:rPr>
        <w:t>-What: UA vs. Washington</w:t>
      </w:r>
    </w:p>
    <w:p w14:paraId="17E170A9" w14:textId="77777777" w:rsidR="00204171" w:rsidRDefault="00204171" w:rsidP="00204171">
      <w:pPr>
        <w:ind w:left="1800"/>
        <w:textAlignment w:val="baseline"/>
        <w:rPr>
          <w:bCs/>
          <w:color w:val="000000"/>
          <w:szCs w:val="28"/>
        </w:rPr>
      </w:pPr>
      <w:r>
        <w:rPr>
          <w:bCs/>
          <w:color w:val="000000"/>
          <w:szCs w:val="28"/>
        </w:rPr>
        <w:t>-When: 3:00PM</w:t>
      </w:r>
    </w:p>
    <w:p w14:paraId="173F5D40" w14:textId="77777777" w:rsidR="009425CA" w:rsidRPr="009425CA" w:rsidRDefault="00204171" w:rsidP="009425CA">
      <w:pPr>
        <w:ind w:left="1800"/>
        <w:textAlignment w:val="baseline"/>
        <w:rPr>
          <w:bCs/>
          <w:color w:val="000000"/>
          <w:szCs w:val="28"/>
        </w:rPr>
      </w:pPr>
      <w:r>
        <w:rPr>
          <w:bCs/>
          <w:color w:val="000000"/>
          <w:szCs w:val="28"/>
        </w:rPr>
        <w:t xml:space="preserve">-Where: </w:t>
      </w:r>
      <w:r w:rsidR="009425CA">
        <w:rPr>
          <w:bCs/>
          <w:color w:val="000000"/>
          <w:szCs w:val="28"/>
        </w:rPr>
        <w:t>Hi Corbett Field (</w:t>
      </w:r>
      <w:r w:rsidR="009425CA" w:rsidRPr="009425CA">
        <w:rPr>
          <w:bCs/>
          <w:color w:val="000000"/>
          <w:szCs w:val="28"/>
        </w:rPr>
        <w:t>700 S. Randolph Way</w:t>
      </w:r>
    </w:p>
    <w:p w14:paraId="3EABB718" w14:textId="30470E79" w:rsidR="00204171" w:rsidRDefault="009425CA" w:rsidP="009425CA">
      <w:pPr>
        <w:ind w:left="1800"/>
        <w:textAlignment w:val="baseline"/>
        <w:rPr>
          <w:bCs/>
          <w:color w:val="000000"/>
          <w:szCs w:val="28"/>
        </w:rPr>
      </w:pPr>
      <w:r w:rsidRPr="009425CA">
        <w:rPr>
          <w:bCs/>
          <w:color w:val="000000"/>
          <w:szCs w:val="28"/>
        </w:rPr>
        <w:t>Tucson, AZ  85711</w:t>
      </w:r>
      <w:r>
        <w:rPr>
          <w:bCs/>
          <w:color w:val="000000"/>
          <w:szCs w:val="28"/>
        </w:rPr>
        <w:t>)</w:t>
      </w:r>
    </w:p>
    <w:p w14:paraId="5C9BFA4B" w14:textId="77777777" w:rsidR="00204171" w:rsidRPr="00204171" w:rsidRDefault="00204171" w:rsidP="00204171">
      <w:pPr>
        <w:ind w:left="1800"/>
        <w:textAlignment w:val="baseline"/>
        <w:rPr>
          <w:bCs/>
          <w:color w:val="000000"/>
          <w:szCs w:val="28"/>
        </w:rPr>
      </w:pPr>
      <w:r>
        <w:rPr>
          <w:bCs/>
          <w:color w:val="000000"/>
          <w:szCs w:val="28"/>
        </w:rPr>
        <w:t xml:space="preserve">-Who: Austin Rutherford, Brian Koppy, Corwin Carrol, </w:t>
      </w:r>
      <w:r w:rsidRPr="00204171">
        <w:rPr>
          <w:bCs/>
          <w:color w:val="000000"/>
          <w:szCs w:val="28"/>
        </w:rPr>
        <w:t>Mitchel Zieglgansberger</w:t>
      </w:r>
      <w:r>
        <w:rPr>
          <w:bCs/>
          <w:color w:val="000000"/>
          <w:szCs w:val="28"/>
        </w:rPr>
        <w:t>, Mitch McClaran, James Bradley, Josephine Profy, Clara Miller, William Gray</w:t>
      </w:r>
    </w:p>
    <w:p w14:paraId="60B8F8C4" w14:textId="77777777" w:rsidR="009B788A" w:rsidRPr="009B788A" w:rsidRDefault="009B788A" w:rsidP="00593DBC">
      <w:pPr>
        <w:textAlignment w:val="baseline"/>
        <w:rPr>
          <w:color w:val="000000"/>
          <w:szCs w:val="24"/>
        </w:rPr>
      </w:pPr>
    </w:p>
    <w:p w14:paraId="1DEC77F4" w14:textId="43CABD66" w:rsidR="009B788A" w:rsidRPr="00204171" w:rsidRDefault="00691693" w:rsidP="00204171">
      <w:pPr>
        <w:numPr>
          <w:ilvl w:val="0"/>
          <w:numId w:val="7"/>
        </w:numPr>
        <w:ind w:left="1800"/>
        <w:textAlignment w:val="baseline"/>
        <w:rPr>
          <w:b/>
          <w:bCs/>
          <w:color w:val="000000"/>
          <w:sz w:val="28"/>
          <w:szCs w:val="28"/>
        </w:rPr>
      </w:pPr>
      <w:r w:rsidRPr="000E13E0">
        <w:rPr>
          <w:b/>
          <w:bCs/>
          <w:color w:val="000000"/>
          <w:sz w:val="28"/>
          <w:szCs w:val="28"/>
        </w:rPr>
        <w:t>March for Science Southern Arizona Rally for Science: April 13</w:t>
      </w:r>
      <w:r w:rsidRPr="000E13E0">
        <w:rPr>
          <w:b/>
          <w:bCs/>
          <w:color w:val="000000"/>
          <w:sz w:val="28"/>
          <w:szCs w:val="28"/>
          <w:vertAlign w:val="superscript"/>
        </w:rPr>
        <w:t>th</w:t>
      </w:r>
    </w:p>
    <w:p w14:paraId="19B5E28E" w14:textId="77777777" w:rsidR="00204171" w:rsidRPr="00204171" w:rsidRDefault="00204171" w:rsidP="00204171">
      <w:pPr>
        <w:ind w:left="1800"/>
        <w:textAlignment w:val="baseline"/>
        <w:rPr>
          <w:b/>
          <w:bCs/>
          <w:color w:val="000000"/>
          <w:sz w:val="28"/>
          <w:szCs w:val="28"/>
        </w:rPr>
      </w:pPr>
      <w:r w:rsidRPr="00204171">
        <w:rPr>
          <w:bCs/>
          <w:color w:val="000000"/>
          <w:szCs w:val="28"/>
        </w:rPr>
        <w:t>-What: Showcase the U of A’s range club and range program to people with our Tierra Seca booth</w:t>
      </w:r>
    </w:p>
    <w:p w14:paraId="71C11822" w14:textId="77777777" w:rsidR="00204171" w:rsidRPr="00204171" w:rsidRDefault="00204171" w:rsidP="00204171">
      <w:pPr>
        <w:ind w:left="1800"/>
        <w:textAlignment w:val="baseline"/>
        <w:rPr>
          <w:bCs/>
          <w:color w:val="000000"/>
          <w:szCs w:val="28"/>
        </w:rPr>
      </w:pPr>
      <w:r w:rsidRPr="00204171">
        <w:rPr>
          <w:bCs/>
          <w:color w:val="000000"/>
          <w:szCs w:val="28"/>
        </w:rPr>
        <w:t>-When: 10:00AM-1:00PM</w:t>
      </w:r>
    </w:p>
    <w:p w14:paraId="17C7B32F" w14:textId="77777777" w:rsidR="00204171" w:rsidRPr="00204171" w:rsidRDefault="00204171" w:rsidP="00204171">
      <w:pPr>
        <w:ind w:left="1800"/>
        <w:textAlignment w:val="baseline"/>
        <w:rPr>
          <w:bCs/>
          <w:color w:val="000000"/>
          <w:szCs w:val="28"/>
        </w:rPr>
      </w:pPr>
      <w:r w:rsidRPr="00204171">
        <w:rPr>
          <w:bCs/>
          <w:color w:val="000000"/>
          <w:szCs w:val="28"/>
        </w:rPr>
        <w:t xml:space="preserve">-Where: Georges </w:t>
      </w:r>
      <w:proofErr w:type="spellStart"/>
      <w:r w:rsidRPr="00204171">
        <w:rPr>
          <w:bCs/>
          <w:color w:val="000000"/>
          <w:szCs w:val="28"/>
        </w:rPr>
        <w:t>DeMeester</w:t>
      </w:r>
      <w:proofErr w:type="spellEnd"/>
      <w:r w:rsidRPr="00204171">
        <w:rPr>
          <w:bCs/>
          <w:color w:val="000000"/>
          <w:szCs w:val="28"/>
        </w:rPr>
        <w:t xml:space="preserve"> Outdoor Performance Center, Gene C. Reid Park, Tucson, Arizona</w:t>
      </w:r>
    </w:p>
    <w:p w14:paraId="6331DC07" w14:textId="77777777" w:rsidR="00204171" w:rsidRPr="00204171" w:rsidRDefault="00204171" w:rsidP="00204171">
      <w:pPr>
        <w:ind w:left="1800"/>
        <w:textAlignment w:val="baseline"/>
        <w:rPr>
          <w:bCs/>
          <w:color w:val="000000"/>
          <w:szCs w:val="28"/>
        </w:rPr>
      </w:pPr>
      <w:r w:rsidRPr="00204171">
        <w:rPr>
          <w:bCs/>
          <w:color w:val="000000"/>
          <w:szCs w:val="28"/>
        </w:rPr>
        <w:lastRenderedPageBreak/>
        <w:t xml:space="preserve">-Who: Austin Rutherford, Clara Miller, Mitchel Zieglgansberger, </w:t>
      </w:r>
      <w:r w:rsidRPr="00204171">
        <w:rPr>
          <w:color w:val="000000"/>
          <w:szCs w:val="24"/>
        </w:rPr>
        <w:t>Josephine Profy</w:t>
      </w:r>
    </w:p>
    <w:p w14:paraId="53D0C6CC" w14:textId="77777777" w:rsidR="00204171" w:rsidRPr="00204171" w:rsidRDefault="00204171" w:rsidP="00204171">
      <w:pPr>
        <w:ind w:left="1800"/>
        <w:textAlignment w:val="baseline"/>
        <w:rPr>
          <w:b/>
          <w:bCs/>
          <w:color w:val="000000"/>
          <w:sz w:val="28"/>
          <w:szCs w:val="28"/>
        </w:rPr>
      </w:pPr>
    </w:p>
    <w:p w14:paraId="01225E73" w14:textId="77777777" w:rsidR="00691693" w:rsidRPr="000E13E0" w:rsidRDefault="00691693" w:rsidP="00691693">
      <w:pPr>
        <w:textAlignment w:val="baseline"/>
        <w:rPr>
          <w:bCs/>
          <w:color w:val="000000"/>
          <w:szCs w:val="28"/>
        </w:rPr>
      </w:pPr>
    </w:p>
    <w:p w14:paraId="04C6A68C" w14:textId="5DCF8C00" w:rsidR="00B66ECB" w:rsidRPr="000E13E0" w:rsidRDefault="00B66ECB" w:rsidP="00204171">
      <w:pPr>
        <w:numPr>
          <w:ilvl w:val="0"/>
          <w:numId w:val="7"/>
        </w:numPr>
        <w:ind w:left="1800"/>
        <w:textAlignment w:val="baseline"/>
        <w:rPr>
          <w:b/>
          <w:bCs/>
          <w:color w:val="000000"/>
          <w:sz w:val="28"/>
          <w:szCs w:val="28"/>
        </w:rPr>
      </w:pPr>
      <w:bookmarkStart w:id="5" w:name="_Hlk535408403"/>
      <w:r w:rsidRPr="000E13E0">
        <w:rPr>
          <w:b/>
          <w:bCs/>
          <w:color w:val="000000"/>
          <w:sz w:val="28"/>
          <w:szCs w:val="28"/>
        </w:rPr>
        <w:t xml:space="preserve">End of </w:t>
      </w:r>
      <w:r w:rsidR="00A82FBF">
        <w:rPr>
          <w:b/>
          <w:bCs/>
          <w:color w:val="000000"/>
          <w:sz w:val="28"/>
          <w:szCs w:val="28"/>
        </w:rPr>
        <w:t>School Year</w:t>
      </w:r>
      <w:r w:rsidRPr="000E13E0">
        <w:rPr>
          <w:b/>
          <w:bCs/>
          <w:color w:val="000000"/>
          <w:sz w:val="28"/>
          <w:szCs w:val="28"/>
        </w:rPr>
        <w:t xml:space="preserve"> Potluck: May 1</w:t>
      </w:r>
      <w:r w:rsidRPr="000E13E0">
        <w:rPr>
          <w:b/>
          <w:bCs/>
          <w:color w:val="000000"/>
          <w:sz w:val="28"/>
          <w:szCs w:val="28"/>
          <w:vertAlign w:val="superscript"/>
        </w:rPr>
        <w:t>st</w:t>
      </w:r>
      <w:r w:rsidRPr="000E13E0">
        <w:rPr>
          <w:b/>
          <w:bCs/>
          <w:color w:val="000000"/>
          <w:sz w:val="28"/>
          <w:szCs w:val="28"/>
        </w:rPr>
        <w:t xml:space="preserve"> </w:t>
      </w:r>
    </w:p>
    <w:p w14:paraId="07291406" w14:textId="77777777" w:rsidR="00A82FBF" w:rsidRPr="00227FC4" w:rsidRDefault="00B66ECB" w:rsidP="00B66ECB">
      <w:pPr>
        <w:ind w:left="1800"/>
        <w:textAlignment w:val="baseline"/>
        <w:rPr>
          <w:bCs/>
          <w:color w:val="000000"/>
          <w:szCs w:val="24"/>
        </w:rPr>
      </w:pPr>
      <w:r w:rsidRPr="00227FC4">
        <w:rPr>
          <w:bCs/>
          <w:color w:val="000000"/>
          <w:szCs w:val="24"/>
        </w:rPr>
        <w:t>-</w:t>
      </w:r>
      <w:r w:rsidR="00406E47" w:rsidRPr="00227FC4">
        <w:rPr>
          <w:bCs/>
          <w:color w:val="000000"/>
          <w:szCs w:val="24"/>
        </w:rPr>
        <w:t>What:</w:t>
      </w:r>
      <w:r w:rsidR="00A82FBF" w:rsidRPr="00227FC4">
        <w:rPr>
          <w:bCs/>
          <w:color w:val="000000"/>
          <w:szCs w:val="24"/>
        </w:rPr>
        <w:t xml:space="preserve"> Come join us for a potluck as we celebrate the end of the school year! Open to club members (BOTH Grads &amp; Undergrads) and friends alike! </w:t>
      </w:r>
    </w:p>
    <w:p w14:paraId="144744A0" w14:textId="1C83CBAB" w:rsidR="00406E47" w:rsidRPr="00227FC4" w:rsidRDefault="00A82FBF" w:rsidP="00B66ECB">
      <w:pPr>
        <w:ind w:left="1800"/>
        <w:textAlignment w:val="baseline"/>
        <w:rPr>
          <w:bCs/>
          <w:color w:val="000000"/>
          <w:szCs w:val="24"/>
        </w:rPr>
      </w:pPr>
      <w:r w:rsidRPr="00227FC4">
        <w:rPr>
          <w:bCs/>
          <w:color w:val="000000"/>
          <w:szCs w:val="24"/>
        </w:rPr>
        <w:t>*We will also be attaching a google excel sheet as a reference for who is bring what to the potluck.</w:t>
      </w:r>
    </w:p>
    <w:p w14:paraId="2A83A16E" w14:textId="77D32581" w:rsidR="00B66ECB" w:rsidRPr="00227FC4" w:rsidRDefault="00406E47" w:rsidP="00B66ECB">
      <w:pPr>
        <w:ind w:left="1800"/>
        <w:textAlignment w:val="baseline"/>
        <w:rPr>
          <w:bCs/>
          <w:color w:val="000000"/>
          <w:szCs w:val="24"/>
        </w:rPr>
      </w:pPr>
      <w:r w:rsidRPr="00227FC4">
        <w:rPr>
          <w:bCs/>
          <w:color w:val="000000"/>
          <w:szCs w:val="24"/>
        </w:rPr>
        <w:t>-When:</w:t>
      </w:r>
      <w:r w:rsidR="002E632F" w:rsidRPr="00227FC4">
        <w:rPr>
          <w:bCs/>
          <w:color w:val="000000"/>
          <w:szCs w:val="24"/>
        </w:rPr>
        <w:t xml:space="preserve"> 5</w:t>
      </w:r>
      <w:r w:rsidR="00204171">
        <w:rPr>
          <w:bCs/>
          <w:color w:val="000000"/>
          <w:szCs w:val="24"/>
        </w:rPr>
        <w:t>:00PM</w:t>
      </w:r>
    </w:p>
    <w:p w14:paraId="22E0B6A5" w14:textId="12823ABB" w:rsidR="00193DE0" w:rsidRPr="00227FC4" w:rsidRDefault="00406E47" w:rsidP="00A82FBF">
      <w:pPr>
        <w:ind w:left="1800"/>
        <w:textAlignment w:val="baseline"/>
        <w:rPr>
          <w:bCs/>
          <w:color w:val="000000"/>
          <w:szCs w:val="24"/>
        </w:rPr>
      </w:pPr>
      <w:r w:rsidRPr="00227FC4">
        <w:rPr>
          <w:bCs/>
          <w:color w:val="000000"/>
          <w:szCs w:val="24"/>
        </w:rPr>
        <w:t>-Where:</w:t>
      </w:r>
      <w:r w:rsidR="002E632F" w:rsidRPr="00227FC4">
        <w:rPr>
          <w:bCs/>
          <w:color w:val="000000"/>
          <w:szCs w:val="24"/>
        </w:rPr>
        <w:t xml:space="preserve"> </w:t>
      </w:r>
      <w:r w:rsidR="00593DBC" w:rsidRPr="00227FC4">
        <w:rPr>
          <w:bCs/>
          <w:color w:val="000000"/>
          <w:szCs w:val="24"/>
        </w:rPr>
        <w:t>Address will be added closer to date</w:t>
      </w:r>
      <w:r w:rsidR="00F25801" w:rsidRPr="00227FC4">
        <w:rPr>
          <w:bCs/>
          <w:color w:val="000000"/>
          <w:szCs w:val="24"/>
        </w:rPr>
        <w:t xml:space="preserve">; </w:t>
      </w:r>
      <w:r w:rsidR="002E632F" w:rsidRPr="00227FC4">
        <w:rPr>
          <w:bCs/>
          <w:color w:val="000000"/>
          <w:szCs w:val="24"/>
        </w:rPr>
        <w:t xml:space="preserve">Reference photos for parking will be </w:t>
      </w:r>
      <w:r w:rsidR="00F25801" w:rsidRPr="00227FC4">
        <w:rPr>
          <w:bCs/>
          <w:color w:val="000000"/>
          <w:szCs w:val="24"/>
        </w:rPr>
        <w:t>attached closer to date</w:t>
      </w:r>
      <w:bookmarkEnd w:id="5"/>
      <w:r w:rsidR="00F25801" w:rsidRPr="00227FC4">
        <w:rPr>
          <w:bCs/>
          <w:color w:val="000000"/>
          <w:szCs w:val="24"/>
        </w:rPr>
        <w:t>.</w:t>
      </w:r>
    </w:p>
    <w:p w14:paraId="6383BA80" w14:textId="0252A2BD" w:rsidR="00204171" w:rsidRPr="00194A8A" w:rsidRDefault="00204171" w:rsidP="00204171">
      <w:pPr>
        <w:textAlignment w:val="baseline"/>
        <w:rPr>
          <w:color w:val="000000"/>
          <w:szCs w:val="24"/>
          <w:u w:val="single"/>
        </w:rPr>
      </w:pPr>
      <w:r w:rsidRPr="00483742">
        <w:rPr>
          <w:color w:val="000000"/>
          <w:szCs w:val="24"/>
          <w:u w:val="single"/>
        </w:rPr>
        <w:br/>
      </w:r>
    </w:p>
    <w:p w14:paraId="4DC37DF4" w14:textId="77777777" w:rsidR="002E632F" w:rsidRPr="00227FC4" w:rsidRDefault="002E632F" w:rsidP="00B66ECB">
      <w:pPr>
        <w:textAlignment w:val="baseline"/>
        <w:rPr>
          <w:color w:val="000000"/>
          <w:szCs w:val="24"/>
          <w:u w:val="single"/>
        </w:rPr>
      </w:pPr>
    </w:p>
    <w:p w14:paraId="21CBA14C" w14:textId="77777777" w:rsidR="00193DE0" w:rsidRPr="000E13E0" w:rsidRDefault="00193DE0" w:rsidP="00204171">
      <w:pPr>
        <w:numPr>
          <w:ilvl w:val="0"/>
          <w:numId w:val="8"/>
        </w:numPr>
        <w:textAlignment w:val="baseline"/>
        <w:rPr>
          <w:b/>
          <w:bCs/>
          <w:color w:val="000000"/>
          <w:sz w:val="20"/>
        </w:rPr>
      </w:pPr>
      <w:r w:rsidRPr="000E13E0">
        <w:rPr>
          <w:b/>
          <w:bCs/>
          <w:color w:val="000000"/>
          <w:sz w:val="32"/>
          <w:szCs w:val="32"/>
        </w:rPr>
        <w:t xml:space="preserve">Vice President’s Report </w:t>
      </w:r>
    </w:p>
    <w:p w14:paraId="1BF7B3C8" w14:textId="0017D1E6" w:rsidR="00193DE0" w:rsidRDefault="00193DE0" w:rsidP="00193DE0">
      <w:pPr>
        <w:rPr>
          <w:szCs w:val="24"/>
        </w:rPr>
      </w:pPr>
    </w:p>
    <w:p w14:paraId="2CDC1D0D" w14:textId="3ECED9A2" w:rsidR="001827E5" w:rsidRPr="001827E5" w:rsidRDefault="005E400D" w:rsidP="00204171">
      <w:pPr>
        <w:pStyle w:val="ListParagraph"/>
        <w:numPr>
          <w:ilvl w:val="0"/>
          <w:numId w:val="16"/>
        </w:numPr>
        <w:rPr>
          <w:szCs w:val="24"/>
        </w:rPr>
      </w:pPr>
      <w:r>
        <w:rPr>
          <w:szCs w:val="24"/>
        </w:rPr>
        <w:t>Prepare for the Polar Vortex in Minneapolis, MN!</w:t>
      </w:r>
    </w:p>
    <w:p w14:paraId="7EC71777" w14:textId="77777777" w:rsidR="001827E5" w:rsidRPr="000E13E0" w:rsidRDefault="001827E5" w:rsidP="00193DE0">
      <w:pPr>
        <w:rPr>
          <w:szCs w:val="24"/>
        </w:rPr>
      </w:pPr>
    </w:p>
    <w:p w14:paraId="08B8CAF6" w14:textId="3D1CDA83" w:rsidR="00193DE0" w:rsidRPr="001827E5" w:rsidRDefault="00193DE0" w:rsidP="00204171">
      <w:pPr>
        <w:numPr>
          <w:ilvl w:val="0"/>
          <w:numId w:val="9"/>
        </w:numPr>
        <w:textAlignment w:val="baseline"/>
        <w:rPr>
          <w:color w:val="000000"/>
          <w:sz w:val="20"/>
        </w:rPr>
      </w:pPr>
      <w:r w:rsidRPr="000E13E0">
        <w:rPr>
          <w:b/>
          <w:bCs/>
          <w:color w:val="000000"/>
          <w:sz w:val="32"/>
          <w:szCs w:val="32"/>
        </w:rPr>
        <w:t>Treasurer’s Report</w:t>
      </w:r>
    </w:p>
    <w:p w14:paraId="16F7B0A7" w14:textId="77777777" w:rsidR="001827E5" w:rsidRPr="000E13E0" w:rsidRDefault="001827E5" w:rsidP="001827E5">
      <w:pPr>
        <w:ind w:left="720"/>
        <w:textAlignment w:val="baseline"/>
        <w:rPr>
          <w:color w:val="000000"/>
          <w:sz w:val="20"/>
        </w:rPr>
      </w:pPr>
    </w:p>
    <w:p w14:paraId="344F07E6" w14:textId="77777777" w:rsidR="00193DE0" w:rsidRPr="001827E5" w:rsidRDefault="00193DE0" w:rsidP="00204171">
      <w:pPr>
        <w:numPr>
          <w:ilvl w:val="0"/>
          <w:numId w:val="18"/>
        </w:numPr>
        <w:textAlignment w:val="baseline"/>
        <w:rPr>
          <w:color w:val="000000"/>
          <w:szCs w:val="24"/>
        </w:rPr>
      </w:pPr>
      <w:r w:rsidRPr="001827E5">
        <w:rPr>
          <w:color w:val="000000"/>
          <w:szCs w:val="24"/>
        </w:rPr>
        <w:t>Dues ($30 per semester)</w:t>
      </w:r>
    </w:p>
    <w:p w14:paraId="3A04E56B" w14:textId="52067FC3" w:rsidR="00A3303B" w:rsidRPr="001827E5" w:rsidRDefault="00193DE0" w:rsidP="00204171">
      <w:pPr>
        <w:numPr>
          <w:ilvl w:val="0"/>
          <w:numId w:val="18"/>
        </w:numPr>
        <w:textAlignment w:val="baseline"/>
        <w:rPr>
          <w:color w:val="000000"/>
          <w:szCs w:val="24"/>
        </w:rPr>
      </w:pPr>
      <w:r w:rsidRPr="001827E5">
        <w:rPr>
          <w:color w:val="000000"/>
          <w:szCs w:val="24"/>
          <w:u w:val="single"/>
        </w:rPr>
        <w:t>Paid dues</w:t>
      </w:r>
      <w:r w:rsidRPr="001827E5">
        <w:rPr>
          <w:color w:val="000000"/>
          <w:szCs w:val="24"/>
        </w:rPr>
        <w:t xml:space="preserve">: </w:t>
      </w:r>
      <w:bookmarkStart w:id="6" w:name="_Hlk529781308"/>
      <w:r w:rsidR="00ED04A4" w:rsidRPr="001827E5">
        <w:rPr>
          <w:color w:val="000000"/>
          <w:szCs w:val="24"/>
        </w:rPr>
        <w:t xml:space="preserve">Amanda Sacek, Brandon Mayor, </w:t>
      </w:r>
      <w:r w:rsidR="009F7D0C" w:rsidRPr="001827E5">
        <w:rPr>
          <w:color w:val="000000"/>
          <w:szCs w:val="24"/>
        </w:rPr>
        <w:t>Austin Gonzales, Mitchell Zieglgansberger, Cameron Burleson,</w:t>
      </w:r>
      <w:r w:rsidR="004E5A8E" w:rsidRPr="001827E5">
        <w:rPr>
          <w:color w:val="000000"/>
          <w:szCs w:val="24"/>
        </w:rPr>
        <w:t xml:space="preserve"> Josephine Profy</w:t>
      </w:r>
    </w:p>
    <w:p w14:paraId="56EED5CD" w14:textId="77F5390D" w:rsidR="00193DE0" w:rsidRPr="001827E5" w:rsidRDefault="00193DE0" w:rsidP="001827E5">
      <w:pPr>
        <w:textAlignment w:val="baseline"/>
        <w:rPr>
          <w:color w:val="000000"/>
          <w:szCs w:val="24"/>
        </w:rPr>
      </w:pPr>
    </w:p>
    <w:bookmarkEnd w:id="6"/>
    <w:p w14:paraId="238CEBBF" w14:textId="77777777" w:rsidR="00193DE0" w:rsidRPr="001827E5" w:rsidRDefault="00193DE0" w:rsidP="00204171">
      <w:pPr>
        <w:numPr>
          <w:ilvl w:val="0"/>
          <w:numId w:val="18"/>
        </w:numPr>
        <w:textAlignment w:val="baseline"/>
        <w:rPr>
          <w:color w:val="000000"/>
          <w:szCs w:val="24"/>
        </w:rPr>
      </w:pPr>
      <w:r w:rsidRPr="001827E5">
        <w:rPr>
          <w:color w:val="000000"/>
          <w:szCs w:val="24"/>
        </w:rPr>
        <w:t xml:space="preserve">Account balances </w:t>
      </w:r>
      <w:r w:rsidRPr="001827E5">
        <w:rPr>
          <w:color w:val="000000"/>
          <w:szCs w:val="24"/>
          <w:u w:val="single"/>
        </w:rPr>
        <w:t>(Now accepting all credit cards)</w:t>
      </w:r>
      <w:r w:rsidRPr="001827E5">
        <w:rPr>
          <w:color w:val="000000"/>
          <w:szCs w:val="24"/>
        </w:rPr>
        <w:t xml:space="preserve">: </w:t>
      </w:r>
    </w:p>
    <w:p w14:paraId="703CC2CB" w14:textId="3AE9A081" w:rsidR="00193DE0" w:rsidRPr="001827E5" w:rsidRDefault="00193DE0" w:rsidP="00204171">
      <w:pPr>
        <w:numPr>
          <w:ilvl w:val="0"/>
          <w:numId w:val="20"/>
        </w:numPr>
        <w:textAlignment w:val="baseline"/>
        <w:rPr>
          <w:color w:val="000000"/>
          <w:szCs w:val="24"/>
        </w:rPr>
      </w:pPr>
      <w:r w:rsidRPr="001827E5">
        <w:rPr>
          <w:color w:val="000000"/>
          <w:szCs w:val="24"/>
        </w:rPr>
        <w:t xml:space="preserve">Checking: </w:t>
      </w:r>
      <w:r w:rsidR="000E13E0" w:rsidRPr="001827E5">
        <w:rPr>
          <w:color w:val="000000"/>
          <w:szCs w:val="24"/>
        </w:rPr>
        <w:t>$</w:t>
      </w:r>
      <w:r w:rsidR="00593DBC">
        <w:rPr>
          <w:color w:val="000000"/>
          <w:szCs w:val="24"/>
        </w:rPr>
        <w:t>3,270.74</w:t>
      </w:r>
    </w:p>
    <w:p w14:paraId="6609DFBA" w14:textId="3E4C9117" w:rsidR="00193DE0" w:rsidRPr="001827E5" w:rsidRDefault="00193DE0" w:rsidP="00204171">
      <w:pPr>
        <w:numPr>
          <w:ilvl w:val="0"/>
          <w:numId w:val="20"/>
        </w:numPr>
        <w:textAlignment w:val="baseline"/>
        <w:rPr>
          <w:color w:val="000000"/>
          <w:szCs w:val="24"/>
        </w:rPr>
      </w:pPr>
      <w:r w:rsidRPr="001827E5">
        <w:rPr>
          <w:color w:val="000000"/>
          <w:szCs w:val="24"/>
        </w:rPr>
        <w:t>Savings:</w:t>
      </w:r>
      <w:r w:rsidR="007D3067" w:rsidRPr="001827E5">
        <w:rPr>
          <w:color w:val="000000"/>
          <w:szCs w:val="24"/>
        </w:rPr>
        <w:t xml:space="preserve"> </w:t>
      </w:r>
      <w:r w:rsidR="000E13E0" w:rsidRPr="001827E5">
        <w:rPr>
          <w:color w:val="000000"/>
          <w:szCs w:val="24"/>
        </w:rPr>
        <w:t>$</w:t>
      </w:r>
      <w:r w:rsidR="007D3067" w:rsidRPr="001827E5">
        <w:rPr>
          <w:color w:val="000000"/>
          <w:szCs w:val="24"/>
        </w:rPr>
        <w:t>396.10</w:t>
      </w:r>
    </w:p>
    <w:p w14:paraId="23D8D7AF" w14:textId="6745C05C" w:rsidR="00193DE0" w:rsidRPr="001827E5" w:rsidRDefault="00193DE0" w:rsidP="00204171">
      <w:pPr>
        <w:numPr>
          <w:ilvl w:val="0"/>
          <w:numId w:val="20"/>
        </w:numPr>
        <w:textAlignment w:val="baseline"/>
        <w:rPr>
          <w:color w:val="000000"/>
          <w:szCs w:val="24"/>
        </w:rPr>
      </w:pPr>
      <w:r w:rsidRPr="001827E5">
        <w:rPr>
          <w:color w:val="000000"/>
          <w:szCs w:val="24"/>
        </w:rPr>
        <w:t>Cash:</w:t>
      </w:r>
      <w:r w:rsidR="000E13E0" w:rsidRPr="001827E5">
        <w:rPr>
          <w:color w:val="000000"/>
          <w:szCs w:val="24"/>
        </w:rPr>
        <w:t xml:space="preserve"> $</w:t>
      </w:r>
    </w:p>
    <w:p w14:paraId="50D72ABE" w14:textId="7C125B4E" w:rsidR="00193DE0" w:rsidRPr="001827E5" w:rsidRDefault="00193DE0" w:rsidP="00204171">
      <w:pPr>
        <w:numPr>
          <w:ilvl w:val="0"/>
          <w:numId w:val="20"/>
        </w:numPr>
        <w:textAlignment w:val="baseline"/>
        <w:rPr>
          <w:color w:val="000000"/>
          <w:szCs w:val="24"/>
        </w:rPr>
      </w:pPr>
      <w:r w:rsidRPr="001827E5">
        <w:rPr>
          <w:color w:val="000000"/>
          <w:szCs w:val="24"/>
        </w:rPr>
        <w:t xml:space="preserve">Running </w:t>
      </w:r>
      <w:r w:rsidRPr="001827E5">
        <w:rPr>
          <w:b/>
          <w:bCs/>
          <w:color w:val="000000"/>
          <w:szCs w:val="24"/>
        </w:rPr>
        <w:t xml:space="preserve">total </w:t>
      </w:r>
      <w:r w:rsidRPr="001827E5">
        <w:rPr>
          <w:color w:val="000000"/>
          <w:szCs w:val="24"/>
        </w:rPr>
        <w:t xml:space="preserve">= </w:t>
      </w:r>
      <w:r w:rsidR="000E13E0" w:rsidRPr="001827E5">
        <w:rPr>
          <w:color w:val="000000"/>
          <w:szCs w:val="24"/>
        </w:rPr>
        <w:t>$</w:t>
      </w:r>
    </w:p>
    <w:p w14:paraId="698F9084" w14:textId="77777777" w:rsidR="00193DE0" w:rsidRPr="001827E5" w:rsidRDefault="00193DE0" w:rsidP="00204171">
      <w:pPr>
        <w:numPr>
          <w:ilvl w:val="0"/>
          <w:numId w:val="19"/>
        </w:numPr>
        <w:textAlignment w:val="baseline"/>
        <w:rPr>
          <w:color w:val="000000"/>
          <w:szCs w:val="24"/>
        </w:rPr>
      </w:pPr>
      <w:r w:rsidRPr="001827E5">
        <w:rPr>
          <w:color w:val="000000"/>
          <w:szCs w:val="24"/>
        </w:rPr>
        <w:t>VENMO - @TierraSeca</w:t>
      </w:r>
    </w:p>
    <w:p w14:paraId="43A7FB75" w14:textId="77777777" w:rsidR="00193DE0" w:rsidRPr="001827E5" w:rsidRDefault="00193DE0" w:rsidP="00204171">
      <w:pPr>
        <w:numPr>
          <w:ilvl w:val="0"/>
          <w:numId w:val="19"/>
        </w:numPr>
        <w:textAlignment w:val="baseline"/>
        <w:rPr>
          <w:color w:val="000000"/>
          <w:szCs w:val="24"/>
        </w:rPr>
      </w:pPr>
      <w:r w:rsidRPr="001827E5">
        <w:rPr>
          <w:color w:val="000000"/>
          <w:szCs w:val="24"/>
        </w:rPr>
        <w:t>PAYPAL - Need to get still</w:t>
      </w:r>
    </w:p>
    <w:p w14:paraId="1E6699BD" w14:textId="77777777" w:rsidR="00193DE0" w:rsidRPr="001827E5" w:rsidRDefault="00193DE0" w:rsidP="00193DE0">
      <w:pPr>
        <w:rPr>
          <w:szCs w:val="24"/>
        </w:rPr>
      </w:pPr>
    </w:p>
    <w:p w14:paraId="7A5FBCF5" w14:textId="09212BE5" w:rsidR="00B66ECB" w:rsidRPr="001827E5" w:rsidRDefault="00193DE0" w:rsidP="00204171">
      <w:pPr>
        <w:numPr>
          <w:ilvl w:val="0"/>
          <w:numId w:val="10"/>
        </w:numPr>
        <w:textAlignment w:val="baseline"/>
        <w:rPr>
          <w:b/>
          <w:bCs/>
          <w:color w:val="000000"/>
          <w:sz w:val="20"/>
        </w:rPr>
      </w:pPr>
      <w:r w:rsidRPr="000E13E0">
        <w:rPr>
          <w:b/>
          <w:bCs/>
          <w:color w:val="000000"/>
          <w:sz w:val="32"/>
          <w:szCs w:val="32"/>
        </w:rPr>
        <w:t xml:space="preserve">Miscellaneous </w:t>
      </w:r>
    </w:p>
    <w:p w14:paraId="589DA40A" w14:textId="77777777" w:rsidR="001827E5" w:rsidRPr="000E13E0" w:rsidRDefault="001827E5" w:rsidP="001827E5">
      <w:pPr>
        <w:ind w:left="720"/>
        <w:textAlignment w:val="baseline"/>
        <w:rPr>
          <w:b/>
          <w:bCs/>
          <w:color w:val="000000"/>
          <w:sz w:val="20"/>
        </w:rPr>
      </w:pPr>
    </w:p>
    <w:p w14:paraId="5520F6B9" w14:textId="18ADA4D4" w:rsidR="00193DE0" w:rsidRPr="000E13E0" w:rsidRDefault="00193DE0" w:rsidP="00204171">
      <w:pPr>
        <w:numPr>
          <w:ilvl w:val="0"/>
          <w:numId w:val="21"/>
        </w:numPr>
        <w:textAlignment w:val="baseline"/>
        <w:rPr>
          <w:b/>
          <w:bCs/>
          <w:color w:val="000000"/>
          <w:sz w:val="20"/>
        </w:rPr>
      </w:pPr>
      <w:r w:rsidRPr="001827E5">
        <w:rPr>
          <w:color w:val="000000"/>
          <w:szCs w:val="28"/>
        </w:rPr>
        <w:t>Using InvolveUA link as storage for all club information</w:t>
      </w:r>
    </w:p>
    <w:p w14:paraId="6CA5E907" w14:textId="77777777" w:rsidR="00193DE0" w:rsidRPr="000E13E0" w:rsidRDefault="00193DE0" w:rsidP="00193DE0">
      <w:pPr>
        <w:rPr>
          <w:szCs w:val="24"/>
        </w:rPr>
      </w:pPr>
    </w:p>
    <w:p w14:paraId="33E998DF" w14:textId="77777777" w:rsidR="00193DE0" w:rsidRPr="001827E5" w:rsidRDefault="00193DE0" w:rsidP="001827E5">
      <w:pPr>
        <w:ind w:firstLine="720"/>
        <w:rPr>
          <w:szCs w:val="24"/>
        </w:rPr>
      </w:pPr>
      <w:r w:rsidRPr="001827E5">
        <w:rPr>
          <w:b/>
          <w:bCs/>
          <w:color w:val="000000"/>
          <w:szCs w:val="24"/>
          <w:u w:val="single"/>
        </w:rPr>
        <w:t>Link to InvolveUA</w:t>
      </w:r>
      <w:r w:rsidRPr="001827E5">
        <w:rPr>
          <w:color w:val="000000"/>
          <w:szCs w:val="24"/>
        </w:rPr>
        <w:t xml:space="preserve">: </w:t>
      </w:r>
      <w:hyperlink r:id="rId8" w:history="1">
        <w:r w:rsidRPr="001827E5">
          <w:rPr>
            <w:color w:val="1155CC"/>
            <w:szCs w:val="24"/>
            <w:u w:val="single"/>
          </w:rPr>
          <w:t>https://arizona.collegiatelink.net/organization/tierraseca</w:t>
        </w:r>
      </w:hyperlink>
    </w:p>
    <w:p w14:paraId="239A6912" w14:textId="77777777" w:rsidR="00193DE0" w:rsidRPr="000E13E0" w:rsidRDefault="00193DE0" w:rsidP="00193DE0">
      <w:pPr>
        <w:rPr>
          <w:szCs w:val="24"/>
        </w:rPr>
      </w:pPr>
    </w:p>
    <w:p w14:paraId="1034EBB3" w14:textId="76A18DA4" w:rsidR="00193DE0" w:rsidRPr="00593DBC" w:rsidRDefault="00193DE0" w:rsidP="00204171">
      <w:pPr>
        <w:numPr>
          <w:ilvl w:val="0"/>
          <w:numId w:val="11"/>
        </w:numPr>
        <w:textAlignment w:val="baseline"/>
        <w:rPr>
          <w:color w:val="000000"/>
          <w:sz w:val="20"/>
        </w:rPr>
      </w:pPr>
      <w:r w:rsidRPr="000E13E0">
        <w:rPr>
          <w:b/>
          <w:bCs/>
          <w:color w:val="000000"/>
          <w:sz w:val="32"/>
          <w:szCs w:val="32"/>
        </w:rPr>
        <w:t>Swag</w:t>
      </w:r>
    </w:p>
    <w:p w14:paraId="2EC3C6A3" w14:textId="77777777" w:rsidR="00593DBC" w:rsidRDefault="00593DBC" w:rsidP="00593DBC">
      <w:pPr>
        <w:ind w:left="720"/>
        <w:textAlignment w:val="baseline"/>
        <w:rPr>
          <w:color w:val="000000"/>
          <w:sz w:val="20"/>
        </w:rPr>
      </w:pPr>
    </w:p>
    <w:p w14:paraId="17002633" w14:textId="207FEFD9" w:rsidR="00593DBC" w:rsidRPr="00227FC4" w:rsidRDefault="00593DBC" w:rsidP="00204171">
      <w:pPr>
        <w:numPr>
          <w:ilvl w:val="1"/>
          <w:numId w:val="11"/>
        </w:numPr>
        <w:textAlignment w:val="baseline"/>
        <w:rPr>
          <w:color w:val="000000"/>
          <w:sz w:val="22"/>
        </w:rPr>
      </w:pPr>
      <w:r w:rsidRPr="00227FC4">
        <w:rPr>
          <w:color w:val="000000"/>
        </w:rPr>
        <w:t>New orders will be made now that we have a</w:t>
      </w:r>
      <w:r w:rsidR="005E400D">
        <w:rPr>
          <w:color w:val="000000"/>
        </w:rPr>
        <w:t>n</w:t>
      </w:r>
      <w:r w:rsidRPr="00227FC4">
        <w:rPr>
          <w:color w:val="000000"/>
        </w:rPr>
        <w:t xml:space="preserve"> idea what everybody would like.</w:t>
      </w:r>
    </w:p>
    <w:p w14:paraId="7A6CF2BD" w14:textId="77777777" w:rsidR="00593DBC" w:rsidRPr="00227FC4" w:rsidRDefault="00593DBC" w:rsidP="00593DBC">
      <w:pPr>
        <w:ind w:left="1440"/>
        <w:textAlignment w:val="baseline"/>
        <w:rPr>
          <w:color w:val="000000"/>
          <w:sz w:val="22"/>
        </w:rPr>
      </w:pPr>
    </w:p>
    <w:p w14:paraId="5942EDF8" w14:textId="77777777" w:rsidR="00193DE0" w:rsidRPr="000E13E0" w:rsidRDefault="00193DE0" w:rsidP="00204171">
      <w:pPr>
        <w:numPr>
          <w:ilvl w:val="0"/>
          <w:numId w:val="12"/>
        </w:numPr>
        <w:textAlignment w:val="baseline"/>
        <w:rPr>
          <w:color w:val="000000"/>
          <w:sz w:val="20"/>
        </w:rPr>
      </w:pPr>
      <w:r w:rsidRPr="000E13E0">
        <w:rPr>
          <w:b/>
          <w:bCs/>
          <w:color w:val="000000"/>
          <w:sz w:val="32"/>
          <w:szCs w:val="32"/>
        </w:rPr>
        <w:t>Any Other Business?</w:t>
      </w:r>
    </w:p>
    <w:p w14:paraId="382313DA" w14:textId="5ED88A1E" w:rsidR="001827E5" w:rsidRDefault="001827E5" w:rsidP="001827E5">
      <w:pPr>
        <w:pStyle w:val="ListParagraph"/>
        <w:ind w:left="1440"/>
        <w:rPr>
          <w:szCs w:val="24"/>
        </w:rPr>
      </w:pPr>
    </w:p>
    <w:p w14:paraId="77B028EB" w14:textId="6CFCC51E" w:rsidR="00193DE0" w:rsidRDefault="001827E5" w:rsidP="00204171">
      <w:pPr>
        <w:pStyle w:val="ListParagraph"/>
        <w:numPr>
          <w:ilvl w:val="1"/>
          <w:numId w:val="12"/>
        </w:numPr>
        <w:rPr>
          <w:szCs w:val="24"/>
        </w:rPr>
      </w:pPr>
      <w:r>
        <w:rPr>
          <w:szCs w:val="24"/>
        </w:rPr>
        <w:lastRenderedPageBreak/>
        <w:t>N/A</w:t>
      </w:r>
    </w:p>
    <w:p w14:paraId="020DF857" w14:textId="77777777" w:rsidR="001827E5" w:rsidRPr="001827E5" w:rsidRDefault="001827E5" w:rsidP="001827E5">
      <w:pPr>
        <w:pStyle w:val="ListParagraph"/>
        <w:ind w:left="1440"/>
        <w:rPr>
          <w:szCs w:val="24"/>
        </w:rPr>
      </w:pPr>
    </w:p>
    <w:p w14:paraId="3C1EB9CE" w14:textId="492A6FDD" w:rsidR="00193DE0" w:rsidRPr="001827E5" w:rsidRDefault="00193DE0" w:rsidP="00204171">
      <w:pPr>
        <w:numPr>
          <w:ilvl w:val="0"/>
          <w:numId w:val="13"/>
        </w:numPr>
        <w:textAlignment w:val="baseline"/>
        <w:rPr>
          <w:color w:val="000000"/>
          <w:sz w:val="20"/>
        </w:rPr>
      </w:pPr>
      <w:r w:rsidRPr="000E13E0">
        <w:rPr>
          <w:b/>
          <w:bCs/>
          <w:color w:val="000000"/>
          <w:sz w:val="32"/>
          <w:szCs w:val="32"/>
        </w:rPr>
        <w:t xml:space="preserve">Adjournment: </w:t>
      </w:r>
      <w:r w:rsidR="00593DBC">
        <w:rPr>
          <w:b/>
          <w:bCs/>
          <w:color w:val="000000"/>
          <w:sz w:val="32"/>
          <w:szCs w:val="32"/>
        </w:rPr>
        <w:t>6:00</w:t>
      </w:r>
      <w:r w:rsidRPr="000E13E0">
        <w:rPr>
          <w:b/>
          <w:bCs/>
          <w:color w:val="000000"/>
          <w:sz w:val="32"/>
          <w:szCs w:val="32"/>
        </w:rPr>
        <w:t xml:space="preserve"> </w:t>
      </w:r>
      <w:r w:rsidR="00593DBC">
        <w:rPr>
          <w:b/>
          <w:bCs/>
          <w:color w:val="000000"/>
          <w:sz w:val="32"/>
          <w:szCs w:val="32"/>
        </w:rPr>
        <w:t>PM</w:t>
      </w:r>
    </w:p>
    <w:p w14:paraId="509D289F" w14:textId="77777777" w:rsidR="001827E5" w:rsidRPr="000E13E0" w:rsidRDefault="001827E5" w:rsidP="001827E5">
      <w:pPr>
        <w:ind w:left="720"/>
        <w:textAlignment w:val="baseline"/>
        <w:rPr>
          <w:color w:val="000000"/>
          <w:sz w:val="20"/>
        </w:rPr>
      </w:pPr>
    </w:p>
    <w:p w14:paraId="01CAE630" w14:textId="77777777" w:rsidR="00193DE0" w:rsidRPr="000E13E0" w:rsidRDefault="00193DE0" w:rsidP="00193DE0">
      <w:pPr>
        <w:rPr>
          <w:szCs w:val="24"/>
        </w:rPr>
      </w:pPr>
    </w:p>
    <w:p w14:paraId="5FED6473" w14:textId="77777777" w:rsidR="00193DE0" w:rsidRPr="00227FC4" w:rsidRDefault="00193DE0" w:rsidP="00193DE0">
      <w:pPr>
        <w:spacing w:line="480" w:lineRule="auto"/>
        <w:jc w:val="center"/>
        <w:rPr>
          <w:sz w:val="22"/>
          <w:szCs w:val="24"/>
        </w:rPr>
      </w:pPr>
      <w:r w:rsidRPr="00227FC4">
        <w:rPr>
          <w:b/>
          <w:bCs/>
          <w:color w:val="000000"/>
          <w:szCs w:val="28"/>
          <w:u w:val="single"/>
        </w:rPr>
        <w:t>Facebook club link</w:t>
      </w:r>
      <w:r w:rsidRPr="00227FC4">
        <w:rPr>
          <w:color w:val="000000"/>
          <w:szCs w:val="28"/>
        </w:rPr>
        <w:t xml:space="preserve">: </w:t>
      </w:r>
      <w:hyperlink r:id="rId9" w:history="1">
        <w:r w:rsidRPr="00227FC4">
          <w:rPr>
            <w:color w:val="1155CC"/>
            <w:szCs w:val="28"/>
            <w:u w:val="single"/>
          </w:rPr>
          <w:t>https://www.facebook.com/uofatierraseca</w:t>
        </w:r>
      </w:hyperlink>
      <w:r w:rsidRPr="00227FC4">
        <w:rPr>
          <w:color w:val="000000"/>
          <w:szCs w:val="28"/>
        </w:rPr>
        <w:t xml:space="preserve"> </w:t>
      </w:r>
    </w:p>
    <w:p w14:paraId="313385A5" w14:textId="77777777" w:rsidR="00193DE0" w:rsidRPr="00227FC4" w:rsidRDefault="00193DE0" w:rsidP="00193DE0">
      <w:pPr>
        <w:spacing w:line="480" w:lineRule="auto"/>
        <w:jc w:val="center"/>
        <w:rPr>
          <w:sz w:val="22"/>
          <w:szCs w:val="24"/>
        </w:rPr>
      </w:pPr>
      <w:r w:rsidRPr="00227FC4">
        <w:rPr>
          <w:b/>
          <w:bCs/>
          <w:color w:val="000000"/>
          <w:szCs w:val="28"/>
        </w:rPr>
        <w:t>President</w:t>
      </w:r>
      <w:r w:rsidRPr="00227FC4">
        <w:rPr>
          <w:color w:val="000000"/>
          <w:szCs w:val="28"/>
        </w:rPr>
        <w:t xml:space="preserve">: Josephine Profy </w:t>
      </w:r>
      <w:hyperlink r:id="rId10" w:history="1">
        <w:r w:rsidRPr="00227FC4">
          <w:rPr>
            <w:color w:val="1155CC"/>
            <w:szCs w:val="28"/>
            <w:u w:val="single"/>
          </w:rPr>
          <w:t>jprofy@email.arizona.edu</w:t>
        </w:r>
      </w:hyperlink>
    </w:p>
    <w:p w14:paraId="209ACAB5" w14:textId="77777777" w:rsidR="00193DE0" w:rsidRPr="00227FC4" w:rsidRDefault="00193DE0" w:rsidP="00193DE0">
      <w:pPr>
        <w:spacing w:line="480" w:lineRule="auto"/>
        <w:jc w:val="center"/>
        <w:rPr>
          <w:sz w:val="22"/>
          <w:szCs w:val="24"/>
        </w:rPr>
      </w:pPr>
      <w:r w:rsidRPr="00227FC4">
        <w:rPr>
          <w:b/>
          <w:bCs/>
          <w:color w:val="000000"/>
          <w:szCs w:val="28"/>
        </w:rPr>
        <w:t>Vice President</w:t>
      </w:r>
      <w:r w:rsidRPr="00227FC4">
        <w:rPr>
          <w:color w:val="000000"/>
          <w:szCs w:val="28"/>
        </w:rPr>
        <w:t xml:space="preserve">: Clara Miller </w:t>
      </w:r>
      <w:hyperlink r:id="rId11" w:history="1">
        <w:r w:rsidRPr="00227FC4">
          <w:rPr>
            <w:color w:val="1155CC"/>
            <w:szCs w:val="28"/>
            <w:u w:val="single"/>
          </w:rPr>
          <w:t>claramiller@email.arizona.edu</w:t>
        </w:r>
      </w:hyperlink>
    </w:p>
    <w:p w14:paraId="6D5F4B55" w14:textId="77777777" w:rsidR="00193DE0" w:rsidRPr="00227FC4" w:rsidRDefault="00193DE0" w:rsidP="00193DE0">
      <w:pPr>
        <w:spacing w:line="480" w:lineRule="auto"/>
        <w:jc w:val="center"/>
        <w:rPr>
          <w:sz w:val="22"/>
          <w:szCs w:val="24"/>
        </w:rPr>
      </w:pPr>
      <w:r w:rsidRPr="00227FC4">
        <w:rPr>
          <w:b/>
          <w:bCs/>
          <w:color w:val="000000"/>
          <w:szCs w:val="28"/>
        </w:rPr>
        <w:t>Treasurer</w:t>
      </w:r>
      <w:r w:rsidRPr="00227FC4">
        <w:rPr>
          <w:color w:val="000000"/>
          <w:szCs w:val="28"/>
        </w:rPr>
        <w:t xml:space="preserve">: William Gray </w:t>
      </w:r>
      <w:hyperlink r:id="rId12" w:history="1">
        <w:r w:rsidRPr="00227FC4">
          <w:rPr>
            <w:color w:val="1155CC"/>
            <w:szCs w:val="28"/>
            <w:u w:val="single"/>
          </w:rPr>
          <w:t>williamgray4@email.arizona.edu</w:t>
        </w:r>
      </w:hyperlink>
    </w:p>
    <w:p w14:paraId="27F28F71" w14:textId="05DA469D" w:rsidR="00193DE0" w:rsidRDefault="00193DE0" w:rsidP="00193DE0">
      <w:pPr>
        <w:jc w:val="center"/>
        <w:rPr>
          <w:color w:val="1155CC"/>
          <w:szCs w:val="28"/>
          <w:u w:val="single"/>
        </w:rPr>
      </w:pPr>
      <w:r w:rsidRPr="00227FC4">
        <w:rPr>
          <w:b/>
          <w:bCs/>
          <w:color w:val="000000"/>
          <w:szCs w:val="28"/>
        </w:rPr>
        <w:t>Secretary</w:t>
      </w:r>
      <w:r w:rsidRPr="00227FC4">
        <w:rPr>
          <w:color w:val="000000"/>
          <w:szCs w:val="28"/>
        </w:rPr>
        <w:t xml:space="preserve">: Amanda Sacek </w:t>
      </w:r>
      <w:hyperlink r:id="rId13" w:history="1">
        <w:r w:rsidRPr="00227FC4">
          <w:rPr>
            <w:color w:val="1155CC"/>
            <w:szCs w:val="28"/>
            <w:u w:val="single"/>
          </w:rPr>
          <w:t>ajsacek@email.arizona.edu</w:t>
        </w:r>
      </w:hyperlink>
    </w:p>
    <w:p w14:paraId="21D3A7C4" w14:textId="4FD7BC8E" w:rsidR="00771DE1" w:rsidRDefault="00771DE1" w:rsidP="00193DE0">
      <w:pPr>
        <w:jc w:val="center"/>
        <w:rPr>
          <w:b/>
          <w:bCs/>
          <w:color w:val="000000"/>
          <w:sz w:val="28"/>
          <w:szCs w:val="32"/>
          <w:u w:val="single"/>
        </w:rPr>
      </w:pPr>
    </w:p>
    <w:p w14:paraId="22696FD3" w14:textId="285AD9DD" w:rsidR="00771DE1" w:rsidRDefault="00771DE1" w:rsidP="00193DE0">
      <w:pPr>
        <w:jc w:val="center"/>
        <w:rPr>
          <w:b/>
          <w:bCs/>
          <w:color w:val="000000"/>
          <w:sz w:val="28"/>
          <w:szCs w:val="32"/>
          <w:u w:val="single"/>
        </w:rPr>
      </w:pPr>
    </w:p>
    <w:p w14:paraId="4064CE53" w14:textId="764C143A" w:rsidR="00204171" w:rsidRDefault="00204171" w:rsidP="00193DE0">
      <w:pPr>
        <w:jc w:val="center"/>
        <w:rPr>
          <w:b/>
          <w:bCs/>
          <w:color w:val="000000"/>
          <w:sz w:val="28"/>
          <w:szCs w:val="32"/>
          <w:u w:val="single"/>
        </w:rPr>
      </w:pPr>
    </w:p>
    <w:p w14:paraId="5FB0D93F" w14:textId="77777777" w:rsidR="00204171" w:rsidRDefault="00204171" w:rsidP="00193DE0">
      <w:pPr>
        <w:jc w:val="center"/>
        <w:rPr>
          <w:b/>
          <w:bCs/>
          <w:color w:val="000000"/>
          <w:sz w:val="28"/>
          <w:szCs w:val="32"/>
          <w:u w:val="single"/>
        </w:rPr>
      </w:pPr>
    </w:p>
    <w:p w14:paraId="3E852CF5" w14:textId="793B560F" w:rsidR="00771DE1" w:rsidRDefault="00F44CBF" w:rsidP="00771DE1">
      <w:pPr>
        <w:rPr>
          <w:b/>
          <w:bCs/>
          <w:color w:val="000000"/>
          <w:sz w:val="28"/>
          <w:szCs w:val="32"/>
          <w:u w:val="single"/>
        </w:rPr>
      </w:pPr>
      <w:r>
        <w:rPr>
          <w:b/>
          <w:bCs/>
          <w:color w:val="000000"/>
          <w:sz w:val="28"/>
          <w:szCs w:val="32"/>
          <w:u w:val="single"/>
        </w:rPr>
        <w:t xml:space="preserve">Dr. </w:t>
      </w:r>
      <w:proofErr w:type="spellStart"/>
      <w:r>
        <w:rPr>
          <w:b/>
          <w:bCs/>
          <w:color w:val="000000"/>
          <w:sz w:val="28"/>
          <w:szCs w:val="32"/>
          <w:u w:val="single"/>
        </w:rPr>
        <w:t>Howery’s</w:t>
      </w:r>
      <w:proofErr w:type="spellEnd"/>
      <w:r>
        <w:rPr>
          <w:b/>
          <w:bCs/>
          <w:color w:val="000000"/>
          <w:sz w:val="28"/>
          <w:szCs w:val="32"/>
          <w:u w:val="single"/>
        </w:rPr>
        <w:t xml:space="preserve"> suggested events to attend at the SRM conference</w:t>
      </w:r>
    </w:p>
    <w:p w14:paraId="373B096C" w14:textId="77777777" w:rsidR="00771DE1" w:rsidRDefault="00771DE1" w:rsidP="00771DE1">
      <w:pPr>
        <w:pStyle w:val="m3358288969208199421ydp51275807msonormal"/>
        <w:rPr>
          <w:rFonts w:ascii="Helvetica" w:hAnsi="Helvetica" w:cs="Helvetica"/>
          <w:color w:val="222222"/>
        </w:rPr>
      </w:pPr>
      <w:r>
        <w:rPr>
          <w:rFonts w:ascii="Arial" w:hAnsi="Arial" w:cs="Arial"/>
          <w:color w:val="222222"/>
        </w:rPr>
        <w:t xml:space="preserve">Below is a list of events that you should seriously think about attending while at the SRM meeting in MN.  I have </w:t>
      </w:r>
      <w:r>
        <w:rPr>
          <w:rFonts w:ascii="Arial" w:hAnsi="Arial" w:cs="Arial"/>
          <w:b/>
          <w:bCs/>
          <w:color w:val="222222"/>
        </w:rPr>
        <w:t>placed an ** and bolded the ones that are mandatory</w:t>
      </w:r>
      <w:r>
        <w:rPr>
          <w:rFonts w:ascii="Arial" w:hAnsi="Arial" w:cs="Arial"/>
          <w:color w:val="222222"/>
        </w:rPr>
        <w:t xml:space="preserve">.  </w:t>
      </w:r>
      <w:r>
        <w:rPr>
          <w:rFonts w:ascii="Arial" w:hAnsi="Arial" w:cs="Arial"/>
          <w:b/>
          <w:bCs/>
          <w:color w:val="222222"/>
        </w:rPr>
        <w:t xml:space="preserve">Note that all times are Central which means we will be operating 1 hour EARLIER than AZ time.  </w:t>
      </w:r>
      <w:r>
        <w:rPr>
          <w:rFonts w:ascii="Arial" w:hAnsi="Arial" w:cs="Arial"/>
          <w:color w:val="222222"/>
          <w:u w:val="single"/>
        </w:rPr>
        <w:t>Also note that all day Sunday is a really good time to go job hunting, to interact with students from other institutions, and to take advantage of NEPA Training!!</w:t>
      </w:r>
    </w:p>
    <w:p w14:paraId="6EE54168" w14:textId="77777777" w:rsidR="00771DE1" w:rsidRDefault="00771DE1" w:rsidP="00771DE1">
      <w:pPr>
        <w:pStyle w:val="m3358288969208199421ydp51275807msonormal"/>
        <w:rPr>
          <w:rFonts w:ascii="Helvetica" w:hAnsi="Helvetica" w:cs="Helvetica"/>
          <w:color w:val="222222"/>
        </w:rPr>
      </w:pPr>
      <w:r>
        <w:rPr>
          <w:rFonts w:ascii="Arial" w:hAnsi="Arial" w:cs="Arial"/>
          <w:color w:val="222222"/>
        </w:rPr>
        <w:t xml:space="preserve">There are </w:t>
      </w:r>
      <w:r>
        <w:rPr>
          <w:rFonts w:ascii="Arial" w:hAnsi="Arial" w:cs="Arial"/>
          <w:color w:val="222222"/>
          <w:u w:val="single"/>
        </w:rPr>
        <w:t>many</w:t>
      </w:r>
      <w:r>
        <w:rPr>
          <w:rFonts w:ascii="Arial" w:hAnsi="Arial" w:cs="Arial"/>
          <w:color w:val="222222"/>
        </w:rPr>
        <w:t xml:space="preserve"> other things going on at the SRM meeting that you might want to attend in addition to the ones listed below.  For example, there are UA grad students and professors who will be giving presentations.  I'd encourage you to carefully peruse the official program (</w:t>
      </w:r>
      <w:hyperlink r:id="rId14" w:tgtFrame="_blank" w:history="1">
        <w:r>
          <w:rPr>
            <w:rStyle w:val="Hyperlink"/>
            <w:rFonts w:ascii="Arial" w:hAnsi="Arial" w:cs="Arial"/>
          </w:rPr>
          <w:t>https://annualmeeting.rangelands.org/program/</w:t>
        </w:r>
      </w:hyperlink>
      <w:r>
        <w:rPr>
          <w:rFonts w:ascii="Arial" w:hAnsi="Arial" w:cs="Arial"/>
          <w:color w:val="222222"/>
        </w:rPr>
        <w:t>) to discover other events and activities that you may want to attend.</w:t>
      </w:r>
    </w:p>
    <w:p w14:paraId="6C0B366E" w14:textId="746184EB" w:rsidR="00771DE1" w:rsidRDefault="00771DE1" w:rsidP="00771DE1">
      <w:pPr>
        <w:pStyle w:val="m3358288969208199421ydp51275807msonormal"/>
        <w:rPr>
          <w:rFonts w:ascii="Arial" w:hAnsi="Arial" w:cs="Arial"/>
          <w:color w:val="222222"/>
        </w:rPr>
      </w:pPr>
      <w:r>
        <w:rPr>
          <w:rFonts w:ascii="Arial" w:hAnsi="Arial" w:cs="Arial"/>
          <w:color w:val="222222"/>
        </w:rPr>
        <w:t>I will buy the URME Team breakfast on Monday morning before the URME.  Please be prepared to introduce yourselves at the UA Social on Tuesday evening -- note that this is incorrectly listed as the "Arizona State Social" in the SRM Program.  Let's plan to sit together at the Award's Ceremony on Wednesday afternoon.</w:t>
      </w:r>
    </w:p>
    <w:p w14:paraId="24E66D02" w14:textId="48FA3EB1" w:rsidR="00F44CBF" w:rsidRDefault="00F44CBF" w:rsidP="00F44CBF">
      <w:pPr>
        <w:pStyle w:val="m3358288969208199421ydp51275807msonormal"/>
        <w:rPr>
          <w:rFonts w:ascii="Helvetica" w:hAnsi="Helvetica" w:cs="Helvetica"/>
          <w:color w:val="222222"/>
        </w:rPr>
      </w:pPr>
      <w:r>
        <w:rPr>
          <w:rFonts w:ascii="Arial" w:hAnsi="Arial" w:cs="Arial"/>
          <w:b/>
          <w:bCs/>
          <w:color w:val="222222"/>
          <w:u w:val="single"/>
        </w:rPr>
        <w:t>Sunday (2/10/19)</w:t>
      </w:r>
    </w:p>
    <w:p w14:paraId="36F0BB38" w14:textId="77777777" w:rsidR="00F44CBF" w:rsidRDefault="00F44CBF" w:rsidP="00F44CBF">
      <w:pPr>
        <w:pStyle w:val="m3358288969208199421ydp51275807msonormal"/>
        <w:rPr>
          <w:rFonts w:ascii="Helvetica" w:hAnsi="Helvetica" w:cs="Helvetica"/>
          <w:color w:val="222222"/>
        </w:rPr>
      </w:pPr>
      <w:r>
        <w:rPr>
          <w:rFonts w:ascii="Arial" w:hAnsi="Arial" w:cs="Arial"/>
          <w:color w:val="222222"/>
        </w:rPr>
        <w:t>8am-5pm, Employment Fair, Hilton Salon B, C</w:t>
      </w:r>
    </w:p>
    <w:p w14:paraId="4C4B36D9" w14:textId="77777777" w:rsidR="00F44CBF" w:rsidRDefault="00F44CBF" w:rsidP="00F44CBF">
      <w:pPr>
        <w:pStyle w:val="m3358288969208199421ydp51275807msonormal"/>
        <w:rPr>
          <w:rFonts w:ascii="Helvetica" w:hAnsi="Helvetica" w:cs="Helvetica"/>
          <w:color w:val="222222"/>
        </w:rPr>
      </w:pPr>
      <w:r>
        <w:rPr>
          <w:rFonts w:ascii="Arial" w:hAnsi="Arial" w:cs="Arial"/>
          <w:color w:val="222222"/>
        </w:rPr>
        <w:t>1-5pm, Student Employment Workshop, Hilton Salon A</w:t>
      </w:r>
    </w:p>
    <w:p w14:paraId="7C84050F" w14:textId="77777777" w:rsidR="00F44CBF" w:rsidRDefault="00F44CBF" w:rsidP="00F44CBF">
      <w:pPr>
        <w:pStyle w:val="m3358288969208199421ydp51275807msonormal"/>
        <w:rPr>
          <w:rFonts w:ascii="Helvetica" w:hAnsi="Helvetica" w:cs="Helvetica"/>
          <w:color w:val="222222"/>
        </w:rPr>
      </w:pPr>
      <w:r>
        <w:rPr>
          <w:rFonts w:ascii="Arial" w:hAnsi="Arial" w:cs="Arial"/>
          <w:color w:val="222222"/>
        </w:rPr>
        <w:t>5-8pm, Student Conclave and Mixer, Hilton Conrad B</w:t>
      </w:r>
    </w:p>
    <w:p w14:paraId="2A233FD4" w14:textId="696723EB" w:rsidR="00F44CBF" w:rsidRDefault="00F44CBF" w:rsidP="00F44CBF">
      <w:pPr>
        <w:pStyle w:val="m3358288969208199421ydp51275807msonormal"/>
        <w:rPr>
          <w:rFonts w:ascii="Helvetica" w:hAnsi="Helvetica" w:cs="Helvetica"/>
          <w:color w:val="222222"/>
        </w:rPr>
      </w:pPr>
      <w:r>
        <w:rPr>
          <w:rFonts w:ascii="Arial" w:hAnsi="Arial" w:cs="Arial"/>
          <w:color w:val="222222"/>
        </w:rPr>
        <w:lastRenderedPageBreak/>
        <w:t>7-9pm, NEPA Training, L100F</w:t>
      </w:r>
    </w:p>
    <w:p w14:paraId="312CB81A" w14:textId="44B60FB2" w:rsidR="00F44CBF" w:rsidRDefault="00F44CBF" w:rsidP="00F44CBF">
      <w:pPr>
        <w:pStyle w:val="m3358288969208199421ydp51275807msonormal"/>
        <w:rPr>
          <w:rFonts w:ascii="Helvetica" w:hAnsi="Helvetica" w:cs="Helvetica"/>
          <w:color w:val="222222"/>
        </w:rPr>
      </w:pPr>
      <w:r>
        <w:rPr>
          <w:rFonts w:ascii="Arial" w:hAnsi="Arial" w:cs="Arial"/>
          <w:b/>
          <w:bCs/>
          <w:color w:val="222222"/>
          <w:u w:val="single"/>
        </w:rPr>
        <w:t>Monday (2/11/19)</w:t>
      </w:r>
    </w:p>
    <w:p w14:paraId="1B9F800F" w14:textId="53511E9B" w:rsidR="00F44CBF" w:rsidRDefault="00F44CBF" w:rsidP="00F44CBF">
      <w:pPr>
        <w:pStyle w:val="m3358288969208199421ydp51275807msonormal"/>
        <w:rPr>
          <w:rFonts w:ascii="Helvetica" w:hAnsi="Helvetica" w:cs="Helvetica"/>
          <w:color w:val="222222"/>
        </w:rPr>
      </w:pPr>
      <w:r>
        <w:rPr>
          <w:rFonts w:ascii="Arial" w:hAnsi="Arial" w:cs="Arial"/>
          <w:b/>
          <w:bCs/>
          <w:color w:val="222222"/>
        </w:rPr>
        <w:t>**6:30am-8am, URME Breakfast (</w:t>
      </w:r>
      <w:r>
        <w:rPr>
          <w:rFonts w:ascii="Arial" w:hAnsi="Arial" w:cs="Arial"/>
          <w:b/>
          <w:bCs/>
          <w:color w:val="222222"/>
          <w:u w:val="single"/>
        </w:rPr>
        <w:t>Larry's treat -- place TBD</w:t>
      </w:r>
      <w:r>
        <w:rPr>
          <w:rFonts w:ascii="Arial" w:hAnsi="Arial" w:cs="Arial"/>
          <w:b/>
          <w:bCs/>
          <w:color w:val="222222"/>
        </w:rPr>
        <w:t>)</w:t>
      </w:r>
    </w:p>
    <w:p w14:paraId="51008548" w14:textId="6CE4C47A" w:rsidR="00F44CBF" w:rsidRDefault="00F44CBF" w:rsidP="00F44CBF">
      <w:pPr>
        <w:pStyle w:val="m3358288969208199421ydp51275807msonormal"/>
        <w:rPr>
          <w:rFonts w:ascii="Helvetica" w:hAnsi="Helvetica" w:cs="Helvetica"/>
          <w:color w:val="222222"/>
        </w:rPr>
      </w:pPr>
      <w:r>
        <w:rPr>
          <w:rFonts w:ascii="Arial" w:hAnsi="Arial" w:cs="Arial"/>
          <w:b/>
          <w:bCs/>
          <w:color w:val="222222"/>
        </w:rPr>
        <w:t>**8am-10am, URME, Hilton Marquette III-VIII</w:t>
      </w:r>
    </w:p>
    <w:p w14:paraId="1C060016" w14:textId="531DFEBF" w:rsidR="00F44CBF" w:rsidRDefault="00F44CBF" w:rsidP="00F44CBF">
      <w:pPr>
        <w:pStyle w:val="m3358288969208199421ydp51275807msonormal"/>
        <w:rPr>
          <w:rFonts w:ascii="Helvetica" w:hAnsi="Helvetica" w:cs="Helvetica"/>
          <w:color w:val="222222"/>
        </w:rPr>
      </w:pPr>
      <w:r>
        <w:rPr>
          <w:rFonts w:ascii="Arial" w:hAnsi="Arial" w:cs="Arial"/>
          <w:color w:val="222222"/>
        </w:rPr>
        <w:t>5-8pm, Trade Show Mixer, Lower Level Exhibit Hall</w:t>
      </w:r>
    </w:p>
    <w:p w14:paraId="53FD9A97" w14:textId="0EEE2CEB" w:rsidR="00F44CBF" w:rsidRDefault="00F44CBF" w:rsidP="00F44CBF">
      <w:pPr>
        <w:pStyle w:val="m3358288969208199421ydp51275807msonormal"/>
        <w:rPr>
          <w:rFonts w:ascii="Helvetica" w:hAnsi="Helvetica" w:cs="Helvetica"/>
          <w:color w:val="222222"/>
        </w:rPr>
      </w:pPr>
      <w:r>
        <w:rPr>
          <w:rFonts w:ascii="Arial" w:hAnsi="Arial" w:cs="Arial"/>
          <w:b/>
          <w:bCs/>
          <w:color w:val="222222"/>
          <w:u w:val="single"/>
        </w:rPr>
        <w:t>Tuesday (2/12/19)</w:t>
      </w:r>
    </w:p>
    <w:p w14:paraId="43206E7E" w14:textId="4A0418B4" w:rsidR="00F44CBF" w:rsidRDefault="00F44CBF" w:rsidP="00F44CBF">
      <w:pPr>
        <w:pStyle w:val="m3358288969208199421ydp51275807msonormal"/>
        <w:rPr>
          <w:rFonts w:ascii="Helvetica" w:hAnsi="Helvetica" w:cs="Helvetica"/>
          <w:color w:val="222222"/>
        </w:rPr>
      </w:pPr>
      <w:r>
        <w:rPr>
          <w:rFonts w:ascii="Arial" w:hAnsi="Arial" w:cs="Arial"/>
          <w:b/>
          <w:bCs/>
          <w:color w:val="222222"/>
        </w:rPr>
        <w:t>**8am-10am, Plant ID Contest, Marquette III-VIII (</w:t>
      </w:r>
      <w:r>
        <w:rPr>
          <w:rFonts w:ascii="Arial" w:hAnsi="Arial" w:cs="Arial"/>
          <w:b/>
          <w:bCs/>
          <w:color w:val="222222"/>
          <w:u w:val="single"/>
        </w:rPr>
        <w:t>mandatory if you are on the plant team</w:t>
      </w:r>
      <w:r>
        <w:rPr>
          <w:rFonts w:ascii="Arial" w:hAnsi="Arial" w:cs="Arial"/>
          <w:b/>
          <w:bCs/>
          <w:color w:val="222222"/>
        </w:rPr>
        <w:t>)</w:t>
      </w:r>
    </w:p>
    <w:p w14:paraId="4E3BB73B" w14:textId="57FD312E" w:rsidR="00F44CBF" w:rsidRDefault="00F44CBF" w:rsidP="00F44CBF">
      <w:pPr>
        <w:pStyle w:val="m3358288969208199421ydp51275807msonormal"/>
        <w:rPr>
          <w:rFonts w:ascii="Helvetica" w:hAnsi="Helvetica" w:cs="Helvetica"/>
          <w:color w:val="222222"/>
        </w:rPr>
      </w:pPr>
      <w:r>
        <w:rPr>
          <w:rFonts w:ascii="Arial" w:hAnsi="Arial" w:cs="Arial"/>
          <w:color w:val="222222"/>
        </w:rPr>
        <w:t>noon-2pm, Student Conclave Luncheon and Business Meeting, L100ABCHJI</w:t>
      </w:r>
    </w:p>
    <w:p w14:paraId="63F13C01" w14:textId="1027F1B6" w:rsidR="00F44CBF" w:rsidRDefault="00F44CBF" w:rsidP="00F44CBF">
      <w:pPr>
        <w:pStyle w:val="m3358288969208199421ydp51275807msonormal"/>
        <w:rPr>
          <w:rFonts w:ascii="Arial" w:hAnsi="Arial" w:cs="Arial"/>
          <w:color w:val="222222"/>
        </w:rPr>
      </w:pPr>
      <w:r>
        <w:rPr>
          <w:rFonts w:ascii="Arial" w:hAnsi="Arial" w:cs="Arial"/>
          <w:color w:val="222222"/>
        </w:rPr>
        <w:t>4-6pm, Bridging the Gap (Free Mentoring Session!), Hilton Salon EFG</w:t>
      </w:r>
    </w:p>
    <w:p w14:paraId="5338FE13" w14:textId="3B1DE13C" w:rsidR="00F44CBF" w:rsidRPr="00F44CBF" w:rsidRDefault="00F44CBF" w:rsidP="00F44CBF">
      <w:pPr>
        <w:pStyle w:val="m3358288969208199421ydp51275807msonormal"/>
        <w:rPr>
          <w:rFonts w:ascii="Helvetica" w:hAnsi="Helvetica" w:cs="Helvetica"/>
          <w:bCs/>
          <w:color w:val="222222"/>
        </w:rPr>
      </w:pPr>
      <w:r w:rsidRPr="00F44CBF">
        <w:rPr>
          <w:rFonts w:ascii="Helvetica" w:hAnsi="Helvetica" w:cs="Helvetica"/>
          <w:bCs/>
          <w:color w:val="222222"/>
        </w:rPr>
        <w:t>5-6pm</w:t>
      </w:r>
      <w:r>
        <w:rPr>
          <w:rFonts w:ascii="Helvetica" w:hAnsi="Helvetica" w:cs="Helvetica"/>
          <w:bCs/>
          <w:color w:val="222222"/>
        </w:rPr>
        <w:t>,</w:t>
      </w:r>
      <w:r w:rsidRPr="00F44CBF">
        <w:rPr>
          <w:rFonts w:ascii="Helvetica" w:hAnsi="Helvetica" w:cs="Helvetica"/>
          <w:bCs/>
          <w:color w:val="222222"/>
        </w:rPr>
        <w:t xml:space="preserve"> A. Rutherford </w:t>
      </w:r>
      <w:r>
        <w:rPr>
          <w:rFonts w:ascii="Helvetica" w:hAnsi="Helvetica" w:cs="Helvetica"/>
          <w:bCs/>
          <w:color w:val="222222"/>
        </w:rPr>
        <w:t>and F. Audoin are</w:t>
      </w:r>
      <w:r w:rsidRPr="00F44CBF">
        <w:rPr>
          <w:rFonts w:ascii="Helvetica" w:hAnsi="Helvetica" w:cs="Helvetica"/>
          <w:bCs/>
          <w:color w:val="222222"/>
        </w:rPr>
        <w:t xml:space="preserve"> presenting </w:t>
      </w:r>
      <w:r>
        <w:rPr>
          <w:rFonts w:ascii="Helvetica" w:hAnsi="Helvetica" w:cs="Helvetica"/>
          <w:bCs/>
          <w:color w:val="222222"/>
        </w:rPr>
        <w:t>their</w:t>
      </w:r>
      <w:r w:rsidRPr="00F44CBF">
        <w:rPr>
          <w:rFonts w:ascii="Helvetica" w:hAnsi="Helvetica" w:cs="Helvetica"/>
          <w:bCs/>
          <w:color w:val="222222"/>
        </w:rPr>
        <w:t xml:space="preserve"> poster</w:t>
      </w:r>
      <w:r>
        <w:rPr>
          <w:rFonts w:ascii="Helvetica" w:hAnsi="Helvetica" w:cs="Helvetica"/>
          <w:bCs/>
          <w:color w:val="222222"/>
        </w:rPr>
        <w:t>s</w:t>
      </w:r>
    </w:p>
    <w:p w14:paraId="3897EFF2" w14:textId="005A1D39" w:rsidR="00F44CBF" w:rsidRDefault="00F44CBF" w:rsidP="00F44CBF">
      <w:pPr>
        <w:pStyle w:val="m3358288969208199421ydp51275807msonormal"/>
        <w:rPr>
          <w:rFonts w:ascii="Helvetica" w:hAnsi="Helvetica" w:cs="Helvetica"/>
          <w:color w:val="222222"/>
        </w:rPr>
      </w:pPr>
      <w:r>
        <w:rPr>
          <w:rFonts w:ascii="Arial" w:hAnsi="Arial" w:cs="Arial"/>
          <w:b/>
          <w:bCs/>
          <w:color w:val="222222"/>
        </w:rPr>
        <w:t>**6pm-9pm, University of AZ Social, Hilton Marquette III (</w:t>
      </w:r>
      <w:r>
        <w:rPr>
          <w:rFonts w:ascii="Arial" w:hAnsi="Arial" w:cs="Arial"/>
          <w:b/>
          <w:bCs/>
          <w:color w:val="222222"/>
          <w:u w:val="single"/>
        </w:rPr>
        <w:t>be prepared to introduce yourselves</w:t>
      </w:r>
      <w:r>
        <w:rPr>
          <w:rFonts w:ascii="Arial" w:hAnsi="Arial" w:cs="Arial"/>
          <w:b/>
          <w:bCs/>
          <w:color w:val="222222"/>
        </w:rPr>
        <w:t>)</w:t>
      </w:r>
    </w:p>
    <w:p w14:paraId="37DCDAE0" w14:textId="5F5A89E6" w:rsidR="00F44CBF" w:rsidRDefault="00F44CBF" w:rsidP="00F44CBF">
      <w:pPr>
        <w:pStyle w:val="m3358288969208199421ydp51275807msonormal"/>
        <w:rPr>
          <w:rFonts w:ascii="Helvetica" w:hAnsi="Helvetica" w:cs="Helvetica"/>
          <w:color w:val="222222"/>
        </w:rPr>
      </w:pPr>
      <w:r>
        <w:rPr>
          <w:rFonts w:ascii="Arial" w:hAnsi="Arial" w:cs="Arial"/>
          <w:color w:val="222222"/>
        </w:rPr>
        <w:t>8pm-midnight, Dance, Hilton Salon EFG</w:t>
      </w:r>
    </w:p>
    <w:p w14:paraId="419C3C29" w14:textId="63578AEB" w:rsidR="00F44CBF" w:rsidRDefault="00F44CBF" w:rsidP="00F44CBF">
      <w:pPr>
        <w:pStyle w:val="m3358288969208199421ydp51275807msonormal"/>
        <w:rPr>
          <w:rFonts w:ascii="Helvetica" w:hAnsi="Helvetica" w:cs="Helvetica"/>
          <w:color w:val="222222"/>
        </w:rPr>
      </w:pPr>
      <w:r>
        <w:rPr>
          <w:rFonts w:ascii="Arial" w:hAnsi="Arial" w:cs="Arial"/>
          <w:b/>
          <w:bCs/>
          <w:color w:val="222222"/>
          <w:u w:val="single"/>
        </w:rPr>
        <w:t>Wednesday (2/13/19)</w:t>
      </w:r>
    </w:p>
    <w:p w14:paraId="21BCDB85" w14:textId="7F280A09" w:rsidR="00F44CBF" w:rsidRDefault="00F44CBF" w:rsidP="00F44CBF">
      <w:pPr>
        <w:pStyle w:val="m3358288969208199421ydp51275807msonormal"/>
        <w:rPr>
          <w:rFonts w:ascii="Helvetica" w:hAnsi="Helvetica" w:cs="Helvetica"/>
          <w:color w:val="222222"/>
        </w:rPr>
      </w:pPr>
      <w:r>
        <w:rPr>
          <w:rFonts w:ascii="Arial" w:hAnsi="Arial" w:cs="Arial"/>
          <w:color w:val="222222"/>
        </w:rPr>
        <w:t>noon-2:15pm, Business Luncheon, L100ABCDGHIJ</w:t>
      </w:r>
    </w:p>
    <w:p w14:paraId="5C3514CB" w14:textId="7BFCBE3D" w:rsidR="00F44CBF" w:rsidRDefault="00F44CBF" w:rsidP="00771DE1">
      <w:pPr>
        <w:pStyle w:val="m3358288969208199421ydp51275807msonormal"/>
        <w:rPr>
          <w:rFonts w:ascii="Arial" w:hAnsi="Arial" w:cs="Arial"/>
          <w:b/>
          <w:bCs/>
          <w:color w:val="222222"/>
        </w:rPr>
      </w:pPr>
      <w:r>
        <w:rPr>
          <w:rFonts w:ascii="Arial" w:hAnsi="Arial" w:cs="Arial"/>
          <w:b/>
          <w:bCs/>
          <w:color w:val="222222"/>
        </w:rPr>
        <w:t>**2:30pm-5pm, Awards Ceremony, L100ABCDGHIJ (</w:t>
      </w:r>
      <w:r>
        <w:rPr>
          <w:rFonts w:ascii="Arial" w:hAnsi="Arial" w:cs="Arial"/>
          <w:b/>
          <w:bCs/>
          <w:color w:val="222222"/>
          <w:u w:val="single"/>
        </w:rPr>
        <w:t>let's sit together</w:t>
      </w:r>
      <w:r>
        <w:rPr>
          <w:rFonts w:ascii="Arial" w:hAnsi="Arial" w:cs="Arial"/>
          <w:b/>
          <w:bCs/>
          <w:color w:val="222222"/>
        </w:rPr>
        <w:t>)</w:t>
      </w:r>
    </w:p>
    <w:p w14:paraId="0A4A9604" w14:textId="3F8AD41D" w:rsidR="003921D7" w:rsidRDefault="003921D7" w:rsidP="00771DE1">
      <w:pPr>
        <w:pStyle w:val="m3358288969208199421ydp51275807msonormal"/>
        <w:rPr>
          <w:rFonts w:ascii="Arial" w:hAnsi="Arial" w:cs="Arial"/>
          <w:b/>
          <w:bCs/>
          <w:color w:val="222222"/>
        </w:rPr>
      </w:pPr>
    </w:p>
    <w:p w14:paraId="75C93315" w14:textId="58D0E7E2" w:rsidR="003921D7" w:rsidRPr="003921D7" w:rsidRDefault="003921D7" w:rsidP="003921D7">
      <w:pPr>
        <w:pStyle w:val="m3358288969208199421ydp51275807msonormal"/>
        <w:jc w:val="center"/>
        <w:rPr>
          <w:b/>
          <w:bCs/>
          <w:color w:val="222222"/>
          <w:u w:val="single"/>
        </w:rPr>
      </w:pPr>
      <w:r w:rsidRPr="003921D7">
        <w:rPr>
          <w:b/>
          <w:bCs/>
          <w:color w:val="222222"/>
          <w:u w:val="single"/>
        </w:rPr>
        <w:t>THANK YOU FOR VISITING US AT THE CLUB FAIR!!</w:t>
      </w:r>
    </w:p>
    <w:p w14:paraId="0DF47DC0" w14:textId="7527EF98" w:rsidR="003921D7" w:rsidRPr="003921D7" w:rsidRDefault="003921D7" w:rsidP="003921D7">
      <w:pPr>
        <w:pStyle w:val="m3358288969208199421ydp51275807msonormal"/>
        <w:jc w:val="center"/>
        <w:rPr>
          <w:rFonts w:ascii="Helvetica" w:hAnsi="Helvetica" w:cs="Helvetica"/>
          <w:color w:val="222222"/>
        </w:rPr>
      </w:pPr>
      <w:bookmarkStart w:id="7" w:name="_GoBack"/>
      <w:bookmarkEnd w:id="7"/>
      <w:r w:rsidRPr="003921D7">
        <w:drawing>
          <wp:anchor distT="0" distB="0" distL="114300" distR="114300" simplePos="0" relativeHeight="251669504" behindDoc="1" locked="0" layoutInCell="1" allowOverlap="1" wp14:anchorId="34CC01EC" wp14:editId="781C3412">
            <wp:simplePos x="0" y="0"/>
            <wp:positionH relativeFrom="column">
              <wp:posOffset>4210050</wp:posOffset>
            </wp:positionH>
            <wp:positionV relativeFrom="paragraph">
              <wp:posOffset>452755</wp:posOffset>
            </wp:positionV>
            <wp:extent cx="2540000" cy="1905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0000" cy="1905000"/>
                    </a:xfrm>
                    <a:prstGeom prst="rect">
                      <a:avLst/>
                    </a:prstGeom>
                  </pic:spPr>
                </pic:pic>
              </a:graphicData>
            </a:graphic>
            <wp14:sizeRelH relativeFrom="page">
              <wp14:pctWidth>0</wp14:pctWidth>
            </wp14:sizeRelH>
            <wp14:sizeRelV relativeFrom="page">
              <wp14:pctHeight>0</wp14:pctHeight>
            </wp14:sizeRelV>
          </wp:anchor>
        </w:drawing>
      </w:r>
      <w:r w:rsidRPr="003921D7">
        <w:drawing>
          <wp:anchor distT="0" distB="0" distL="114300" distR="114300" simplePos="0" relativeHeight="251668480" behindDoc="1" locked="0" layoutInCell="1" allowOverlap="1" wp14:anchorId="53AE65DB" wp14:editId="3E8918CF">
            <wp:simplePos x="0" y="0"/>
            <wp:positionH relativeFrom="column">
              <wp:posOffset>-800100</wp:posOffset>
            </wp:positionH>
            <wp:positionV relativeFrom="paragraph">
              <wp:posOffset>443230</wp:posOffset>
            </wp:positionV>
            <wp:extent cx="2562225" cy="1921669"/>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62225" cy="1921669"/>
                    </a:xfrm>
                    <a:prstGeom prst="rect">
                      <a:avLst/>
                    </a:prstGeom>
                  </pic:spPr>
                </pic:pic>
              </a:graphicData>
            </a:graphic>
            <wp14:sizeRelH relativeFrom="page">
              <wp14:pctWidth>0</wp14:pctWidth>
            </wp14:sizeRelH>
            <wp14:sizeRelV relativeFrom="page">
              <wp14:pctHeight>0</wp14:pctHeight>
            </wp14:sizeRelV>
          </wp:anchor>
        </w:drawing>
      </w:r>
      <w:r w:rsidRPr="003921D7">
        <w:drawing>
          <wp:anchor distT="0" distB="0" distL="114300" distR="114300" simplePos="0" relativeHeight="251670528" behindDoc="1" locked="0" layoutInCell="1" allowOverlap="1" wp14:anchorId="6F156997" wp14:editId="6A91BD95">
            <wp:simplePos x="0" y="0"/>
            <wp:positionH relativeFrom="column">
              <wp:posOffset>1761490</wp:posOffset>
            </wp:positionH>
            <wp:positionV relativeFrom="paragraph">
              <wp:posOffset>95885</wp:posOffset>
            </wp:positionV>
            <wp:extent cx="2447925" cy="1904365"/>
            <wp:effectExtent l="0" t="0" r="952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7259" r="20812"/>
                    <a:stretch/>
                  </pic:blipFill>
                  <pic:spPr bwMode="auto">
                    <a:xfrm>
                      <a:off x="0" y="0"/>
                      <a:ext cx="2447925" cy="1904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3921D7" w:rsidRPr="003921D7" w:rsidSect="007D2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62ED"/>
    <w:multiLevelType w:val="multilevel"/>
    <w:tmpl w:val="F03A9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23EE4"/>
    <w:multiLevelType w:val="multilevel"/>
    <w:tmpl w:val="C43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E7B24"/>
    <w:multiLevelType w:val="hybridMultilevel"/>
    <w:tmpl w:val="C0F61B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B0343C"/>
    <w:multiLevelType w:val="hybridMultilevel"/>
    <w:tmpl w:val="2878C9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4796A34"/>
    <w:multiLevelType w:val="multilevel"/>
    <w:tmpl w:val="1F160D94"/>
    <w:lvl w:ilvl="0">
      <w:start w:val="1"/>
      <w:numFmt w:val="bullet"/>
      <w:lvlText w:val="o"/>
      <w:lvlJc w:val="left"/>
      <w:pPr>
        <w:tabs>
          <w:tab w:val="num" w:pos="-360"/>
        </w:tabs>
        <w:ind w:left="-360" w:hanging="360"/>
      </w:pPr>
      <w:rPr>
        <w:rFonts w:ascii="Courier New" w:hAnsi="Courier New" w:cs="Courier New" w:hint="default"/>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5" w15:restartNumberingAfterBreak="0">
    <w:nsid w:val="2E3D2643"/>
    <w:multiLevelType w:val="multilevel"/>
    <w:tmpl w:val="0388D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F5515"/>
    <w:multiLevelType w:val="multilevel"/>
    <w:tmpl w:val="97203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1CA0"/>
    <w:multiLevelType w:val="hybridMultilevel"/>
    <w:tmpl w:val="C4DCC2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617DBA"/>
    <w:multiLevelType w:val="multilevel"/>
    <w:tmpl w:val="1FF8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506E42"/>
    <w:multiLevelType w:val="multilevel"/>
    <w:tmpl w:val="6B169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E82B97"/>
    <w:multiLevelType w:val="multilevel"/>
    <w:tmpl w:val="50403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A04D0"/>
    <w:multiLevelType w:val="multilevel"/>
    <w:tmpl w:val="C12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B07E85"/>
    <w:multiLevelType w:val="hybridMultilevel"/>
    <w:tmpl w:val="DBA2835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870F6A"/>
    <w:multiLevelType w:val="hybridMultilevel"/>
    <w:tmpl w:val="14740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E17327"/>
    <w:multiLevelType w:val="hybridMultilevel"/>
    <w:tmpl w:val="44A24F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580D43"/>
    <w:multiLevelType w:val="multilevel"/>
    <w:tmpl w:val="D26AC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96CD2"/>
    <w:multiLevelType w:val="multilevel"/>
    <w:tmpl w:val="27346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4D5A46"/>
    <w:multiLevelType w:val="hybridMultilevel"/>
    <w:tmpl w:val="DD4ADDC0"/>
    <w:lvl w:ilvl="0" w:tplc="A5F88F58">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3113D4"/>
    <w:multiLevelType w:val="multilevel"/>
    <w:tmpl w:val="B238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D4089"/>
    <w:multiLevelType w:val="hybridMultilevel"/>
    <w:tmpl w:val="6CE61922"/>
    <w:lvl w:ilvl="0" w:tplc="04090003">
      <w:start w:val="1"/>
      <w:numFmt w:val="bullet"/>
      <w:lvlText w:val="o"/>
      <w:lvlJc w:val="left"/>
      <w:pPr>
        <w:ind w:left="1350" w:hanging="360"/>
      </w:pPr>
      <w:rPr>
        <w:rFonts w:ascii="Courier New" w:hAnsi="Courier New" w:cs="Courier New" w:hint="default"/>
        <w:sz w:val="24"/>
      </w:rPr>
    </w:lvl>
    <w:lvl w:ilvl="1" w:tplc="0409000B">
      <w:start w:val="1"/>
      <w:numFmt w:val="bullet"/>
      <w:lvlText w:val=""/>
      <w:lvlJc w:val="left"/>
      <w:pPr>
        <w:ind w:left="2070" w:hanging="360"/>
      </w:pPr>
      <w:rPr>
        <w:rFonts w:ascii="Wingdings" w:hAnsi="Wingdings"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7B233016"/>
    <w:multiLevelType w:val="multilevel"/>
    <w:tmpl w:val="FADE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6"/>
    <w:lvlOverride w:ilvl="1">
      <w:lvl w:ilvl="1">
        <w:numFmt w:val="bullet"/>
        <w:lvlText w:val=""/>
        <w:lvlJc w:val="left"/>
        <w:pPr>
          <w:tabs>
            <w:tab w:val="num" w:pos="1440"/>
          </w:tabs>
          <w:ind w:left="1440" w:hanging="360"/>
        </w:pPr>
        <w:rPr>
          <w:rFonts w:ascii="Symbol" w:hAnsi="Symbol" w:hint="default"/>
          <w:sz w:val="20"/>
        </w:rPr>
      </w:lvl>
    </w:lvlOverride>
  </w:num>
  <w:num w:numId="3">
    <w:abstractNumId w:val="10"/>
  </w:num>
  <w:num w:numId="4">
    <w:abstractNumId w:val="11"/>
  </w:num>
  <w:num w:numId="5">
    <w:abstractNumId w:val="5"/>
  </w:num>
  <w:num w:numId="6">
    <w:abstractNumId w:val="6"/>
  </w:num>
  <w:num w:numId="7">
    <w:abstractNumId w:val="4"/>
  </w:num>
  <w:num w:numId="8">
    <w:abstractNumId w:val="20"/>
  </w:num>
  <w:num w:numId="9">
    <w:abstractNumId w:val="8"/>
  </w:num>
  <w:num w:numId="10">
    <w:abstractNumId w:val="15"/>
  </w:num>
  <w:num w:numId="11">
    <w:abstractNumId w:val="0"/>
  </w:num>
  <w:num w:numId="12">
    <w:abstractNumId w:val="9"/>
  </w:num>
  <w:num w:numId="13">
    <w:abstractNumId w:val="18"/>
  </w:num>
  <w:num w:numId="14">
    <w:abstractNumId w:val="17"/>
  </w:num>
  <w:num w:numId="15">
    <w:abstractNumId w:val="12"/>
  </w:num>
  <w:num w:numId="16">
    <w:abstractNumId w:val="14"/>
  </w:num>
  <w:num w:numId="17">
    <w:abstractNumId w:val="3"/>
  </w:num>
  <w:num w:numId="18">
    <w:abstractNumId w:val="2"/>
  </w:num>
  <w:num w:numId="19">
    <w:abstractNumId w:val="13"/>
  </w:num>
  <w:num w:numId="20">
    <w:abstractNumId w:val="7"/>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TcwNbcwMzQ3NTFT0lEKTi0uzszPAykwrgUAXJEtdiwAAAA="/>
  </w:docVars>
  <w:rsids>
    <w:rsidRoot w:val="0042068E"/>
    <w:rsid w:val="00000DE8"/>
    <w:rsid w:val="000051D6"/>
    <w:rsid w:val="00014BE9"/>
    <w:rsid w:val="00014CE8"/>
    <w:rsid w:val="000177AB"/>
    <w:rsid w:val="00024284"/>
    <w:rsid w:val="00040DF8"/>
    <w:rsid w:val="0004260E"/>
    <w:rsid w:val="00045549"/>
    <w:rsid w:val="0006268E"/>
    <w:rsid w:val="000637F2"/>
    <w:rsid w:val="000666F9"/>
    <w:rsid w:val="000701C3"/>
    <w:rsid w:val="000809F8"/>
    <w:rsid w:val="00080C69"/>
    <w:rsid w:val="00082511"/>
    <w:rsid w:val="000849B1"/>
    <w:rsid w:val="00092EC0"/>
    <w:rsid w:val="000A3304"/>
    <w:rsid w:val="000B1076"/>
    <w:rsid w:val="000B18B1"/>
    <w:rsid w:val="000C3D5E"/>
    <w:rsid w:val="000C427C"/>
    <w:rsid w:val="000C5AAF"/>
    <w:rsid w:val="000C6490"/>
    <w:rsid w:val="000C7670"/>
    <w:rsid w:val="000D69A3"/>
    <w:rsid w:val="000E13E0"/>
    <w:rsid w:val="000E37F0"/>
    <w:rsid w:val="000F085C"/>
    <w:rsid w:val="000F2C1D"/>
    <w:rsid w:val="000F7692"/>
    <w:rsid w:val="00103F36"/>
    <w:rsid w:val="0010424B"/>
    <w:rsid w:val="0011044E"/>
    <w:rsid w:val="00112157"/>
    <w:rsid w:val="001172B4"/>
    <w:rsid w:val="00117341"/>
    <w:rsid w:val="00136CF5"/>
    <w:rsid w:val="00136FA2"/>
    <w:rsid w:val="00141A71"/>
    <w:rsid w:val="0015341D"/>
    <w:rsid w:val="00153CE0"/>
    <w:rsid w:val="00157AAB"/>
    <w:rsid w:val="00163CA9"/>
    <w:rsid w:val="00171C93"/>
    <w:rsid w:val="00181561"/>
    <w:rsid w:val="00181E8A"/>
    <w:rsid w:val="001827E5"/>
    <w:rsid w:val="0018389D"/>
    <w:rsid w:val="00184546"/>
    <w:rsid w:val="00184B34"/>
    <w:rsid w:val="001861E9"/>
    <w:rsid w:val="00190DC6"/>
    <w:rsid w:val="001935AC"/>
    <w:rsid w:val="00193DE0"/>
    <w:rsid w:val="00195D50"/>
    <w:rsid w:val="001A3AF9"/>
    <w:rsid w:val="001A7E8D"/>
    <w:rsid w:val="001B3A69"/>
    <w:rsid w:val="001B4C55"/>
    <w:rsid w:val="001B586B"/>
    <w:rsid w:val="001B5C61"/>
    <w:rsid w:val="001B6A6A"/>
    <w:rsid w:val="001B6F5F"/>
    <w:rsid w:val="001C7A13"/>
    <w:rsid w:val="001D06B0"/>
    <w:rsid w:val="001D47D7"/>
    <w:rsid w:val="001D64CB"/>
    <w:rsid w:val="001E4965"/>
    <w:rsid w:val="001F1F32"/>
    <w:rsid w:val="00201469"/>
    <w:rsid w:val="00204171"/>
    <w:rsid w:val="00205B51"/>
    <w:rsid w:val="00206778"/>
    <w:rsid w:val="00211752"/>
    <w:rsid w:val="00221F84"/>
    <w:rsid w:val="00225DE4"/>
    <w:rsid w:val="00227FC4"/>
    <w:rsid w:val="00232826"/>
    <w:rsid w:val="00244E3F"/>
    <w:rsid w:val="00251933"/>
    <w:rsid w:val="00252D49"/>
    <w:rsid w:val="00253D41"/>
    <w:rsid w:val="002570C6"/>
    <w:rsid w:val="0026010F"/>
    <w:rsid w:val="00260C9D"/>
    <w:rsid w:val="00275113"/>
    <w:rsid w:val="0027583C"/>
    <w:rsid w:val="0027764C"/>
    <w:rsid w:val="002844F2"/>
    <w:rsid w:val="00295835"/>
    <w:rsid w:val="002964C5"/>
    <w:rsid w:val="002975EC"/>
    <w:rsid w:val="002A0143"/>
    <w:rsid w:val="002A1151"/>
    <w:rsid w:val="002A7488"/>
    <w:rsid w:val="002B0AC7"/>
    <w:rsid w:val="002B0B20"/>
    <w:rsid w:val="002B3C66"/>
    <w:rsid w:val="002B7EF7"/>
    <w:rsid w:val="002C7A3E"/>
    <w:rsid w:val="002C7B75"/>
    <w:rsid w:val="002D462D"/>
    <w:rsid w:val="002D6036"/>
    <w:rsid w:val="002E1A60"/>
    <w:rsid w:val="002E632F"/>
    <w:rsid w:val="002E72AC"/>
    <w:rsid w:val="002E76DC"/>
    <w:rsid w:val="002E7B01"/>
    <w:rsid w:val="003046FF"/>
    <w:rsid w:val="003061AA"/>
    <w:rsid w:val="00322EB0"/>
    <w:rsid w:val="0032463E"/>
    <w:rsid w:val="00326799"/>
    <w:rsid w:val="003338B4"/>
    <w:rsid w:val="003375E1"/>
    <w:rsid w:val="0035499A"/>
    <w:rsid w:val="00360F1D"/>
    <w:rsid w:val="00361E57"/>
    <w:rsid w:val="0036262F"/>
    <w:rsid w:val="00363837"/>
    <w:rsid w:val="00363B54"/>
    <w:rsid w:val="00366342"/>
    <w:rsid w:val="00366D34"/>
    <w:rsid w:val="00367412"/>
    <w:rsid w:val="0037313C"/>
    <w:rsid w:val="003921D7"/>
    <w:rsid w:val="00397B57"/>
    <w:rsid w:val="003A0E6B"/>
    <w:rsid w:val="003A1C11"/>
    <w:rsid w:val="003B3BCE"/>
    <w:rsid w:val="003B5CC9"/>
    <w:rsid w:val="003B66A7"/>
    <w:rsid w:val="003B7B55"/>
    <w:rsid w:val="003C0082"/>
    <w:rsid w:val="003C0A90"/>
    <w:rsid w:val="003C60E5"/>
    <w:rsid w:val="003C6588"/>
    <w:rsid w:val="003C6F5E"/>
    <w:rsid w:val="003D7EC6"/>
    <w:rsid w:val="003E2AAF"/>
    <w:rsid w:val="003E7DDD"/>
    <w:rsid w:val="003F41B8"/>
    <w:rsid w:val="004002C9"/>
    <w:rsid w:val="00406E47"/>
    <w:rsid w:val="00407C36"/>
    <w:rsid w:val="00412641"/>
    <w:rsid w:val="004127FD"/>
    <w:rsid w:val="0041618E"/>
    <w:rsid w:val="00416803"/>
    <w:rsid w:val="0042068E"/>
    <w:rsid w:val="00425122"/>
    <w:rsid w:val="00425BD4"/>
    <w:rsid w:val="00425F49"/>
    <w:rsid w:val="00426A3F"/>
    <w:rsid w:val="004313F7"/>
    <w:rsid w:val="00433DBD"/>
    <w:rsid w:val="00437943"/>
    <w:rsid w:val="00445BC8"/>
    <w:rsid w:val="00446D2C"/>
    <w:rsid w:val="00452B5B"/>
    <w:rsid w:val="00455692"/>
    <w:rsid w:val="00467CE8"/>
    <w:rsid w:val="00467F13"/>
    <w:rsid w:val="0047375C"/>
    <w:rsid w:val="00474F46"/>
    <w:rsid w:val="00480579"/>
    <w:rsid w:val="00480690"/>
    <w:rsid w:val="00484B1E"/>
    <w:rsid w:val="00493679"/>
    <w:rsid w:val="004A411F"/>
    <w:rsid w:val="004B5121"/>
    <w:rsid w:val="004B609E"/>
    <w:rsid w:val="004B6E38"/>
    <w:rsid w:val="004C11FC"/>
    <w:rsid w:val="004C315B"/>
    <w:rsid w:val="004D3696"/>
    <w:rsid w:val="004D4665"/>
    <w:rsid w:val="004D73D5"/>
    <w:rsid w:val="004E5A8E"/>
    <w:rsid w:val="004F46B2"/>
    <w:rsid w:val="00504021"/>
    <w:rsid w:val="00505A4E"/>
    <w:rsid w:val="00507BB3"/>
    <w:rsid w:val="005145F6"/>
    <w:rsid w:val="0052048E"/>
    <w:rsid w:val="00521E14"/>
    <w:rsid w:val="005230C2"/>
    <w:rsid w:val="00523D37"/>
    <w:rsid w:val="00525ED6"/>
    <w:rsid w:val="00526C94"/>
    <w:rsid w:val="00532697"/>
    <w:rsid w:val="00533068"/>
    <w:rsid w:val="005515F4"/>
    <w:rsid w:val="00552053"/>
    <w:rsid w:val="00560F80"/>
    <w:rsid w:val="00561451"/>
    <w:rsid w:val="00573C1A"/>
    <w:rsid w:val="00581667"/>
    <w:rsid w:val="00584272"/>
    <w:rsid w:val="005874B6"/>
    <w:rsid w:val="00590AC6"/>
    <w:rsid w:val="00592F72"/>
    <w:rsid w:val="00593DBC"/>
    <w:rsid w:val="00596D51"/>
    <w:rsid w:val="005A1542"/>
    <w:rsid w:val="005A2F6E"/>
    <w:rsid w:val="005A5A0F"/>
    <w:rsid w:val="005A67A3"/>
    <w:rsid w:val="005B0697"/>
    <w:rsid w:val="005B36D8"/>
    <w:rsid w:val="005B43A6"/>
    <w:rsid w:val="005B4C2C"/>
    <w:rsid w:val="005B690E"/>
    <w:rsid w:val="005C0340"/>
    <w:rsid w:val="005C16DD"/>
    <w:rsid w:val="005C2006"/>
    <w:rsid w:val="005C4A70"/>
    <w:rsid w:val="005D10E6"/>
    <w:rsid w:val="005D2A35"/>
    <w:rsid w:val="005D59EC"/>
    <w:rsid w:val="005E2AB3"/>
    <w:rsid w:val="005E37FA"/>
    <w:rsid w:val="005E400D"/>
    <w:rsid w:val="005E5DD0"/>
    <w:rsid w:val="005F1158"/>
    <w:rsid w:val="006033AB"/>
    <w:rsid w:val="00615867"/>
    <w:rsid w:val="00620189"/>
    <w:rsid w:val="00621297"/>
    <w:rsid w:val="006255D0"/>
    <w:rsid w:val="00635548"/>
    <w:rsid w:val="00641E51"/>
    <w:rsid w:val="006455A8"/>
    <w:rsid w:val="00645C00"/>
    <w:rsid w:val="00654987"/>
    <w:rsid w:val="00654E63"/>
    <w:rsid w:val="00655E7B"/>
    <w:rsid w:val="00663A32"/>
    <w:rsid w:val="006670B4"/>
    <w:rsid w:val="00667A5A"/>
    <w:rsid w:val="00672DC7"/>
    <w:rsid w:val="00672F28"/>
    <w:rsid w:val="00676ACC"/>
    <w:rsid w:val="00690E29"/>
    <w:rsid w:val="00691693"/>
    <w:rsid w:val="006931F3"/>
    <w:rsid w:val="006A2F46"/>
    <w:rsid w:val="006A566F"/>
    <w:rsid w:val="006A6169"/>
    <w:rsid w:val="006A6F89"/>
    <w:rsid w:val="006B1AAE"/>
    <w:rsid w:val="006B2F00"/>
    <w:rsid w:val="006B61BF"/>
    <w:rsid w:val="006C3373"/>
    <w:rsid w:val="006C47E8"/>
    <w:rsid w:val="006D12CF"/>
    <w:rsid w:val="006E06FF"/>
    <w:rsid w:val="006E343E"/>
    <w:rsid w:val="006E6762"/>
    <w:rsid w:val="006F2B1C"/>
    <w:rsid w:val="006F738A"/>
    <w:rsid w:val="007177D6"/>
    <w:rsid w:val="00722250"/>
    <w:rsid w:val="007226D0"/>
    <w:rsid w:val="00725784"/>
    <w:rsid w:val="00727812"/>
    <w:rsid w:val="0073182E"/>
    <w:rsid w:val="007423BB"/>
    <w:rsid w:val="00745BD1"/>
    <w:rsid w:val="00750DDF"/>
    <w:rsid w:val="00753AF4"/>
    <w:rsid w:val="00771DE1"/>
    <w:rsid w:val="00772913"/>
    <w:rsid w:val="00777F48"/>
    <w:rsid w:val="00781C3A"/>
    <w:rsid w:val="00787E1B"/>
    <w:rsid w:val="00790D2F"/>
    <w:rsid w:val="007932DA"/>
    <w:rsid w:val="00793FB2"/>
    <w:rsid w:val="007961DB"/>
    <w:rsid w:val="007973EB"/>
    <w:rsid w:val="007A127A"/>
    <w:rsid w:val="007A643D"/>
    <w:rsid w:val="007B27C9"/>
    <w:rsid w:val="007B69F0"/>
    <w:rsid w:val="007C0332"/>
    <w:rsid w:val="007C3CBE"/>
    <w:rsid w:val="007C4B44"/>
    <w:rsid w:val="007C5073"/>
    <w:rsid w:val="007D0C62"/>
    <w:rsid w:val="007D2ABE"/>
    <w:rsid w:val="007D3067"/>
    <w:rsid w:val="007D39CF"/>
    <w:rsid w:val="007D65FB"/>
    <w:rsid w:val="007E6C90"/>
    <w:rsid w:val="008251B7"/>
    <w:rsid w:val="00834375"/>
    <w:rsid w:val="0083483D"/>
    <w:rsid w:val="00850474"/>
    <w:rsid w:val="008524BA"/>
    <w:rsid w:val="008529ED"/>
    <w:rsid w:val="00854945"/>
    <w:rsid w:val="00855CC8"/>
    <w:rsid w:val="0086734E"/>
    <w:rsid w:val="00870752"/>
    <w:rsid w:val="008709B8"/>
    <w:rsid w:val="008756DC"/>
    <w:rsid w:val="0088372C"/>
    <w:rsid w:val="00883D9F"/>
    <w:rsid w:val="00885478"/>
    <w:rsid w:val="00887657"/>
    <w:rsid w:val="00892221"/>
    <w:rsid w:val="00894354"/>
    <w:rsid w:val="008967F0"/>
    <w:rsid w:val="008A3D13"/>
    <w:rsid w:val="008A63FC"/>
    <w:rsid w:val="008A6618"/>
    <w:rsid w:val="008B0BAA"/>
    <w:rsid w:val="008B0C9A"/>
    <w:rsid w:val="008B432F"/>
    <w:rsid w:val="008B6109"/>
    <w:rsid w:val="008C07EC"/>
    <w:rsid w:val="008C08C6"/>
    <w:rsid w:val="008C1EE8"/>
    <w:rsid w:val="008C48C3"/>
    <w:rsid w:val="008C7CCB"/>
    <w:rsid w:val="008D118F"/>
    <w:rsid w:val="008D3317"/>
    <w:rsid w:val="008D767C"/>
    <w:rsid w:val="008E0EE8"/>
    <w:rsid w:val="008E22F9"/>
    <w:rsid w:val="008E299C"/>
    <w:rsid w:val="008E5F68"/>
    <w:rsid w:val="008F2B56"/>
    <w:rsid w:val="008F2C0C"/>
    <w:rsid w:val="008F3FEC"/>
    <w:rsid w:val="008F4727"/>
    <w:rsid w:val="008F5B9E"/>
    <w:rsid w:val="008F7293"/>
    <w:rsid w:val="008F796F"/>
    <w:rsid w:val="008F7E61"/>
    <w:rsid w:val="00902F42"/>
    <w:rsid w:val="00907407"/>
    <w:rsid w:val="00916B45"/>
    <w:rsid w:val="00917FC3"/>
    <w:rsid w:val="00924D27"/>
    <w:rsid w:val="00930A9D"/>
    <w:rsid w:val="0093429A"/>
    <w:rsid w:val="009359AF"/>
    <w:rsid w:val="009425CA"/>
    <w:rsid w:val="00951386"/>
    <w:rsid w:val="009546C1"/>
    <w:rsid w:val="009562F3"/>
    <w:rsid w:val="00956A6C"/>
    <w:rsid w:val="00970A07"/>
    <w:rsid w:val="00974B27"/>
    <w:rsid w:val="00976B70"/>
    <w:rsid w:val="00984033"/>
    <w:rsid w:val="00984618"/>
    <w:rsid w:val="009873AF"/>
    <w:rsid w:val="00992F08"/>
    <w:rsid w:val="00993494"/>
    <w:rsid w:val="00994945"/>
    <w:rsid w:val="00997493"/>
    <w:rsid w:val="00997CF9"/>
    <w:rsid w:val="009A0BE2"/>
    <w:rsid w:val="009A1328"/>
    <w:rsid w:val="009A63CB"/>
    <w:rsid w:val="009B0D55"/>
    <w:rsid w:val="009B1D54"/>
    <w:rsid w:val="009B2F6D"/>
    <w:rsid w:val="009B788A"/>
    <w:rsid w:val="009C201E"/>
    <w:rsid w:val="009C46B0"/>
    <w:rsid w:val="009C5732"/>
    <w:rsid w:val="009D21A5"/>
    <w:rsid w:val="009D3BC8"/>
    <w:rsid w:val="009D45CF"/>
    <w:rsid w:val="009D67C3"/>
    <w:rsid w:val="009E0454"/>
    <w:rsid w:val="009E1319"/>
    <w:rsid w:val="009E2417"/>
    <w:rsid w:val="009F0AE5"/>
    <w:rsid w:val="009F0B86"/>
    <w:rsid w:val="009F5504"/>
    <w:rsid w:val="009F6B55"/>
    <w:rsid w:val="009F7D0C"/>
    <w:rsid w:val="00A00886"/>
    <w:rsid w:val="00A034FF"/>
    <w:rsid w:val="00A043E4"/>
    <w:rsid w:val="00A0675B"/>
    <w:rsid w:val="00A1143A"/>
    <w:rsid w:val="00A1145F"/>
    <w:rsid w:val="00A2099A"/>
    <w:rsid w:val="00A21C27"/>
    <w:rsid w:val="00A23E94"/>
    <w:rsid w:val="00A27388"/>
    <w:rsid w:val="00A273E6"/>
    <w:rsid w:val="00A3303B"/>
    <w:rsid w:val="00A37DDC"/>
    <w:rsid w:val="00A37FCF"/>
    <w:rsid w:val="00A41234"/>
    <w:rsid w:val="00A43319"/>
    <w:rsid w:val="00A451DE"/>
    <w:rsid w:val="00A5047C"/>
    <w:rsid w:val="00A53154"/>
    <w:rsid w:val="00A54567"/>
    <w:rsid w:val="00A54E7D"/>
    <w:rsid w:val="00A570A0"/>
    <w:rsid w:val="00A61779"/>
    <w:rsid w:val="00A6518D"/>
    <w:rsid w:val="00A65B59"/>
    <w:rsid w:val="00A80B44"/>
    <w:rsid w:val="00A82FBF"/>
    <w:rsid w:val="00A87ACE"/>
    <w:rsid w:val="00A920BA"/>
    <w:rsid w:val="00A92ED1"/>
    <w:rsid w:val="00AB74A9"/>
    <w:rsid w:val="00AB7A91"/>
    <w:rsid w:val="00AC3CAF"/>
    <w:rsid w:val="00AD330D"/>
    <w:rsid w:val="00AD3766"/>
    <w:rsid w:val="00AD72DF"/>
    <w:rsid w:val="00AE2829"/>
    <w:rsid w:val="00AE3893"/>
    <w:rsid w:val="00AE546E"/>
    <w:rsid w:val="00AE6DCD"/>
    <w:rsid w:val="00AE7287"/>
    <w:rsid w:val="00AF017E"/>
    <w:rsid w:val="00AF7058"/>
    <w:rsid w:val="00B001A5"/>
    <w:rsid w:val="00B0050C"/>
    <w:rsid w:val="00B024F6"/>
    <w:rsid w:val="00B03917"/>
    <w:rsid w:val="00B03DED"/>
    <w:rsid w:val="00B12AA7"/>
    <w:rsid w:val="00B158F7"/>
    <w:rsid w:val="00B234D2"/>
    <w:rsid w:val="00B30FC5"/>
    <w:rsid w:val="00B47147"/>
    <w:rsid w:val="00B50951"/>
    <w:rsid w:val="00B54998"/>
    <w:rsid w:val="00B66ECB"/>
    <w:rsid w:val="00B671DE"/>
    <w:rsid w:val="00B67B52"/>
    <w:rsid w:val="00B67C57"/>
    <w:rsid w:val="00B71161"/>
    <w:rsid w:val="00B72D06"/>
    <w:rsid w:val="00B750FC"/>
    <w:rsid w:val="00B8252D"/>
    <w:rsid w:val="00B84A9E"/>
    <w:rsid w:val="00B9308E"/>
    <w:rsid w:val="00B93339"/>
    <w:rsid w:val="00BA34DF"/>
    <w:rsid w:val="00BB22E0"/>
    <w:rsid w:val="00BB23C1"/>
    <w:rsid w:val="00BB63A5"/>
    <w:rsid w:val="00BB75EB"/>
    <w:rsid w:val="00BC72E5"/>
    <w:rsid w:val="00BD2C68"/>
    <w:rsid w:val="00BE30A9"/>
    <w:rsid w:val="00BE3ABE"/>
    <w:rsid w:val="00BE55B7"/>
    <w:rsid w:val="00BE7B3C"/>
    <w:rsid w:val="00BF4F78"/>
    <w:rsid w:val="00BF5E46"/>
    <w:rsid w:val="00BF66D4"/>
    <w:rsid w:val="00C010D8"/>
    <w:rsid w:val="00C10BD7"/>
    <w:rsid w:val="00C126A5"/>
    <w:rsid w:val="00C130B7"/>
    <w:rsid w:val="00C1450C"/>
    <w:rsid w:val="00C225CE"/>
    <w:rsid w:val="00C24027"/>
    <w:rsid w:val="00C24B8F"/>
    <w:rsid w:val="00C309B7"/>
    <w:rsid w:val="00C3563A"/>
    <w:rsid w:val="00C35B14"/>
    <w:rsid w:val="00C372BD"/>
    <w:rsid w:val="00C418F3"/>
    <w:rsid w:val="00C4448A"/>
    <w:rsid w:val="00C53525"/>
    <w:rsid w:val="00C54DAA"/>
    <w:rsid w:val="00C63FF5"/>
    <w:rsid w:val="00C66FDF"/>
    <w:rsid w:val="00C72390"/>
    <w:rsid w:val="00C753F3"/>
    <w:rsid w:val="00C7756C"/>
    <w:rsid w:val="00C92CA4"/>
    <w:rsid w:val="00CA027C"/>
    <w:rsid w:val="00CA2397"/>
    <w:rsid w:val="00CA7E27"/>
    <w:rsid w:val="00CB1E6C"/>
    <w:rsid w:val="00CB3868"/>
    <w:rsid w:val="00CB4F50"/>
    <w:rsid w:val="00CB5D96"/>
    <w:rsid w:val="00CC1955"/>
    <w:rsid w:val="00CC3C1D"/>
    <w:rsid w:val="00CC4124"/>
    <w:rsid w:val="00CC4B13"/>
    <w:rsid w:val="00CD11D7"/>
    <w:rsid w:val="00CD5555"/>
    <w:rsid w:val="00CD564E"/>
    <w:rsid w:val="00CD5E16"/>
    <w:rsid w:val="00CE79B0"/>
    <w:rsid w:val="00CF2D4B"/>
    <w:rsid w:val="00CF33C8"/>
    <w:rsid w:val="00D063A8"/>
    <w:rsid w:val="00D06F0D"/>
    <w:rsid w:val="00D10DEE"/>
    <w:rsid w:val="00D12DBE"/>
    <w:rsid w:val="00D26E40"/>
    <w:rsid w:val="00D275C4"/>
    <w:rsid w:val="00D303C1"/>
    <w:rsid w:val="00D30E9C"/>
    <w:rsid w:val="00D360FE"/>
    <w:rsid w:val="00D41563"/>
    <w:rsid w:val="00D44FA4"/>
    <w:rsid w:val="00D50754"/>
    <w:rsid w:val="00D568DF"/>
    <w:rsid w:val="00D57804"/>
    <w:rsid w:val="00D678A8"/>
    <w:rsid w:val="00D77715"/>
    <w:rsid w:val="00D81424"/>
    <w:rsid w:val="00D82D52"/>
    <w:rsid w:val="00D84735"/>
    <w:rsid w:val="00D87247"/>
    <w:rsid w:val="00D90D1A"/>
    <w:rsid w:val="00D950A0"/>
    <w:rsid w:val="00DA13F0"/>
    <w:rsid w:val="00DB0F09"/>
    <w:rsid w:val="00DB15AE"/>
    <w:rsid w:val="00DC181F"/>
    <w:rsid w:val="00DC46CA"/>
    <w:rsid w:val="00DC616A"/>
    <w:rsid w:val="00DD028C"/>
    <w:rsid w:val="00DD52CA"/>
    <w:rsid w:val="00DE1705"/>
    <w:rsid w:val="00E00C25"/>
    <w:rsid w:val="00E01EFD"/>
    <w:rsid w:val="00E01F8C"/>
    <w:rsid w:val="00E02FB4"/>
    <w:rsid w:val="00E07423"/>
    <w:rsid w:val="00E116E8"/>
    <w:rsid w:val="00E2440D"/>
    <w:rsid w:val="00E26F0A"/>
    <w:rsid w:val="00E314A8"/>
    <w:rsid w:val="00E3760C"/>
    <w:rsid w:val="00E37819"/>
    <w:rsid w:val="00E40D74"/>
    <w:rsid w:val="00E41909"/>
    <w:rsid w:val="00E42540"/>
    <w:rsid w:val="00E45580"/>
    <w:rsid w:val="00E4572A"/>
    <w:rsid w:val="00E55C69"/>
    <w:rsid w:val="00E56CAF"/>
    <w:rsid w:val="00E637CC"/>
    <w:rsid w:val="00E7269E"/>
    <w:rsid w:val="00E74BCD"/>
    <w:rsid w:val="00E90E2E"/>
    <w:rsid w:val="00E942E7"/>
    <w:rsid w:val="00EA171F"/>
    <w:rsid w:val="00EA4EFC"/>
    <w:rsid w:val="00EB1511"/>
    <w:rsid w:val="00EB7D32"/>
    <w:rsid w:val="00EC0544"/>
    <w:rsid w:val="00EC2EDD"/>
    <w:rsid w:val="00EC705C"/>
    <w:rsid w:val="00ED04A4"/>
    <w:rsid w:val="00ED273A"/>
    <w:rsid w:val="00ED314D"/>
    <w:rsid w:val="00ED4B15"/>
    <w:rsid w:val="00ED524B"/>
    <w:rsid w:val="00EE0014"/>
    <w:rsid w:val="00EE0404"/>
    <w:rsid w:val="00EE5069"/>
    <w:rsid w:val="00EF4B21"/>
    <w:rsid w:val="00F2048D"/>
    <w:rsid w:val="00F25801"/>
    <w:rsid w:val="00F34A4B"/>
    <w:rsid w:val="00F360D8"/>
    <w:rsid w:val="00F3632A"/>
    <w:rsid w:val="00F43B82"/>
    <w:rsid w:val="00F44CBF"/>
    <w:rsid w:val="00F541EC"/>
    <w:rsid w:val="00F5703E"/>
    <w:rsid w:val="00F635BF"/>
    <w:rsid w:val="00F6660B"/>
    <w:rsid w:val="00F666F2"/>
    <w:rsid w:val="00F710E8"/>
    <w:rsid w:val="00F72613"/>
    <w:rsid w:val="00F72859"/>
    <w:rsid w:val="00F72D35"/>
    <w:rsid w:val="00F74A2E"/>
    <w:rsid w:val="00F864D2"/>
    <w:rsid w:val="00F91DFA"/>
    <w:rsid w:val="00F938B9"/>
    <w:rsid w:val="00F95A1A"/>
    <w:rsid w:val="00F96EFD"/>
    <w:rsid w:val="00FA09DE"/>
    <w:rsid w:val="00FA4236"/>
    <w:rsid w:val="00FA546F"/>
    <w:rsid w:val="00FA7BBB"/>
    <w:rsid w:val="00FB186E"/>
    <w:rsid w:val="00FB1E3C"/>
    <w:rsid w:val="00FB55DB"/>
    <w:rsid w:val="00FC2BDA"/>
    <w:rsid w:val="00FC4B14"/>
    <w:rsid w:val="00FC71AB"/>
    <w:rsid w:val="00FC7DA7"/>
    <w:rsid w:val="00FD0915"/>
    <w:rsid w:val="00FD4D3F"/>
    <w:rsid w:val="00FD6989"/>
    <w:rsid w:val="00FD715B"/>
    <w:rsid w:val="00FE0093"/>
    <w:rsid w:val="00FE19D4"/>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5C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6ECB"/>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E63"/>
    <w:pPr>
      <w:ind w:left="720"/>
      <w:contextualSpacing/>
    </w:pPr>
  </w:style>
  <w:style w:type="character" w:styleId="Hyperlink">
    <w:name w:val="Hyperlink"/>
    <w:basedOn w:val="DefaultParagraphFont"/>
    <w:uiPriority w:val="99"/>
    <w:unhideWhenUsed/>
    <w:rsid w:val="00425BD4"/>
    <w:rPr>
      <w:color w:val="0563C1" w:themeColor="hyperlink"/>
      <w:u w:val="single"/>
    </w:rPr>
  </w:style>
  <w:style w:type="paragraph" w:styleId="NormalWeb">
    <w:name w:val="Normal (Web)"/>
    <w:basedOn w:val="Normal"/>
    <w:rsid w:val="00000DE8"/>
    <w:pPr>
      <w:spacing w:before="100" w:beforeAutospacing="1" w:after="100" w:afterAutospacing="1"/>
    </w:pPr>
    <w:rPr>
      <w:szCs w:val="24"/>
    </w:rPr>
  </w:style>
  <w:style w:type="character" w:styleId="Strong">
    <w:name w:val="Strong"/>
    <w:basedOn w:val="DefaultParagraphFont"/>
    <w:qFormat/>
    <w:rsid w:val="00000DE8"/>
    <w:rPr>
      <w:b/>
      <w:bCs/>
    </w:rPr>
  </w:style>
  <w:style w:type="paragraph" w:styleId="NoSpacing">
    <w:name w:val="No Spacing"/>
    <w:uiPriority w:val="1"/>
    <w:qFormat/>
    <w:rsid w:val="00000DE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2048D"/>
    <w:rPr>
      <w:color w:val="954F72" w:themeColor="followedHyperlink"/>
      <w:u w:val="single"/>
    </w:rPr>
  </w:style>
  <w:style w:type="character" w:customStyle="1" w:styleId="apple-converted-space">
    <w:name w:val="apple-converted-space"/>
    <w:basedOn w:val="DefaultParagraphFont"/>
    <w:rsid w:val="00EE0014"/>
  </w:style>
  <w:style w:type="character" w:styleId="UnresolvedMention">
    <w:name w:val="Unresolved Mention"/>
    <w:basedOn w:val="DefaultParagraphFont"/>
    <w:uiPriority w:val="99"/>
    <w:rsid w:val="00C010D8"/>
    <w:rPr>
      <w:color w:val="808080"/>
      <w:shd w:val="clear" w:color="auto" w:fill="E6E6E6"/>
    </w:rPr>
  </w:style>
  <w:style w:type="character" w:styleId="CommentReference">
    <w:name w:val="annotation reference"/>
    <w:basedOn w:val="DefaultParagraphFont"/>
    <w:uiPriority w:val="99"/>
    <w:semiHidden/>
    <w:unhideWhenUsed/>
    <w:rsid w:val="00A920BA"/>
    <w:rPr>
      <w:sz w:val="16"/>
      <w:szCs w:val="16"/>
    </w:rPr>
  </w:style>
  <w:style w:type="paragraph" w:styleId="CommentText">
    <w:name w:val="annotation text"/>
    <w:basedOn w:val="Normal"/>
    <w:link w:val="CommentTextChar"/>
    <w:uiPriority w:val="99"/>
    <w:semiHidden/>
    <w:unhideWhenUsed/>
    <w:rsid w:val="00A920BA"/>
    <w:rPr>
      <w:sz w:val="20"/>
    </w:rPr>
  </w:style>
  <w:style w:type="character" w:customStyle="1" w:styleId="CommentTextChar">
    <w:name w:val="Comment Text Char"/>
    <w:basedOn w:val="DefaultParagraphFont"/>
    <w:link w:val="CommentText"/>
    <w:uiPriority w:val="99"/>
    <w:semiHidden/>
    <w:rsid w:val="00A920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20BA"/>
    <w:rPr>
      <w:b/>
      <w:bCs/>
    </w:rPr>
  </w:style>
  <w:style w:type="character" w:customStyle="1" w:styleId="CommentSubjectChar">
    <w:name w:val="Comment Subject Char"/>
    <w:basedOn w:val="CommentTextChar"/>
    <w:link w:val="CommentSubject"/>
    <w:uiPriority w:val="99"/>
    <w:semiHidden/>
    <w:rsid w:val="00A920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2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0BA"/>
    <w:rPr>
      <w:rFonts w:ascii="Segoe UI" w:eastAsia="Times New Roman" w:hAnsi="Segoe UI" w:cs="Segoe UI"/>
      <w:sz w:val="18"/>
      <w:szCs w:val="18"/>
    </w:rPr>
  </w:style>
  <w:style w:type="paragraph" w:customStyle="1" w:styleId="m3358288969208199421ydp51275807msonormal">
    <w:name w:val="m_3358288969208199421ydp51275807msonormal"/>
    <w:basedOn w:val="Normal"/>
    <w:rsid w:val="00771DE1"/>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50692">
      <w:bodyDiv w:val="1"/>
      <w:marLeft w:val="0"/>
      <w:marRight w:val="0"/>
      <w:marTop w:val="0"/>
      <w:marBottom w:val="0"/>
      <w:divBdr>
        <w:top w:val="none" w:sz="0" w:space="0" w:color="auto"/>
        <w:left w:val="none" w:sz="0" w:space="0" w:color="auto"/>
        <w:bottom w:val="none" w:sz="0" w:space="0" w:color="auto"/>
        <w:right w:val="none" w:sz="0" w:space="0" w:color="auto"/>
      </w:divBdr>
    </w:div>
    <w:div w:id="280380081">
      <w:bodyDiv w:val="1"/>
      <w:marLeft w:val="0"/>
      <w:marRight w:val="0"/>
      <w:marTop w:val="0"/>
      <w:marBottom w:val="0"/>
      <w:divBdr>
        <w:top w:val="none" w:sz="0" w:space="0" w:color="auto"/>
        <w:left w:val="none" w:sz="0" w:space="0" w:color="auto"/>
        <w:bottom w:val="none" w:sz="0" w:space="0" w:color="auto"/>
        <w:right w:val="none" w:sz="0" w:space="0" w:color="auto"/>
      </w:divBdr>
    </w:div>
    <w:div w:id="372199224">
      <w:bodyDiv w:val="1"/>
      <w:marLeft w:val="0"/>
      <w:marRight w:val="0"/>
      <w:marTop w:val="0"/>
      <w:marBottom w:val="0"/>
      <w:divBdr>
        <w:top w:val="none" w:sz="0" w:space="0" w:color="auto"/>
        <w:left w:val="none" w:sz="0" w:space="0" w:color="auto"/>
        <w:bottom w:val="none" w:sz="0" w:space="0" w:color="auto"/>
        <w:right w:val="none" w:sz="0" w:space="0" w:color="auto"/>
      </w:divBdr>
    </w:div>
    <w:div w:id="1179269190">
      <w:bodyDiv w:val="1"/>
      <w:marLeft w:val="0"/>
      <w:marRight w:val="0"/>
      <w:marTop w:val="0"/>
      <w:marBottom w:val="0"/>
      <w:divBdr>
        <w:top w:val="none" w:sz="0" w:space="0" w:color="auto"/>
        <w:left w:val="none" w:sz="0" w:space="0" w:color="auto"/>
        <w:bottom w:val="none" w:sz="0" w:space="0" w:color="auto"/>
        <w:right w:val="none" w:sz="0" w:space="0" w:color="auto"/>
      </w:divBdr>
    </w:div>
    <w:div w:id="1247230786">
      <w:bodyDiv w:val="1"/>
      <w:marLeft w:val="0"/>
      <w:marRight w:val="0"/>
      <w:marTop w:val="0"/>
      <w:marBottom w:val="0"/>
      <w:divBdr>
        <w:top w:val="none" w:sz="0" w:space="0" w:color="auto"/>
        <w:left w:val="none" w:sz="0" w:space="0" w:color="auto"/>
        <w:bottom w:val="none" w:sz="0" w:space="0" w:color="auto"/>
        <w:right w:val="none" w:sz="0" w:space="0" w:color="auto"/>
      </w:divBdr>
    </w:div>
    <w:div w:id="1377899634">
      <w:bodyDiv w:val="1"/>
      <w:marLeft w:val="0"/>
      <w:marRight w:val="0"/>
      <w:marTop w:val="0"/>
      <w:marBottom w:val="0"/>
      <w:divBdr>
        <w:top w:val="none" w:sz="0" w:space="0" w:color="auto"/>
        <w:left w:val="none" w:sz="0" w:space="0" w:color="auto"/>
        <w:bottom w:val="none" w:sz="0" w:space="0" w:color="auto"/>
        <w:right w:val="none" w:sz="0" w:space="0" w:color="auto"/>
      </w:divBdr>
    </w:div>
    <w:div w:id="1618026599">
      <w:bodyDiv w:val="1"/>
      <w:marLeft w:val="0"/>
      <w:marRight w:val="0"/>
      <w:marTop w:val="0"/>
      <w:marBottom w:val="0"/>
      <w:divBdr>
        <w:top w:val="none" w:sz="0" w:space="0" w:color="auto"/>
        <w:left w:val="none" w:sz="0" w:space="0" w:color="auto"/>
        <w:bottom w:val="none" w:sz="0" w:space="0" w:color="auto"/>
        <w:right w:val="none" w:sz="0" w:space="0" w:color="auto"/>
      </w:divBdr>
      <w:divsChild>
        <w:div w:id="537864511">
          <w:marLeft w:val="0"/>
          <w:marRight w:val="0"/>
          <w:marTop w:val="0"/>
          <w:marBottom w:val="0"/>
          <w:divBdr>
            <w:top w:val="none" w:sz="0" w:space="0" w:color="auto"/>
            <w:left w:val="none" w:sz="0" w:space="0" w:color="auto"/>
            <w:bottom w:val="none" w:sz="0" w:space="0" w:color="auto"/>
            <w:right w:val="none" w:sz="0" w:space="0" w:color="auto"/>
          </w:divBdr>
        </w:div>
        <w:div w:id="1879731679">
          <w:marLeft w:val="0"/>
          <w:marRight w:val="0"/>
          <w:marTop w:val="0"/>
          <w:marBottom w:val="0"/>
          <w:divBdr>
            <w:top w:val="none" w:sz="0" w:space="0" w:color="auto"/>
            <w:left w:val="none" w:sz="0" w:space="0" w:color="auto"/>
            <w:bottom w:val="none" w:sz="0" w:space="0" w:color="auto"/>
            <w:right w:val="none" w:sz="0" w:space="0" w:color="auto"/>
          </w:divBdr>
        </w:div>
        <w:div w:id="446243543">
          <w:marLeft w:val="0"/>
          <w:marRight w:val="0"/>
          <w:marTop w:val="0"/>
          <w:marBottom w:val="0"/>
          <w:divBdr>
            <w:top w:val="none" w:sz="0" w:space="0" w:color="auto"/>
            <w:left w:val="none" w:sz="0" w:space="0" w:color="auto"/>
            <w:bottom w:val="none" w:sz="0" w:space="0" w:color="auto"/>
            <w:right w:val="none" w:sz="0" w:space="0" w:color="auto"/>
          </w:divBdr>
        </w:div>
        <w:div w:id="832795061">
          <w:marLeft w:val="0"/>
          <w:marRight w:val="0"/>
          <w:marTop w:val="0"/>
          <w:marBottom w:val="0"/>
          <w:divBdr>
            <w:top w:val="none" w:sz="0" w:space="0" w:color="auto"/>
            <w:left w:val="none" w:sz="0" w:space="0" w:color="auto"/>
            <w:bottom w:val="none" w:sz="0" w:space="0" w:color="auto"/>
            <w:right w:val="none" w:sz="0" w:space="0" w:color="auto"/>
          </w:divBdr>
        </w:div>
        <w:div w:id="1360158708">
          <w:marLeft w:val="0"/>
          <w:marRight w:val="0"/>
          <w:marTop w:val="0"/>
          <w:marBottom w:val="0"/>
          <w:divBdr>
            <w:top w:val="none" w:sz="0" w:space="0" w:color="auto"/>
            <w:left w:val="none" w:sz="0" w:space="0" w:color="auto"/>
            <w:bottom w:val="none" w:sz="0" w:space="0" w:color="auto"/>
            <w:right w:val="none" w:sz="0" w:space="0" w:color="auto"/>
          </w:divBdr>
        </w:div>
        <w:div w:id="489835327">
          <w:marLeft w:val="0"/>
          <w:marRight w:val="0"/>
          <w:marTop w:val="0"/>
          <w:marBottom w:val="0"/>
          <w:divBdr>
            <w:top w:val="none" w:sz="0" w:space="0" w:color="auto"/>
            <w:left w:val="none" w:sz="0" w:space="0" w:color="auto"/>
            <w:bottom w:val="none" w:sz="0" w:space="0" w:color="auto"/>
            <w:right w:val="none" w:sz="0" w:space="0" w:color="auto"/>
          </w:divBdr>
          <w:divsChild>
            <w:div w:id="941642627">
              <w:marLeft w:val="0"/>
              <w:marRight w:val="0"/>
              <w:marTop w:val="0"/>
              <w:marBottom w:val="0"/>
              <w:divBdr>
                <w:top w:val="none" w:sz="0" w:space="0" w:color="auto"/>
                <w:left w:val="none" w:sz="0" w:space="0" w:color="auto"/>
                <w:bottom w:val="none" w:sz="0" w:space="0" w:color="auto"/>
                <w:right w:val="none" w:sz="0" w:space="0" w:color="auto"/>
              </w:divBdr>
            </w:div>
            <w:div w:id="2007396360">
              <w:marLeft w:val="0"/>
              <w:marRight w:val="0"/>
              <w:marTop w:val="0"/>
              <w:marBottom w:val="0"/>
              <w:divBdr>
                <w:top w:val="none" w:sz="0" w:space="0" w:color="auto"/>
                <w:left w:val="none" w:sz="0" w:space="0" w:color="auto"/>
                <w:bottom w:val="none" w:sz="0" w:space="0" w:color="auto"/>
                <w:right w:val="none" w:sz="0" w:space="0" w:color="auto"/>
              </w:divBdr>
            </w:div>
            <w:div w:id="187721274">
              <w:marLeft w:val="0"/>
              <w:marRight w:val="0"/>
              <w:marTop w:val="0"/>
              <w:marBottom w:val="0"/>
              <w:divBdr>
                <w:top w:val="none" w:sz="0" w:space="0" w:color="auto"/>
                <w:left w:val="none" w:sz="0" w:space="0" w:color="auto"/>
                <w:bottom w:val="none" w:sz="0" w:space="0" w:color="auto"/>
                <w:right w:val="none" w:sz="0" w:space="0" w:color="auto"/>
              </w:divBdr>
            </w:div>
            <w:div w:id="1488786730">
              <w:marLeft w:val="0"/>
              <w:marRight w:val="0"/>
              <w:marTop w:val="0"/>
              <w:marBottom w:val="0"/>
              <w:divBdr>
                <w:top w:val="none" w:sz="0" w:space="0" w:color="auto"/>
                <w:left w:val="none" w:sz="0" w:space="0" w:color="auto"/>
                <w:bottom w:val="none" w:sz="0" w:space="0" w:color="auto"/>
                <w:right w:val="none" w:sz="0" w:space="0" w:color="auto"/>
              </w:divBdr>
            </w:div>
            <w:div w:id="190343252">
              <w:marLeft w:val="0"/>
              <w:marRight w:val="0"/>
              <w:marTop w:val="0"/>
              <w:marBottom w:val="0"/>
              <w:divBdr>
                <w:top w:val="none" w:sz="0" w:space="0" w:color="auto"/>
                <w:left w:val="none" w:sz="0" w:space="0" w:color="auto"/>
                <w:bottom w:val="none" w:sz="0" w:space="0" w:color="auto"/>
                <w:right w:val="none" w:sz="0" w:space="0" w:color="auto"/>
              </w:divBdr>
            </w:div>
            <w:div w:id="323901210">
              <w:marLeft w:val="0"/>
              <w:marRight w:val="0"/>
              <w:marTop w:val="0"/>
              <w:marBottom w:val="0"/>
              <w:divBdr>
                <w:top w:val="none" w:sz="0" w:space="0" w:color="auto"/>
                <w:left w:val="none" w:sz="0" w:space="0" w:color="auto"/>
                <w:bottom w:val="none" w:sz="0" w:space="0" w:color="auto"/>
                <w:right w:val="none" w:sz="0" w:space="0" w:color="auto"/>
              </w:divBdr>
            </w:div>
            <w:div w:id="784891410">
              <w:marLeft w:val="0"/>
              <w:marRight w:val="0"/>
              <w:marTop w:val="0"/>
              <w:marBottom w:val="0"/>
              <w:divBdr>
                <w:top w:val="none" w:sz="0" w:space="0" w:color="auto"/>
                <w:left w:val="none" w:sz="0" w:space="0" w:color="auto"/>
                <w:bottom w:val="none" w:sz="0" w:space="0" w:color="auto"/>
                <w:right w:val="none" w:sz="0" w:space="0" w:color="auto"/>
              </w:divBdr>
            </w:div>
            <w:div w:id="903374051">
              <w:marLeft w:val="0"/>
              <w:marRight w:val="0"/>
              <w:marTop w:val="0"/>
              <w:marBottom w:val="0"/>
              <w:divBdr>
                <w:top w:val="none" w:sz="0" w:space="0" w:color="auto"/>
                <w:left w:val="none" w:sz="0" w:space="0" w:color="auto"/>
                <w:bottom w:val="none" w:sz="0" w:space="0" w:color="auto"/>
                <w:right w:val="none" w:sz="0" w:space="0" w:color="auto"/>
              </w:divBdr>
            </w:div>
            <w:div w:id="1989019358">
              <w:marLeft w:val="0"/>
              <w:marRight w:val="0"/>
              <w:marTop w:val="0"/>
              <w:marBottom w:val="0"/>
              <w:divBdr>
                <w:top w:val="none" w:sz="0" w:space="0" w:color="auto"/>
                <w:left w:val="none" w:sz="0" w:space="0" w:color="auto"/>
                <w:bottom w:val="none" w:sz="0" w:space="0" w:color="auto"/>
                <w:right w:val="none" w:sz="0" w:space="0" w:color="auto"/>
              </w:divBdr>
            </w:div>
            <w:div w:id="71394401">
              <w:marLeft w:val="0"/>
              <w:marRight w:val="0"/>
              <w:marTop w:val="0"/>
              <w:marBottom w:val="0"/>
              <w:divBdr>
                <w:top w:val="none" w:sz="0" w:space="0" w:color="auto"/>
                <w:left w:val="none" w:sz="0" w:space="0" w:color="auto"/>
                <w:bottom w:val="none" w:sz="0" w:space="0" w:color="auto"/>
                <w:right w:val="none" w:sz="0" w:space="0" w:color="auto"/>
              </w:divBdr>
            </w:div>
            <w:div w:id="354959658">
              <w:marLeft w:val="0"/>
              <w:marRight w:val="0"/>
              <w:marTop w:val="0"/>
              <w:marBottom w:val="0"/>
              <w:divBdr>
                <w:top w:val="none" w:sz="0" w:space="0" w:color="auto"/>
                <w:left w:val="none" w:sz="0" w:space="0" w:color="auto"/>
                <w:bottom w:val="none" w:sz="0" w:space="0" w:color="auto"/>
                <w:right w:val="none" w:sz="0" w:space="0" w:color="auto"/>
              </w:divBdr>
            </w:div>
            <w:div w:id="2017154220">
              <w:marLeft w:val="0"/>
              <w:marRight w:val="0"/>
              <w:marTop w:val="0"/>
              <w:marBottom w:val="0"/>
              <w:divBdr>
                <w:top w:val="none" w:sz="0" w:space="0" w:color="auto"/>
                <w:left w:val="none" w:sz="0" w:space="0" w:color="auto"/>
                <w:bottom w:val="none" w:sz="0" w:space="0" w:color="auto"/>
                <w:right w:val="none" w:sz="0" w:space="0" w:color="auto"/>
              </w:divBdr>
            </w:div>
            <w:div w:id="2064985919">
              <w:marLeft w:val="0"/>
              <w:marRight w:val="0"/>
              <w:marTop w:val="0"/>
              <w:marBottom w:val="0"/>
              <w:divBdr>
                <w:top w:val="none" w:sz="0" w:space="0" w:color="auto"/>
                <w:left w:val="none" w:sz="0" w:space="0" w:color="auto"/>
                <w:bottom w:val="none" w:sz="0" w:space="0" w:color="auto"/>
                <w:right w:val="none" w:sz="0" w:space="0" w:color="auto"/>
              </w:divBdr>
              <w:divsChild>
                <w:div w:id="127629594">
                  <w:marLeft w:val="0"/>
                  <w:marRight w:val="0"/>
                  <w:marTop w:val="0"/>
                  <w:marBottom w:val="0"/>
                  <w:divBdr>
                    <w:top w:val="none" w:sz="0" w:space="0" w:color="auto"/>
                    <w:left w:val="none" w:sz="0" w:space="0" w:color="auto"/>
                    <w:bottom w:val="none" w:sz="0" w:space="0" w:color="auto"/>
                    <w:right w:val="none" w:sz="0" w:space="0" w:color="auto"/>
                  </w:divBdr>
                  <w:divsChild>
                    <w:div w:id="413363358">
                      <w:marLeft w:val="0"/>
                      <w:marRight w:val="0"/>
                      <w:marTop w:val="0"/>
                      <w:marBottom w:val="0"/>
                      <w:divBdr>
                        <w:top w:val="none" w:sz="0" w:space="0" w:color="auto"/>
                        <w:left w:val="none" w:sz="0" w:space="0" w:color="auto"/>
                        <w:bottom w:val="none" w:sz="0" w:space="0" w:color="auto"/>
                        <w:right w:val="none" w:sz="0" w:space="0" w:color="auto"/>
                      </w:divBdr>
                      <w:divsChild>
                        <w:div w:id="1168524183">
                          <w:marLeft w:val="0"/>
                          <w:marRight w:val="0"/>
                          <w:marTop w:val="0"/>
                          <w:marBottom w:val="0"/>
                          <w:divBdr>
                            <w:top w:val="none" w:sz="0" w:space="0" w:color="auto"/>
                            <w:left w:val="none" w:sz="0" w:space="0" w:color="auto"/>
                            <w:bottom w:val="none" w:sz="0" w:space="0" w:color="auto"/>
                            <w:right w:val="none" w:sz="0" w:space="0" w:color="auto"/>
                          </w:divBdr>
                          <w:divsChild>
                            <w:div w:id="1266964231">
                              <w:marLeft w:val="0"/>
                              <w:marRight w:val="0"/>
                              <w:marTop w:val="0"/>
                              <w:marBottom w:val="0"/>
                              <w:divBdr>
                                <w:top w:val="none" w:sz="0" w:space="0" w:color="auto"/>
                                <w:left w:val="none" w:sz="0" w:space="0" w:color="auto"/>
                                <w:bottom w:val="none" w:sz="0" w:space="0" w:color="auto"/>
                                <w:right w:val="none" w:sz="0" w:space="0" w:color="auto"/>
                              </w:divBdr>
                              <w:divsChild>
                                <w:div w:id="596519594">
                                  <w:marLeft w:val="0"/>
                                  <w:marRight w:val="0"/>
                                  <w:marTop w:val="0"/>
                                  <w:marBottom w:val="0"/>
                                  <w:divBdr>
                                    <w:top w:val="none" w:sz="0" w:space="0" w:color="auto"/>
                                    <w:left w:val="none" w:sz="0" w:space="0" w:color="auto"/>
                                    <w:bottom w:val="none" w:sz="0" w:space="0" w:color="auto"/>
                                    <w:right w:val="none" w:sz="0" w:space="0" w:color="auto"/>
                                  </w:divBdr>
                                  <w:divsChild>
                                    <w:div w:id="229728704">
                                      <w:marLeft w:val="0"/>
                                      <w:marRight w:val="0"/>
                                      <w:marTop w:val="0"/>
                                      <w:marBottom w:val="0"/>
                                      <w:divBdr>
                                        <w:top w:val="none" w:sz="0" w:space="0" w:color="auto"/>
                                        <w:left w:val="none" w:sz="0" w:space="0" w:color="auto"/>
                                        <w:bottom w:val="none" w:sz="0" w:space="0" w:color="auto"/>
                                        <w:right w:val="none" w:sz="0" w:space="0" w:color="auto"/>
                                      </w:divBdr>
                                      <w:divsChild>
                                        <w:div w:id="2127693278">
                                          <w:marLeft w:val="0"/>
                                          <w:marRight w:val="0"/>
                                          <w:marTop w:val="0"/>
                                          <w:marBottom w:val="0"/>
                                          <w:divBdr>
                                            <w:top w:val="none" w:sz="0" w:space="0" w:color="auto"/>
                                            <w:left w:val="none" w:sz="0" w:space="0" w:color="auto"/>
                                            <w:bottom w:val="none" w:sz="0" w:space="0" w:color="auto"/>
                                            <w:right w:val="none" w:sz="0" w:space="0" w:color="auto"/>
                                          </w:divBdr>
                                          <w:divsChild>
                                            <w:div w:id="1991595685">
                                              <w:marLeft w:val="0"/>
                                              <w:marRight w:val="0"/>
                                              <w:marTop w:val="0"/>
                                              <w:marBottom w:val="0"/>
                                              <w:divBdr>
                                                <w:top w:val="none" w:sz="0" w:space="0" w:color="auto"/>
                                                <w:left w:val="none" w:sz="0" w:space="0" w:color="auto"/>
                                                <w:bottom w:val="none" w:sz="0" w:space="0" w:color="auto"/>
                                                <w:right w:val="none" w:sz="0" w:space="0" w:color="auto"/>
                                              </w:divBdr>
                                            </w:div>
                                            <w:div w:id="1758018938">
                                              <w:marLeft w:val="0"/>
                                              <w:marRight w:val="0"/>
                                              <w:marTop w:val="0"/>
                                              <w:marBottom w:val="0"/>
                                              <w:divBdr>
                                                <w:top w:val="none" w:sz="0" w:space="0" w:color="auto"/>
                                                <w:left w:val="none" w:sz="0" w:space="0" w:color="auto"/>
                                                <w:bottom w:val="none" w:sz="0" w:space="0" w:color="auto"/>
                                                <w:right w:val="none" w:sz="0" w:space="0" w:color="auto"/>
                                              </w:divBdr>
                                              <w:divsChild>
                                                <w:div w:id="547256204">
                                                  <w:marLeft w:val="0"/>
                                                  <w:marRight w:val="0"/>
                                                  <w:marTop w:val="0"/>
                                                  <w:marBottom w:val="0"/>
                                                  <w:divBdr>
                                                    <w:top w:val="none" w:sz="0" w:space="0" w:color="auto"/>
                                                    <w:left w:val="none" w:sz="0" w:space="0" w:color="auto"/>
                                                    <w:bottom w:val="none" w:sz="0" w:space="0" w:color="auto"/>
                                                    <w:right w:val="none" w:sz="0" w:space="0" w:color="auto"/>
                                                  </w:divBdr>
                                                </w:div>
                                                <w:div w:id="1461612025">
                                                  <w:marLeft w:val="0"/>
                                                  <w:marRight w:val="0"/>
                                                  <w:marTop w:val="0"/>
                                                  <w:marBottom w:val="0"/>
                                                  <w:divBdr>
                                                    <w:top w:val="none" w:sz="0" w:space="0" w:color="auto"/>
                                                    <w:left w:val="none" w:sz="0" w:space="0" w:color="auto"/>
                                                    <w:bottom w:val="none" w:sz="0" w:space="0" w:color="auto"/>
                                                    <w:right w:val="none" w:sz="0" w:space="0" w:color="auto"/>
                                                  </w:divBdr>
                                                </w:div>
                                                <w:div w:id="520321787">
                                                  <w:marLeft w:val="0"/>
                                                  <w:marRight w:val="0"/>
                                                  <w:marTop w:val="0"/>
                                                  <w:marBottom w:val="0"/>
                                                  <w:divBdr>
                                                    <w:top w:val="none" w:sz="0" w:space="0" w:color="auto"/>
                                                    <w:left w:val="none" w:sz="0" w:space="0" w:color="auto"/>
                                                    <w:bottom w:val="none" w:sz="0" w:space="0" w:color="auto"/>
                                                    <w:right w:val="none" w:sz="0" w:space="0" w:color="auto"/>
                                                  </w:divBdr>
                                                </w:div>
                                                <w:div w:id="317924804">
                                                  <w:marLeft w:val="0"/>
                                                  <w:marRight w:val="0"/>
                                                  <w:marTop w:val="0"/>
                                                  <w:marBottom w:val="0"/>
                                                  <w:divBdr>
                                                    <w:top w:val="none" w:sz="0" w:space="0" w:color="auto"/>
                                                    <w:left w:val="none" w:sz="0" w:space="0" w:color="auto"/>
                                                    <w:bottom w:val="none" w:sz="0" w:space="0" w:color="auto"/>
                                                    <w:right w:val="none" w:sz="0" w:space="0" w:color="auto"/>
                                                  </w:divBdr>
                                                </w:div>
                                                <w:div w:id="1820880800">
                                                  <w:marLeft w:val="0"/>
                                                  <w:marRight w:val="0"/>
                                                  <w:marTop w:val="0"/>
                                                  <w:marBottom w:val="0"/>
                                                  <w:divBdr>
                                                    <w:top w:val="none" w:sz="0" w:space="0" w:color="auto"/>
                                                    <w:left w:val="none" w:sz="0" w:space="0" w:color="auto"/>
                                                    <w:bottom w:val="none" w:sz="0" w:space="0" w:color="auto"/>
                                                    <w:right w:val="none" w:sz="0" w:space="0" w:color="auto"/>
                                                  </w:divBdr>
                                                </w:div>
                                                <w:div w:id="197637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120678">
      <w:bodyDiv w:val="1"/>
      <w:marLeft w:val="0"/>
      <w:marRight w:val="0"/>
      <w:marTop w:val="0"/>
      <w:marBottom w:val="0"/>
      <w:divBdr>
        <w:top w:val="none" w:sz="0" w:space="0" w:color="auto"/>
        <w:left w:val="none" w:sz="0" w:space="0" w:color="auto"/>
        <w:bottom w:val="none" w:sz="0" w:space="0" w:color="auto"/>
        <w:right w:val="none" w:sz="0" w:space="0" w:color="auto"/>
      </w:divBdr>
    </w:div>
    <w:div w:id="213185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izona.collegiatelink.net/organization/tierraseca" TargetMode="External"/><Relationship Id="rId13" Type="http://schemas.openxmlformats.org/officeDocument/2006/relationships/hyperlink" Target="mailto:ajsacek@email.arizona.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annualmeeting.rangelands.org/" TargetMode="External"/><Relationship Id="rId12" Type="http://schemas.openxmlformats.org/officeDocument/2006/relationships/hyperlink" Target="mailto:williamgray4@email.arizona.edu"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claramiller@email.arizona.edu"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mailto:jprofy@email.arizona.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ebook.com/uofatierraseca" TargetMode="External"/><Relationship Id="rId14" Type="http://schemas.openxmlformats.org/officeDocument/2006/relationships/hyperlink" Target="https://annualmeeting.rangelands.org/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A6B24-74A6-4402-A2A6-98430CD79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293</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ephine Profy</cp:lastModifiedBy>
  <cp:revision>4</cp:revision>
  <cp:lastPrinted>2018-09-12T16:11:00Z</cp:lastPrinted>
  <dcterms:created xsi:type="dcterms:W3CDTF">2019-02-01T17:28:00Z</dcterms:created>
  <dcterms:modified xsi:type="dcterms:W3CDTF">2019-02-04T16:22:00Z</dcterms:modified>
</cp:coreProperties>
</file>